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47644" w14:textId="77777777" w:rsidR="00910141" w:rsidRDefault="00910141" w:rsidP="00415F26">
      <w:pPr>
        <w:pStyle w:val="Title"/>
      </w:pPr>
      <w:r>
        <w:t>APPENDIX A</w:t>
      </w:r>
    </w:p>
    <w:p w14:paraId="243A0CE2" w14:textId="77777777" w:rsidR="00686980" w:rsidRDefault="00686980" w:rsidP="006266EE">
      <w:pPr>
        <w:pStyle w:val="Heading1"/>
      </w:pPr>
      <w:r>
        <w:t>INFORMED CONSENT WAIVER</w:t>
      </w:r>
      <w:r w:rsidR="00AB3F2A">
        <w:t xml:space="preserve"> rEQUEST</w:t>
      </w:r>
    </w:p>
    <w:p w14:paraId="620D0F71" w14:textId="624B739A" w:rsidR="00686980" w:rsidRDefault="00686980" w:rsidP="00686980"/>
    <w:p w14:paraId="0A29E8A5" w14:textId="53AABD0B" w:rsidR="00183CDA" w:rsidRDefault="00181049" w:rsidP="00194531">
      <w:pPr>
        <w:rPr>
          <w:rFonts w:asciiTheme="majorHAnsi" w:hAnsiTheme="majorHAnsi" w:cstheme="majorHAnsi"/>
          <w:b/>
          <w:bCs/>
          <w:color w:val="EE0000"/>
          <w:szCs w:val="24"/>
        </w:rPr>
      </w:pPr>
      <w:r w:rsidRPr="00183CDA">
        <w:rPr>
          <w:rFonts w:asciiTheme="majorHAnsi" w:hAnsiTheme="majorHAnsi" w:cstheme="majorHAnsi"/>
          <w:color w:val="385623" w:themeColor="accent6" w:themeShade="80"/>
          <w:szCs w:val="24"/>
        </w:rPr>
        <w:t>This form must be completed to request</w:t>
      </w:r>
      <w:r w:rsidR="00183CDA" w:rsidRPr="00183CDA">
        <w:rPr>
          <w:rFonts w:asciiTheme="majorHAnsi" w:hAnsiTheme="majorHAnsi" w:cstheme="majorHAnsi"/>
          <w:color w:val="385623" w:themeColor="accent6" w:themeShade="80"/>
          <w:szCs w:val="24"/>
        </w:rPr>
        <w:t xml:space="preserve"> a waiver of written documentation for </w:t>
      </w:r>
      <w:r w:rsidR="007F0B71" w:rsidRPr="007F0B71">
        <w:rPr>
          <w:rFonts w:asciiTheme="majorHAnsi" w:hAnsiTheme="majorHAnsi" w:cstheme="majorHAnsi"/>
          <w:b/>
          <w:bCs/>
          <w:color w:val="385623" w:themeColor="accent6" w:themeShade="80"/>
          <w:szCs w:val="24"/>
        </w:rPr>
        <w:t>expedited and full board projects</w:t>
      </w:r>
      <w:r w:rsidR="007F0B71">
        <w:rPr>
          <w:rFonts w:asciiTheme="majorHAnsi" w:hAnsiTheme="majorHAnsi" w:cstheme="majorHAnsi"/>
          <w:color w:val="385623" w:themeColor="accent6" w:themeShade="80"/>
          <w:szCs w:val="24"/>
        </w:rPr>
        <w:t xml:space="preserve">, including minor assent or parental permission. </w:t>
      </w:r>
      <w:r w:rsidR="00FD5518" w:rsidRPr="00FD5518">
        <w:rPr>
          <w:rFonts w:asciiTheme="majorHAnsi" w:hAnsiTheme="majorHAnsi" w:cstheme="majorHAnsi"/>
          <w:b/>
          <w:bCs/>
          <w:color w:val="EE0000"/>
          <w:szCs w:val="24"/>
        </w:rPr>
        <w:t>This form should only be completed for non-exempt studies.</w:t>
      </w:r>
      <w:r w:rsidR="007F17CA">
        <w:rPr>
          <w:rFonts w:asciiTheme="majorHAnsi" w:hAnsiTheme="majorHAnsi" w:cstheme="majorHAnsi"/>
          <w:b/>
          <w:bCs/>
          <w:color w:val="EE0000"/>
          <w:szCs w:val="24"/>
        </w:rPr>
        <w:t xml:space="preserve">  </w:t>
      </w:r>
    </w:p>
    <w:p w14:paraId="431240E8" w14:textId="77777777" w:rsidR="007F17CA" w:rsidRDefault="007F17CA" w:rsidP="00194531">
      <w:pPr>
        <w:rPr>
          <w:rFonts w:asciiTheme="majorHAnsi" w:hAnsiTheme="majorHAnsi" w:cstheme="majorHAnsi"/>
          <w:b/>
          <w:bCs/>
          <w:color w:val="EE0000"/>
          <w:szCs w:val="24"/>
        </w:rPr>
      </w:pPr>
    </w:p>
    <w:p w14:paraId="0BD52959" w14:textId="77777777" w:rsidR="007F17CA" w:rsidRDefault="007F17CA" w:rsidP="00194531">
      <w:pPr>
        <w:rPr>
          <w:rFonts w:asciiTheme="majorHAnsi" w:hAnsiTheme="majorHAnsi" w:cstheme="majorHAnsi"/>
          <w:b/>
          <w:bCs/>
          <w:color w:val="EE0000"/>
          <w:szCs w:val="24"/>
        </w:rPr>
      </w:pPr>
      <w:r>
        <w:rPr>
          <w:rFonts w:asciiTheme="majorHAnsi" w:hAnsiTheme="majorHAnsi" w:cstheme="majorHAnsi"/>
          <w:b/>
          <w:bCs/>
          <w:color w:val="EE0000"/>
          <w:szCs w:val="24"/>
        </w:rPr>
        <w:t>Do not use this form</w:t>
      </w:r>
      <w:r w:rsidRPr="007F17CA">
        <w:rPr>
          <w:rFonts w:asciiTheme="majorHAnsi" w:hAnsiTheme="majorHAnsi" w:cstheme="majorHAnsi"/>
          <w:b/>
          <w:bCs/>
          <w:color w:val="EE0000"/>
          <w:szCs w:val="24"/>
        </w:rPr>
        <w:t xml:space="preserve"> if FERPA regulations apply</w:t>
      </w:r>
      <w:r>
        <w:rPr>
          <w:rFonts w:asciiTheme="majorHAnsi" w:hAnsiTheme="majorHAnsi" w:cstheme="majorHAnsi"/>
          <w:b/>
          <w:bCs/>
          <w:color w:val="EE0000"/>
          <w:szCs w:val="24"/>
        </w:rPr>
        <w:t>.</w:t>
      </w:r>
      <w:r w:rsidRPr="007F17CA">
        <w:rPr>
          <w:rFonts w:asciiTheme="majorHAnsi" w:hAnsiTheme="majorHAnsi" w:cstheme="majorHAnsi"/>
          <w:b/>
          <w:bCs/>
          <w:color w:val="EE0000"/>
          <w:szCs w:val="24"/>
        </w:rPr>
        <w:t xml:space="preserve"> </w:t>
      </w:r>
    </w:p>
    <w:p w14:paraId="124E64BA" w14:textId="77777777" w:rsidR="007F17CA" w:rsidRDefault="007F17CA" w:rsidP="00194531">
      <w:pPr>
        <w:rPr>
          <w:rFonts w:asciiTheme="majorHAnsi" w:hAnsiTheme="majorHAnsi" w:cstheme="majorHAnsi"/>
          <w:b/>
          <w:bCs/>
          <w:color w:val="EE0000"/>
          <w:szCs w:val="24"/>
        </w:rPr>
      </w:pPr>
    </w:p>
    <w:p w14:paraId="6F7D1BE5" w14:textId="647AEF83" w:rsidR="007F17CA" w:rsidRPr="007F17CA" w:rsidRDefault="007F17CA" w:rsidP="00194531">
      <w:pPr>
        <w:rPr>
          <w:rFonts w:asciiTheme="majorHAnsi" w:hAnsiTheme="majorHAnsi" w:cstheme="majorHAnsi"/>
          <w:b/>
          <w:bCs/>
          <w:color w:val="EE0000"/>
          <w:szCs w:val="24"/>
        </w:rPr>
      </w:pPr>
      <w:r>
        <w:rPr>
          <w:rFonts w:asciiTheme="majorHAnsi" w:hAnsiTheme="majorHAnsi" w:cstheme="majorHAnsi"/>
          <w:b/>
          <w:bCs/>
          <w:color w:val="EE0000"/>
          <w:szCs w:val="24"/>
        </w:rPr>
        <w:t xml:space="preserve">Written signatures are </w:t>
      </w:r>
      <w:r w:rsidRPr="007F17CA">
        <w:rPr>
          <w:rFonts w:asciiTheme="majorHAnsi" w:hAnsiTheme="majorHAnsi" w:cstheme="majorHAnsi"/>
          <w:b/>
          <w:bCs/>
          <w:color w:val="EE0000"/>
          <w:szCs w:val="24"/>
          <w:u w:val="single"/>
        </w:rPr>
        <w:t>required</w:t>
      </w:r>
      <w:r w:rsidRPr="007F17CA">
        <w:rPr>
          <w:rFonts w:asciiTheme="majorHAnsi" w:hAnsiTheme="majorHAnsi" w:cstheme="majorHAnsi"/>
          <w:b/>
          <w:bCs/>
          <w:color w:val="EE0000"/>
          <w:szCs w:val="24"/>
        </w:rPr>
        <w:t xml:space="preserve"> if you plan to publish identifiable information (e.g. names, direct quotes, etc.). </w:t>
      </w:r>
    </w:p>
    <w:p w14:paraId="0AE44699" w14:textId="77777777" w:rsidR="00183CDA" w:rsidRPr="00183CDA" w:rsidRDefault="00183CDA" w:rsidP="00194531">
      <w:pPr>
        <w:rPr>
          <w:rFonts w:asciiTheme="majorHAnsi" w:hAnsiTheme="majorHAnsi" w:cstheme="majorHAnsi"/>
          <w:color w:val="385623" w:themeColor="accent6" w:themeShade="80"/>
          <w:szCs w:val="24"/>
        </w:rPr>
      </w:pPr>
    </w:p>
    <w:p w14:paraId="6D2ADBE1" w14:textId="38FDD362" w:rsidR="00684CF0" w:rsidRPr="00183CDA" w:rsidRDefault="00183CDA" w:rsidP="00194531">
      <w:pPr>
        <w:rPr>
          <w:rFonts w:asciiTheme="majorHAnsi" w:hAnsiTheme="majorHAnsi" w:cstheme="majorHAnsi"/>
          <w:b/>
          <w:color w:val="385623" w:themeColor="accent6" w:themeShade="80"/>
          <w:szCs w:val="24"/>
        </w:rPr>
      </w:pPr>
      <w:r w:rsidRPr="00183CDA">
        <w:rPr>
          <w:rFonts w:asciiTheme="majorHAnsi" w:hAnsiTheme="majorHAnsi" w:cstheme="majorHAnsi"/>
          <w:b/>
          <w:color w:val="385623" w:themeColor="accent6" w:themeShade="80"/>
          <w:szCs w:val="24"/>
        </w:rPr>
        <w:t>Select the type of waiver</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s</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 xml:space="preserve"> requested for </w:t>
      </w:r>
      <w:r w:rsidR="009D612C">
        <w:rPr>
          <w:rFonts w:asciiTheme="majorHAnsi" w:hAnsiTheme="majorHAnsi" w:cstheme="majorHAnsi"/>
          <w:b/>
          <w:color w:val="385623" w:themeColor="accent6" w:themeShade="80"/>
          <w:szCs w:val="24"/>
        </w:rPr>
        <w:t>the proposed</w:t>
      </w:r>
      <w:r w:rsidR="009D612C" w:rsidRPr="00183CDA">
        <w:rPr>
          <w:rFonts w:asciiTheme="majorHAnsi" w:hAnsiTheme="majorHAnsi" w:cstheme="majorHAnsi"/>
          <w:b/>
          <w:color w:val="385623" w:themeColor="accent6" w:themeShade="80"/>
          <w:szCs w:val="24"/>
        </w:rPr>
        <w:t xml:space="preserve"> </w:t>
      </w:r>
      <w:r w:rsidRPr="00183CDA">
        <w:rPr>
          <w:rFonts w:asciiTheme="majorHAnsi" w:hAnsiTheme="majorHAnsi" w:cstheme="majorHAnsi"/>
          <w:b/>
          <w:color w:val="385623" w:themeColor="accent6" w:themeShade="80"/>
          <w:szCs w:val="24"/>
        </w:rPr>
        <w:t>research</w:t>
      </w:r>
      <w:r w:rsidR="009D612C">
        <w:rPr>
          <w:rFonts w:asciiTheme="majorHAnsi" w:hAnsiTheme="majorHAnsi" w:cstheme="majorHAnsi"/>
          <w:b/>
          <w:color w:val="385623" w:themeColor="accent6" w:themeShade="80"/>
          <w:szCs w:val="24"/>
        </w:rPr>
        <w:t>.</w:t>
      </w:r>
      <w:r w:rsidRPr="00183CDA">
        <w:rPr>
          <w:rFonts w:asciiTheme="majorHAnsi" w:hAnsiTheme="majorHAnsi" w:cstheme="majorHAnsi"/>
          <w:b/>
          <w:color w:val="385623" w:themeColor="accent6" w:themeShade="80"/>
          <w:szCs w:val="24"/>
        </w:rPr>
        <w:t xml:space="preserve"> </w:t>
      </w:r>
      <w:r w:rsidR="009D612C">
        <w:rPr>
          <w:rFonts w:asciiTheme="majorHAnsi" w:hAnsiTheme="majorHAnsi" w:cstheme="majorHAnsi"/>
          <w:b/>
          <w:color w:val="385623" w:themeColor="accent6" w:themeShade="80"/>
          <w:szCs w:val="24"/>
        </w:rPr>
        <w:t>C</w:t>
      </w:r>
      <w:r w:rsidRPr="00183CDA">
        <w:rPr>
          <w:rFonts w:asciiTheme="majorHAnsi" w:hAnsiTheme="majorHAnsi" w:cstheme="majorHAnsi"/>
          <w:b/>
          <w:color w:val="385623" w:themeColor="accent6" w:themeShade="80"/>
          <w:szCs w:val="24"/>
        </w:rPr>
        <w:t>omplete</w:t>
      </w:r>
      <w:r w:rsidR="009D612C">
        <w:rPr>
          <w:rFonts w:asciiTheme="majorHAnsi" w:hAnsiTheme="majorHAnsi" w:cstheme="majorHAnsi"/>
          <w:b/>
          <w:color w:val="385623" w:themeColor="accent6" w:themeShade="80"/>
          <w:szCs w:val="24"/>
        </w:rPr>
        <w:t xml:space="preserve"> </w:t>
      </w:r>
      <w:r w:rsidRPr="00183CDA">
        <w:rPr>
          <w:rFonts w:asciiTheme="majorHAnsi" w:hAnsiTheme="majorHAnsi" w:cstheme="majorHAnsi"/>
          <w:b/>
          <w:color w:val="385623" w:themeColor="accent6" w:themeShade="80"/>
          <w:szCs w:val="24"/>
        </w:rPr>
        <w:t xml:space="preserve">the corresponding section </w:t>
      </w:r>
      <w:r w:rsidR="009D612C">
        <w:rPr>
          <w:rFonts w:asciiTheme="majorHAnsi" w:hAnsiTheme="majorHAnsi" w:cstheme="majorHAnsi"/>
          <w:b/>
          <w:color w:val="385623" w:themeColor="accent6" w:themeShade="80"/>
          <w:szCs w:val="24"/>
        </w:rPr>
        <w:t xml:space="preserve">for the type of waiver(s) selected below.  The additional information provided in these sections will assist the IRB </w:t>
      </w:r>
      <w:r w:rsidR="00FD5518">
        <w:rPr>
          <w:rFonts w:asciiTheme="majorHAnsi" w:hAnsiTheme="majorHAnsi" w:cstheme="majorHAnsi"/>
          <w:b/>
          <w:color w:val="385623" w:themeColor="accent6" w:themeShade="80"/>
          <w:szCs w:val="24"/>
        </w:rPr>
        <w:t xml:space="preserve">in </w:t>
      </w:r>
      <w:r w:rsidR="009D612C">
        <w:rPr>
          <w:rFonts w:asciiTheme="majorHAnsi" w:hAnsiTheme="majorHAnsi" w:cstheme="majorHAnsi"/>
          <w:b/>
          <w:color w:val="385623" w:themeColor="accent6" w:themeShade="80"/>
          <w:szCs w:val="24"/>
        </w:rPr>
        <w:t>evaluat</w:t>
      </w:r>
      <w:r w:rsidR="00FD5518">
        <w:rPr>
          <w:rFonts w:asciiTheme="majorHAnsi" w:hAnsiTheme="majorHAnsi" w:cstheme="majorHAnsi"/>
          <w:b/>
          <w:color w:val="385623" w:themeColor="accent6" w:themeShade="80"/>
          <w:szCs w:val="24"/>
        </w:rPr>
        <w:t>ing</w:t>
      </w:r>
      <w:r w:rsidR="009D612C">
        <w:rPr>
          <w:rFonts w:asciiTheme="majorHAnsi" w:hAnsiTheme="majorHAnsi" w:cstheme="majorHAnsi"/>
          <w:b/>
          <w:color w:val="385623" w:themeColor="accent6" w:themeShade="80"/>
          <w:szCs w:val="24"/>
        </w:rPr>
        <w:t xml:space="preserve"> your waiver request.</w:t>
      </w:r>
      <w:r w:rsidRPr="00183CDA">
        <w:rPr>
          <w:rFonts w:asciiTheme="majorHAnsi" w:hAnsiTheme="majorHAnsi" w:cstheme="majorHAnsi"/>
          <w:b/>
          <w:color w:val="385623" w:themeColor="accent6" w:themeShade="80"/>
          <w:szCs w:val="24"/>
        </w:rPr>
        <w:t xml:space="preserve"> </w:t>
      </w:r>
    </w:p>
    <w:p w14:paraId="70F5134F" w14:textId="11AE1D6A" w:rsidR="00654D1B" w:rsidRPr="004D07A8" w:rsidRDefault="00654D1B" w:rsidP="00194531">
      <w:pPr>
        <w:rPr>
          <w:sz w:val="22"/>
        </w:rPr>
      </w:pPr>
    </w:p>
    <w:p w14:paraId="54CA5FD8" w14:textId="683EB8AD" w:rsidR="00FE1781" w:rsidRDefault="00FE1781" w:rsidP="00FE1781">
      <w:pPr>
        <w:pStyle w:val="Heading3"/>
        <w:rPr>
          <w:rFonts w:asciiTheme="minorHAnsi" w:hAnsiTheme="minorHAnsi"/>
          <w:sz w:val="32"/>
          <w:szCs w:val="32"/>
        </w:rPr>
      </w:pPr>
      <w:r>
        <w:rPr>
          <w:rFonts w:asciiTheme="minorHAnsi" w:hAnsiTheme="minorHAnsi"/>
          <w:sz w:val="32"/>
          <w:szCs w:val="32"/>
        </w:rPr>
        <w:t>Waiver of Written Documentation of Informed Consent</w:t>
      </w:r>
    </w:p>
    <w:p w14:paraId="279F09B4" w14:textId="2D524AFB" w:rsidR="00684CF0" w:rsidRDefault="004D07A8" w:rsidP="004D07A8">
      <w:pPr>
        <w:rPr>
          <w:sz w:val="22"/>
        </w:rPr>
      </w:pPr>
      <w:r w:rsidRPr="00654D1B">
        <w:rPr>
          <w:sz w:val="22"/>
        </w:rPr>
        <w:t xml:space="preserve">When the IRB grants a </w:t>
      </w:r>
      <w:r w:rsidRPr="00654D1B">
        <w:rPr>
          <w:b/>
          <w:sz w:val="22"/>
        </w:rPr>
        <w:t xml:space="preserve">waiver of </w:t>
      </w:r>
      <w:r w:rsidR="004F5396">
        <w:rPr>
          <w:b/>
          <w:sz w:val="22"/>
        </w:rPr>
        <w:t xml:space="preserve">written </w:t>
      </w:r>
      <w:r w:rsidRPr="00654D1B">
        <w:rPr>
          <w:b/>
          <w:sz w:val="22"/>
        </w:rPr>
        <w:t>documentation of consent</w:t>
      </w:r>
      <w:r w:rsidRPr="00654D1B">
        <w:rPr>
          <w:sz w:val="22"/>
        </w:rPr>
        <w:t xml:space="preserve">, the investigator needs to obtain the subject’s consent but not the subject’s signature to document it. </w:t>
      </w:r>
      <w:r>
        <w:rPr>
          <w:sz w:val="22"/>
        </w:rPr>
        <w:t>T</w:t>
      </w:r>
      <w:r w:rsidRPr="00654D1B">
        <w:rPr>
          <w:sz w:val="22"/>
        </w:rPr>
        <w:t xml:space="preserve">he investigator </w:t>
      </w:r>
      <w:r w:rsidR="004F5396">
        <w:rPr>
          <w:sz w:val="22"/>
        </w:rPr>
        <w:t>should</w:t>
      </w:r>
      <w:r w:rsidRPr="00654D1B">
        <w:rPr>
          <w:sz w:val="22"/>
        </w:rPr>
        <w:t xml:space="preserve"> document </w:t>
      </w:r>
      <w:r>
        <w:rPr>
          <w:sz w:val="22"/>
        </w:rPr>
        <w:t>that</w:t>
      </w:r>
      <w:r w:rsidRPr="00654D1B">
        <w:rPr>
          <w:sz w:val="22"/>
        </w:rPr>
        <w:t xml:space="preserve"> consent </w:t>
      </w:r>
      <w:r>
        <w:rPr>
          <w:sz w:val="22"/>
        </w:rPr>
        <w:t xml:space="preserve">was </w:t>
      </w:r>
      <w:r w:rsidR="004F5396">
        <w:rPr>
          <w:sz w:val="22"/>
        </w:rPr>
        <w:t xml:space="preserve">obtained online or verbally and note it in the study participant file. </w:t>
      </w:r>
    </w:p>
    <w:p w14:paraId="1BE15DF3" w14:textId="77777777" w:rsidR="00684CF0" w:rsidRDefault="00684CF0" w:rsidP="004D07A8">
      <w:pPr>
        <w:rPr>
          <w:sz w:val="22"/>
        </w:rPr>
      </w:pPr>
    </w:p>
    <w:p w14:paraId="2C4BA566" w14:textId="71C0EF6D" w:rsidR="00EC7768" w:rsidRDefault="00684CF0" w:rsidP="004D07A8">
      <w:pPr>
        <w:rPr>
          <w:sz w:val="22"/>
        </w:rPr>
      </w:pPr>
      <w:r>
        <w:rPr>
          <w:sz w:val="22"/>
        </w:rPr>
        <w:t>Under the 2018 Common Rule</w:t>
      </w:r>
      <w:r w:rsidR="00EC7768">
        <w:rPr>
          <w:sz w:val="22"/>
        </w:rPr>
        <w:t xml:space="preserve">, </w:t>
      </w:r>
      <w:r>
        <w:rPr>
          <w:sz w:val="22"/>
        </w:rPr>
        <w:t>the IRB approval of a</w:t>
      </w:r>
      <w:r w:rsidR="00183CDA">
        <w:rPr>
          <w:sz w:val="22"/>
        </w:rPr>
        <w:t xml:space="preserve"> waiver of</w:t>
      </w:r>
      <w:r>
        <w:rPr>
          <w:sz w:val="22"/>
        </w:rPr>
        <w:t xml:space="preserve"> </w:t>
      </w:r>
      <w:r w:rsidR="00183CDA">
        <w:rPr>
          <w:sz w:val="22"/>
        </w:rPr>
        <w:t xml:space="preserve">written documentation for </w:t>
      </w:r>
      <w:r>
        <w:rPr>
          <w:sz w:val="22"/>
        </w:rPr>
        <w:t xml:space="preserve">informed consent </w:t>
      </w:r>
      <w:r w:rsidR="00183CDA">
        <w:rPr>
          <w:sz w:val="22"/>
        </w:rPr>
        <w:t xml:space="preserve">may be granted for projects that </w:t>
      </w:r>
      <w:r>
        <w:rPr>
          <w:sz w:val="22"/>
        </w:rPr>
        <w:t xml:space="preserve">include participants </w:t>
      </w:r>
      <w:r w:rsidR="00EC7768">
        <w:rPr>
          <w:sz w:val="22"/>
        </w:rPr>
        <w:t xml:space="preserve">who </w:t>
      </w:r>
      <w:r>
        <w:rPr>
          <w:sz w:val="22"/>
        </w:rPr>
        <w:t xml:space="preserve">are members of a cultural group in which signing forms is not a normal/acceptable practice.  </w:t>
      </w:r>
    </w:p>
    <w:p w14:paraId="776E0C20" w14:textId="77777777" w:rsidR="004D07A8" w:rsidRDefault="004D07A8" w:rsidP="004D07A8">
      <w:pPr>
        <w:rPr>
          <w:sz w:val="22"/>
        </w:rPr>
      </w:pPr>
    </w:p>
    <w:p w14:paraId="292B02FD" w14:textId="7D086D6D" w:rsidR="00156180" w:rsidRDefault="00000000" w:rsidP="0018283F">
      <w:pPr>
        <w:rPr>
          <w:sz w:val="22"/>
        </w:rPr>
      </w:pPr>
      <w:sdt>
        <w:sdtPr>
          <w:rPr>
            <w:sz w:val="28"/>
          </w:rPr>
          <w:id w:val="1963061515"/>
          <w15:color w:val="008000"/>
          <w14:checkbox>
            <w14:checked w14:val="0"/>
            <w14:checkedState w14:val="2612" w14:font="MS Gothic"/>
            <w14:uncheckedState w14:val="2610" w14:font="MS Gothic"/>
          </w14:checkbox>
        </w:sdtPr>
        <w:sdtContent>
          <w:r w:rsidR="0018283F">
            <w:rPr>
              <w:rFonts w:ascii="MS Gothic" w:eastAsia="MS Gothic" w:hAnsi="MS Gothic" w:hint="eastAsia"/>
              <w:sz w:val="28"/>
            </w:rPr>
            <w:t>☐</w:t>
          </w:r>
        </w:sdtContent>
      </w:sdt>
      <w:r w:rsidR="00737129">
        <w:t xml:space="preserve">  </w:t>
      </w:r>
      <w:r w:rsidR="004F5396">
        <w:rPr>
          <w:rFonts w:eastAsiaTheme="minorEastAsia"/>
          <w:b/>
          <w:bCs/>
          <w:color w:val="385623" w:themeColor="accent6" w:themeShade="80"/>
          <w:sz w:val="28"/>
          <w:szCs w:val="28"/>
        </w:rPr>
        <w:t>Online</w:t>
      </w:r>
      <w:r w:rsidR="00CA38CC">
        <w:rPr>
          <w:rFonts w:eastAsiaTheme="minorEastAsia"/>
          <w:b/>
          <w:bCs/>
          <w:color w:val="385623" w:themeColor="accent6" w:themeShade="80"/>
          <w:sz w:val="28"/>
          <w:szCs w:val="28"/>
        </w:rPr>
        <w:t xml:space="preserve"> Consent</w:t>
      </w:r>
      <w:r w:rsidR="00EC7768">
        <w:rPr>
          <w:rFonts w:eastAsiaTheme="minorEastAsia"/>
          <w:b/>
          <w:bCs/>
          <w:color w:val="385623" w:themeColor="accent6" w:themeShade="80"/>
          <w:sz w:val="28"/>
          <w:szCs w:val="28"/>
        </w:rPr>
        <w:t xml:space="preserve">, </w:t>
      </w:r>
      <w:r w:rsidR="00767BE2">
        <w:rPr>
          <w:sz w:val="22"/>
        </w:rPr>
        <w:t>n</w:t>
      </w:r>
      <w:r w:rsidR="00CA38CC">
        <w:rPr>
          <w:sz w:val="22"/>
        </w:rPr>
        <w:t>o hardcopy signature</w:t>
      </w:r>
      <w:r w:rsidR="00AE5987">
        <w:rPr>
          <w:sz w:val="22"/>
        </w:rPr>
        <w:t>;</w:t>
      </w:r>
      <w:r w:rsidR="00CA38CC">
        <w:rPr>
          <w:sz w:val="22"/>
        </w:rPr>
        <w:t xml:space="preserve"> consent obtained online used commonly for web-based surveys or questionnaires (</w:t>
      </w:r>
      <w:r w:rsidR="005D5A03">
        <w:rPr>
          <w:sz w:val="22"/>
        </w:rPr>
        <w:t>e.g</w:t>
      </w:r>
      <w:r w:rsidR="00CA38CC">
        <w:rPr>
          <w:sz w:val="22"/>
        </w:rPr>
        <w:t>., Qualtrics</w:t>
      </w:r>
      <w:r w:rsidR="00562B2C">
        <w:rPr>
          <w:sz w:val="22"/>
        </w:rPr>
        <w:t>)</w:t>
      </w:r>
      <w:r w:rsidR="00D114C0">
        <w:rPr>
          <w:sz w:val="22"/>
        </w:rPr>
        <w:t xml:space="preserve">.  When </w:t>
      </w:r>
      <w:r w:rsidR="004F5396">
        <w:rPr>
          <w:sz w:val="22"/>
        </w:rPr>
        <w:t>online</w:t>
      </w:r>
      <w:r w:rsidR="00D114C0">
        <w:rPr>
          <w:sz w:val="22"/>
        </w:rPr>
        <w:t xml:space="preserve"> consent is used, t</w:t>
      </w:r>
      <w:r w:rsidR="00562934">
        <w:rPr>
          <w:sz w:val="22"/>
        </w:rPr>
        <w:t xml:space="preserve">he study </w:t>
      </w:r>
      <w:r w:rsidR="00FD5518">
        <w:rPr>
          <w:sz w:val="22"/>
        </w:rPr>
        <w:t>participant should be asked to select a checkbox</w:t>
      </w:r>
      <w:r w:rsidR="005D5A03">
        <w:rPr>
          <w:sz w:val="22"/>
        </w:rPr>
        <w:t xml:space="preserve"> </w:t>
      </w:r>
      <w:r w:rsidR="00562B2C">
        <w:rPr>
          <w:sz w:val="22"/>
        </w:rPr>
        <w:t>indicating “I agree to participate</w:t>
      </w:r>
      <w:r w:rsidR="00FD5518">
        <w:rPr>
          <w:sz w:val="22"/>
        </w:rPr>
        <w:t>” or “I decline.</w:t>
      </w:r>
      <w:r w:rsidR="00562B2C">
        <w:rPr>
          <w:sz w:val="22"/>
        </w:rPr>
        <w:t>”</w:t>
      </w:r>
    </w:p>
    <w:p w14:paraId="104593D7" w14:textId="77777777" w:rsidR="00FD5518" w:rsidRDefault="00FD5518" w:rsidP="0018283F">
      <w:pPr>
        <w:rPr>
          <w:sz w:val="22"/>
        </w:rPr>
      </w:pPr>
    </w:p>
    <w:p w14:paraId="04F2B8CF" w14:textId="2A3245E0" w:rsidR="007776BC" w:rsidRPr="0018283F" w:rsidRDefault="00181049" w:rsidP="0018283F">
      <w:r w:rsidRPr="00181049">
        <w:rPr>
          <w:bCs/>
          <w:sz w:val="22"/>
        </w:rPr>
        <w:t>C</w:t>
      </w:r>
      <w:r w:rsidR="00737129" w:rsidRPr="00181049">
        <w:rPr>
          <w:bCs/>
          <w:sz w:val="22"/>
        </w:rPr>
        <w:t>omplete</w:t>
      </w:r>
      <w:r w:rsidR="00737129" w:rsidRPr="00181049">
        <w:rPr>
          <w:b/>
          <w:bCs/>
          <w:sz w:val="22"/>
        </w:rPr>
        <w:t xml:space="preserve"> </w:t>
      </w:r>
      <w:r w:rsidR="00737129" w:rsidRPr="00181049">
        <w:rPr>
          <w:b/>
          <w:bCs/>
          <w:color w:val="0070C0"/>
          <w:sz w:val="22"/>
        </w:rPr>
        <w:t>Se</w:t>
      </w:r>
      <w:r w:rsidR="00021218">
        <w:rPr>
          <w:b/>
          <w:bCs/>
          <w:color w:val="0070C0"/>
          <w:sz w:val="22"/>
        </w:rPr>
        <w:t>ction A</w:t>
      </w:r>
      <w:r w:rsidR="009833B2">
        <w:rPr>
          <w:b/>
          <w:bCs/>
          <w:color w:val="0070C0"/>
          <w:sz w:val="22"/>
        </w:rPr>
        <w:t>.1</w:t>
      </w:r>
      <w:r w:rsidR="00021218">
        <w:rPr>
          <w:b/>
          <w:bCs/>
          <w:color w:val="0070C0"/>
          <w:sz w:val="22"/>
        </w:rPr>
        <w:t>: Requesting a Waiver of Written Documentation</w:t>
      </w:r>
      <w:r w:rsidR="009833B2">
        <w:rPr>
          <w:b/>
          <w:bCs/>
          <w:color w:val="0070C0"/>
          <w:sz w:val="22"/>
        </w:rPr>
        <w:t xml:space="preserve"> (</w:t>
      </w:r>
      <w:r w:rsidR="00FD5518">
        <w:rPr>
          <w:b/>
          <w:bCs/>
          <w:color w:val="0070C0"/>
          <w:sz w:val="22"/>
        </w:rPr>
        <w:t>Online</w:t>
      </w:r>
      <w:r w:rsidR="009833B2">
        <w:rPr>
          <w:b/>
          <w:bCs/>
          <w:color w:val="0070C0"/>
          <w:sz w:val="22"/>
        </w:rPr>
        <w:t xml:space="preserve"> Consent)</w:t>
      </w:r>
      <w:r w:rsidR="0081171A">
        <w:rPr>
          <w:b/>
          <w:bCs/>
          <w:color w:val="0070C0"/>
          <w:sz w:val="22"/>
        </w:rPr>
        <w:t xml:space="preserve"> </w:t>
      </w:r>
      <w:r w:rsidR="0081171A" w:rsidRPr="000961AF">
        <w:rPr>
          <w:sz w:val="22"/>
        </w:rPr>
        <w:t>and provide a copy of the</w:t>
      </w:r>
      <w:r w:rsidR="0081171A" w:rsidRPr="000961AF">
        <w:rPr>
          <w:b/>
          <w:bCs/>
          <w:sz w:val="22"/>
        </w:rPr>
        <w:t xml:space="preserve"> </w:t>
      </w:r>
      <w:r w:rsidR="00FD5518">
        <w:rPr>
          <w:b/>
          <w:bCs/>
          <w:color w:val="0070C0"/>
          <w:sz w:val="22"/>
        </w:rPr>
        <w:t>Consent for Online Surveys</w:t>
      </w:r>
      <w:r w:rsidR="0081171A">
        <w:rPr>
          <w:b/>
          <w:bCs/>
          <w:color w:val="0070C0"/>
          <w:sz w:val="22"/>
        </w:rPr>
        <w:t xml:space="preserve"> </w:t>
      </w:r>
      <w:r w:rsidR="00FD5518" w:rsidRPr="00FD5518">
        <w:rPr>
          <w:sz w:val="22"/>
        </w:rPr>
        <w:t>form</w:t>
      </w:r>
      <w:r w:rsidR="0081171A">
        <w:rPr>
          <w:b/>
          <w:bCs/>
          <w:color w:val="0070C0"/>
          <w:sz w:val="22"/>
        </w:rPr>
        <w:t xml:space="preserve"> </w:t>
      </w:r>
      <w:r w:rsidR="0081171A" w:rsidRPr="000961AF">
        <w:rPr>
          <w:sz w:val="22"/>
        </w:rPr>
        <w:t>for IRB review.</w:t>
      </w:r>
    </w:p>
    <w:p w14:paraId="1F24C2A6" w14:textId="604C2202" w:rsidR="00CA38CC" w:rsidRDefault="00CA38CC" w:rsidP="261E1A25">
      <w:pPr>
        <w:rPr>
          <w:b/>
          <w:bCs/>
          <w:color w:val="385623" w:themeColor="accent6" w:themeShade="80"/>
        </w:rPr>
      </w:pPr>
    </w:p>
    <w:p w14:paraId="36259D16" w14:textId="7E4DF773" w:rsidR="005D5A03" w:rsidRDefault="00000000" w:rsidP="005D5A03">
      <w:pPr>
        <w:rPr>
          <w:sz w:val="22"/>
        </w:rPr>
      </w:pPr>
      <w:sdt>
        <w:sdtPr>
          <w:rPr>
            <w:sz w:val="28"/>
          </w:rPr>
          <w:id w:val="396561090"/>
          <w15:color w:val="008000"/>
          <w14:checkbox>
            <w14:checked w14:val="0"/>
            <w14:checkedState w14:val="2612" w14:font="MS Gothic"/>
            <w14:uncheckedState w14:val="2610" w14:font="MS Gothic"/>
          </w14:checkbox>
        </w:sdtPr>
        <w:sdtContent>
          <w:r w:rsidR="00051D7E">
            <w:rPr>
              <w:rFonts w:ascii="MS Gothic" w:eastAsia="MS Gothic" w:hAnsi="MS Gothic" w:hint="eastAsia"/>
              <w:sz w:val="28"/>
            </w:rPr>
            <w:t>☐</w:t>
          </w:r>
        </w:sdtContent>
      </w:sdt>
      <w:r w:rsidR="00CA38CC">
        <w:t xml:space="preserve">  </w:t>
      </w:r>
      <w:r w:rsidR="00CA38CC">
        <w:rPr>
          <w:rFonts w:eastAsiaTheme="minorEastAsia"/>
          <w:b/>
          <w:bCs/>
          <w:color w:val="385623" w:themeColor="accent6" w:themeShade="80"/>
          <w:sz w:val="28"/>
          <w:szCs w:val="28"/>
        </w:rPr>
        <w:t>Verbal Consent</w:t>
      </w:r>
      <w:r w:rsidR="000D7B9F">
        <w:rPr>
          <w:rFonts w:eastAsiaTheme="minorEastAsia"/>
          <w:b/>
          <w:bCs/>
          <w:color w:val="385623" w:themeColor="accent6" w:themeShade="80"/>
          <w:sz w:val="28"/>
          <w:szCs w:val="28"/>
        </w:rPr>
        <w:t xml:space="preserve"> (English)</w:t>
      </w:r>
      <w:r w:rsidR="00CA38CC">
        <w:rPr>
          <w:rFonts w:eastAsiaTheme="minorEastAsia"/>
          <w:b/>
          <w:bCs/>
          <w:color w:val="385623" w:themeColor="accent6" w:themeShade="80"/>
          <w:sz w:val="28"/>
          <w:szCs w:val="28"/>
        </w:rPr>
        <w:t>, W</w:t>
      </w:r>
      <w:r w:rsidR="00CA38CC" w:rsidRPr="00181049">
        <w:rPr>
          <w:rFonts w:eastAsiaTheme="minorEastAsia"/>
          <w:b/>
          <w:bCs/>
          <w:color w:val="385623" w:themeColor="accent6" w:themeShade="80"/>
          <w:sz w:val="28"/>
          <w:szCs w:val="28"/>
        </w:rPr>
        <w:t>aiver of Written Documentation of Informed Consent</w:t>
      </w:r>
      <w:r w:rsidR="00AE5987">
        <w:rPr>
          <w:rFonts w:eastAsiaTheme="minorEastAsia"/>
          <w:b/>
          <w:bCs/>
          <w:color w:val="385623" w:themeColor="accent6" w:themeShade="80"/>
          <w:sz w:val="28"/>
          <w:szCs w:val="28"/>
        </w:rPr>
        <w:t>,</w:t>
      </w:r>
      <w:r w:rsidR="00CA38CC">
        <w:rPr>
          <w:rFonts w:eastAsiaTheme="minorEastAsia"/>
          <w:b/>
          <w:bCs/>
          <w:color w:val="385623" w:themeColor="accent6" w:themeShade="80"/>
          <w:sz w:val="28"/>
          <w:szCs w:val="28"/>
        </w:rPr>
        <w:t xml:space="preserve"> </w:t>
      </w:r>
      <w:r w:rsidR="00562934">
        <w:rPr>
          <w:sz w:val="22"/>
        </w:rPr>
        <w:t xml:space="preserve">the individual </w:t>
      </w:r>
      <w:r w:rsidR="00562B2C">
        <w:rPr>
          <w:sz w:val="22"/>
        </w:rPr>
        <w:t>administering</w:t>
      </w:r>
      <w:r w:rsidR="00562934">
        <w:rPr>
          <w:sz w:val="22"/>
        </w:rPr>
        <w:t xml:space="preserve"> consent reads</w:t>
      </w:r>
      <w:r w:rsidR="00562B2C">
        <w:rPr>
          <w:sz w:val="22"/>
        </w:rPr>
        <w:t xml:space="preserve"> or </w:t>
      </w:r>
      <w:r w:rsidR="00562934">
        <w:rPr>
          <w:sz w:val="22"/>
        </w:rPr>
        <w:t>explains a verbal version of a consent form.  Participants should be given the opportunity to ask questions and be provided with a copy of the information sheet about the study</w:t>
      </w:r>
      <w:r w:rsidR="00051D7E">
        <w:rPr>
          <w:sz w:val="22"/>
        </w:rPr>
        <w:t xml:space="preserve"> without obtaining their signature or mark.</w:t>
      </w:r>
      <w:r w:rsidR="002D48D2">
        <w:rPr>
          <w:sz w:val="22"/>
        </w:rPr>
        <w:t xml:space="preserve"> </w:t>
      </w:r>
      <w:r w:rsidR="005D5A03" w:rsidRPr="00654D1B">
        <w:rPr>
          <w:sz w:val="22"/>
        </w:rPr>
        <w:t xml:space="preserve">If it is not feasible to provide subjects with an </w:t>
      </w:r>
      <w:r w:rsidR="005D5A03" w:rsidRPr="000961AF">
        <w:rPr>
          <w:bCs/>
          <w:sz w:val="22"/>
        </w:rPr>
        <w:t>information sheet</w:t>
      </w:r>
      <w:r w:rsidR="005D5A03" w:rsidRPr="000961AF">
        <w:rPr>
          <w:sz w:val="22"/>
        </w:rPr>
        <w:t xml:space="preserve"> </w:t>
      </w:r>
      <w:r w:rsidR="005D5A03" w:rsidRPr="00654D1B">
        <w:rPr>
          <w:sz w:val="22"/>
        </w:rPr>
        <w:t xml:space="preserve">– for example, the only contact is by phone, the IRB must review a </w:t>
      </w:r>
      <w:r w:rsidR="005D5A03" w:rsidRPr="00021218">
        <w:rPr>
          <w:b/>
          <w:color w:val="0070C0"/>
          <w:sz w:val="22"/>
        </w:rPr>
        <w:t>consent script</w:t>
      </w:r>
      <w:r w:rsidR="005D5A03" w:rsidRPr="00021218">
        <w:rPr>
          <w:color w:val="0070C0"/>
          <w:sz w:val="22"/>
        </w:rPr>
        <w:t xml:space="preserve"> </w:t>
      </w:r>
      <w:r w:rsidR="005D5A03" w:rsidRPr="00654D1B">
        <w:rPr>
          <w:sz w:val="22"/>
        </w:rPr>
        <w:t>to evaluate the consent process.  If this method of consent is used, the consent discussion must be documented in the research file and include if there were any issues raised by the participant.</w:t>
      </w:r>
    </w:p>
    <w:p w14:paraId="101B003D" w14:textId="77777777" w:rsidR="009D612C" w:rsidRPr="00654D1B" w:rsidRDefault="009D612C" w:rsidP="005D5A03">
      <w:pPr>
        <w:rPr>
          <w:sz w:val="22"/>
        </w:rPr>
      </w:pPr>
    </w:p>
    <w:p w14:paraId="15A8AD7D" w14:textId="77777777" w:rsidR="00156180" w:rsidRDefault="002D48D2" w:rsidP="261E1A25">
      <w:pPr>
        <w:rPr>
          <w:sz w:val="22"/>
        </w:rPr>
      </w:pPr>
      <w:r>
        <w:rPr>
          <w:sz w:val="22"/>
        </w:rPr>
        <w:t>To confirm a participant’s understanding of the research</w:t>
      </w:r>
      <w:r w:rsidR="00051D7E">
        <w:rPr>
          <w:sz w:val="22"/>
        </w:rPr>
        <w:t xml:space="preserve"> when administering consent verbally</w:t>
      </w:r>
      <w:r>
        <w:rPr>
          <w:sz w:val="22"/>
        </w:rPr>
        <w:t xml:space="preserve">, a set of questions should be included to test their comprehension. </w:t>
      </w:r>
      <w:r w:rsidR="005D5A03">
        <w:rPr>
          <w:sz w:val="22"/>
        </w:rPr>
        <w:t xml:space="preserve"> </w:t>
      </w:r>
    </w:p>
    <w:p w14:paraId="3B2AEBBE" w14:textId="77777777" w:rsidR="00156180" w:rsidRDefault="00156180" w:rsidP="261E1A25">
      <w:pPr>
        <w:rPr>
          <w:sz w:val="22"/>
        </w:rPr>
      </w:pPr>
    </w:p>
    <w:p w14:paraId="71337E29" w14:textId="031441BF" w:rsidR="00CA38CC" w:rsidRDefault="00051D7E" w:rsidP="261E1A25">
      <w:pPr>
        <w:rPr>
          <w:b/>
          <w:color w:val="0070C0"/>
          <w:sz w:val="22"/>
        </w:rPr>
      </w:pPr>
      <w:r>
        <w:rPr>
          <w:sz w:val="22"/>
        </w:rPr>
        <w:t xml:space="preserve">Complete </w:t>
      </w:r>
      <w:r w:rsidR="00021218">
        <w:rPr>
          <w:b/>
          <w:color w:val="0070C0"/>
          <w:sz w:val="22"/>
        </w:rPr>
        <w:t>Section A</w:t>
      </w:r>
      <w:r w:rsidR="009833B2">
        <w:rPr>
          <w:b/>
          <w:color w:val="0070C0"/>
          <w:sz w:val="22"/>
        </w:rPr>
        <w:t>.2</w:t>
      </w:r>
      <w:r w:rsidR="00021218">
        <w:rPr>
          <w:b/>
          <w:color w:val="0070C0"/>
          <w:sz w:val="22"/>
        </w:rPr>
        <w:t>: Requesting a Waiver of Written Documentation</w:t>
      </w:r>
      <w:r w:rsidR="009833B2">
        <w:rPr>
          <w:b/>
          <w:color w:val="0070C0"/>
          <w:sz w:val="22"/>
        </w:rPr>
        <w:t xml:space="preserve"> (Verbal Consent)</w:t>
      </w:r>
      <w:r w:rsidR="00BB64CE">
        <w:rPr>
          <w:b/>
          <w:color w:val="0070C0"/>
          <w:sz w:val="22"/>
        </w:rPr>
        <w:t xml:space="preserve">, </w:t>
      </w:r>
      <w:r w:rsidR="00BB64CE" w:rsidRPr="00BB64CE">
        <w:rPr>
          <w:bCs/>
          <w:sz w:val="22"/>
        </w:rPr>
        <w:t>provide a copy of the</w:t>
      </w:r>
      <w:r w:rsidR="00BB64CE" w:rsidRPr="00BB64CE">
        <w:rPr>
          <w:b/>
          <w:sz w:val="22"/>
        </w:rPr>
        <w:t xml:space="preserve"> </w:t>
      </w:r>
      <w:r w:rsidR="00BB64CE">
        <w:rPr>
          <w:b/>
          <w:color w:val="0070C0"/>
          <w:sz w:val="22"/>
        </w:rPr>
        <w:t xml:space="preserve">consent script </w:t>
      </w:r>
      <w:r w:rsidR="00BB64CE" w:rsidRPr="00BB64CE">
        <w:rPr>
          <w:bCs/>
          <w:sz w:val="22"/>
        </w:rPr>
        <w:t>or</w:t>
      </w:r>
      <w:r w:rsidR="00BB64CE">
        <w:rPr>
          <w:b/>
          <w:color w:val="0070C0"/>
          <w:sz w:val="22"/>
        </w:rPr>
        <w:t xml:space="preserve"> information sheet</w:t>
      </w:r>
      <w:r w:rsidR="00BB64CE" w:rsidRPr="00BB64CE">
        <w:rPr>
          <w:bCs/>
          <w:sz w:val="22"/>
        </w:rPr>
        <w:t>, if applicable</w:t>
      </w:r>
      <w:r w:rsidR="00BB64CE">
        <w:rPr>
          <w:b/>
          <w:color w:val="0070C0"/>
          <w:sz w:val="22"/>
        </w:rPr>
        <w:t xml:space="preserve">, </w:t>
      </w:r>
      <w:r w:rsidR="00BB64CE" w:rsidRPr="00BB64CE">
        <w:rPr>
          <w:bCs/>
          <w:sz w:val="22"/>
        </w:rPr>
        <w:t>and</w:t>
      </w:r>
      <w:r w:rsidR="00B91EBB">
        <w:rPr>
          <w:bCs/>
          <w:sz w:val="22"/>
        </w:rPr>
        <w:t xml:space="preserve"> include</w:t>
      </w:r>
      <w:r w:rsidR="00BB64CE">
        <w:rPr>
          <w:b/>
          <w:color w:val="0070C0"/>
          <w:sz w:val="22"/>
        </w:rPr>
        <w:t xml:space="preserve"> </w:t>
      </w:r>
      <w:r w:rsidR="00BB64CE" w:rsidRPr="00BB64CE">
        <w:rPr>
          <w:bCs/>
          <w:sz w:val="22"/>
        </w:rPr>
        <w:t>the</w:t>
      </w:r>
      <w:r w:rsidR="00BB64CE">
        <w:rPr>
          <w:b/>
          <w:color w:val="0070C0"/>
          <w:sz w:val="22"/>
        </w:rPr>
        <w:t xml:space="preserve"> comprehension questions.</w:t>
      </w:r>
    </w:p>
    <w:p w14:paraId="52D216CC" w14:textId="67948EC1" w:rsidR="00FE1781" w:rsidRDefault="00FE1781" w:rsidP="261E1A25">
      <w:pPr>
        <w:rPr>
          <w:b/>
          <w:color w:val="0070C0"/>
          <w:sz w:val="22"/>
        </w:rPr>
      </w:pPr>
    </w:p>
    <w:p w14:paraId="0D02A546" w14:textId="2B2CE0BF" w:rsidR="00E320DA" w:rsidRDefault="00000000" w:rsidP="00E320DA">
      <w:pPr>
        <w:rPr>
          <w:sz w:val="22"/>
        </w:rPr>
      </w:pPr>
      <w:sdt>
        <w:sdtPr>
          <w:rPr>
            <w:sz w:val="28"/>
          </w:rPr>
          <w:id w:val="1092739566"/>
          <w15:color w:val="008000"/>
          <w14:checkbox>
            <w14:checked w14:val="0"/>
            <w14:checkedState w14:val="2612" w14:font="MS Gothic"/>
            <w14:uncheckedState w14:val="2610" w14:font="MS Gothic"/>
          </w14:checkbox>
        </w:sdtPr>
        <w:sdtContent>
          <w:r w:rsidR="00E320DA">
            <w:rPr>
              <w:rFonts w:ascii="MS Gothic" w:eastAsia="MS Gothic" w:hAnsi="MS Gothic" w:hint="eastAsia"/>
              <w:sz w:val="28"/>
            </w:rPr>
            <w:t>☐</w:t>
          </w:r>
        </w:sdtContent>
      </w:sdt>
      <w:r w:rsidR="00E320DA">
        <w:t xml:space="preserve">  </w:t>
      </w:r>
      <w:r w:rsidR="00E320DA">
        <w:rPr>
          <w:rFonts w:eastAsiaTheme="minorEastAsia"/>
          <w:b/>
          <w:bCs/>
          <w:color w:val="385623" w:themeColor="accent6" w:themeShade="80"/>
          <w:sz w:val="28"/>
          <w:szCs w:val="28"/>
        </w:rPr>
        <w:t>Electronic Consent, Waiver of Written Documentation of Informed Consent,</w:t>
      </w:r>
      <w:r w:rsidR="00E320DA">
        <w:rPr>
          <w:sz w:val="22"/>
        </w:rPr>
        <w:t xml:space="preserve"> some studies may utilize an electronic consent if any or all of the consent process takes place remotely and is not personally witnessed by study personnel.  Using the electronic consent</w:t>
      </w:r>
      <w:r w:rsidR="00841B55">
        <w:rPr>
          <w:sz w:val="22"/>
        </w:rPr>
        <w:t xml:space="preserve"> should</w:t>
      </w:r>
      <w:r w:rsidR="00E320DA">
        <w:rPr>
          <w:sz w:val="22"/>
        </w:rPr>
        <w:t xml:space="preserve"> include a method to ensure the p</w:t>
      </w:r>
      <w:r w:rsidR="00997AE6">
        <w:rPr>
          <w:sz w:val="22"/>
        </w:rPr>
        <w:t>articipant</w:t>
      </w:r>
      <w:r w:rsidR="00E320DA">
        <w:rPr>
          <w:sz w:val="22"/>
        </w:rPr>
        <w:t xml:space="preserve"> </w:t>
      </w:r>
      <w:r w:rsidR="00841B55">
        <w:rPr>
          <w:sz w:val="22"/>
        </w:rPr>
        <w:t>has the opportunity to consider whether or not to participate and can ask questions about the study at any time during the participant’s involvement in the study.  This may be accomplished by in-person discussions</w:t>
      </w:r>
      <w:r w:rsidR="00E320DA">
        <w:rPr>
          <w:sz w:val="22"/>
        </w:rPr>
        <w:t xml:space="preserve"> using an interactive electronic-based technology such as Zoom or FaceTime</w:t>
      </w:r>
      <w:r w:rsidR="00841B55">
        <w:rPr>
          <w:sz w:val="22"/>
        </w:rPr>
        <w:t>.  If live chat or video conferencing is used, study personnel should remind subject to conduct the discussion in a private location to help ensure privacy and confidentiality.</w:t>
      </w:r>
      <w:r w:rsidR="00E320DA">
        <w:rPr>
          <w:sz w:val="22"/>
        </w:rPr>
        <w:t xml:space="preserve">  </w:t>
      </w:r>
    </w:p>
    <w:p w14:paraId="288C9F5F" w14:textId="77777777" w:rsidR="00E320DA" w:rsidRDefault="00E320DA" w:rsidP="00E320DA">
      <w:pPr>
        <w:rPr>
          <w:sz w:val="22"/>
        </w:rPr>
      </w:pPr>
    </w:p>
    <w:p w14:paraId="1363616A" w14:textId="77777777" w:rsidR="00156180" w:rsidRDefault="00E320DA" w:rsidP="00E320DA">
      <w:pPr>
        <w:rPr>
          <w:sz w:val="22"/>
        </w:rPr>
      </w:pPr>
      <w:r>
        <w:rPr>
          <w:sz w:val="22"/>
        </w:rPr>
        <w:t xml:space="preserve">For such studies, the consent </w:t>
      </w:r>
      <w:r w:rsidRPr="00AD3A2A">
        <w:rPr>
          <w:sz w:val="22"/>
        </w:rPr>
        <w:t xml:space="preserve">document </w:t>
      </w:r>
      <w:r>
        <w:rPr>
          <w:sz w:val="22"/>
        </w:rPr>
        <w:t>should</w:t>
      </w:r>
      <w:r w:rsidRPr="00AD3A2A">
        <w:rPr>
          <w:sz w:val="22"/>
        </w:rPr>
        <w:t xml:space="preserve"> include most or all of</w:t>
      </w:r>
      <w:r>
        <w:rPr>
          <w:sz w:val="22"/>
        </w:rPr>
        <w:t xml:space="preserve"> </w:t>
      </w:r>
      <w:r w:rsidRPr="00AD3A2A">
        <w:rPr>
          <w:sz w:val="22"/>
        </w:rPr>
        <w:t>the elements of a consent form (e.g., purpose, procedures, ris</w:t>
      </w:r>
      <w:r>
        <w:rPr>
          <w:sz w:val="22"/>
        </w:rPr>
        <w:t>ks</w:t>
      </w:r>
      <w:r w:rsidRPr="00AD3A2A">
        <w:rPr>
          <w:sz w:val="22"/>
        </w:rPr>
        <w:t>, benefits, etc.), but not the subject’s signature</w:t>
      </w:r>
      <w:r>
        <w:rPr>
          <w:sz w:val="22"/>
        </w:rPr>
        <w:t xml:space="preserve">. To confirm a participant’s understanding of the research, a set of questions </w:t>
      </w:r>
      <w:r w:rsidR="00183CDA">
        <w:rPr>
          <w:sz w:val="22"/>
        </w:rPr>
        <w:t>should</w:t>
      </w:r>
      <w:r>
        <w:rPr>
          <w:sz w:val="22"/>
        </w:rPr>
        <w:t xml:space="preserve"> be included at the end of the consent to test their comprehension</w:t>
      </w:r>
      <w:r w:rsidR="009E3CCA">
        <w:rPr>
          <w:sz w:val="22"/>
        </w:rPr>
        <w:t xml:space="preserve"> and the participant should </w:t>
      </w:r>
      <w:r w:rsidR="00841B55">
        <w:rPr>
          <w:sz w:val="22"/>
        </w:rPr>
        <w:t>confirm their consent by clicking “Agree” or “Continue” if they wish to participate.</w:t>
      </w:r>
      <w:r>
        <w:rPr>
          <w:sz w:val="22"/>
        </w:rPr>
        <w:t xml:space="preserve">  A copy of the electronic consent should be provided to the participant </w:t>
      </w:r>
      <w:r w:rsidR="009E3CCA">
        <w:rPr>
          <w:sz w:val="22"/>
        </w:rPr>
        <w:t xml:space="preserve">in an </w:t>
      </w:r>
      <w:r>
        <w:rPr>
          <w:sz w:val="22"/>
        </w:rPr>
        <w:t xml:space="preserve">electronic format and may be provided via email. If the copy provided includes one or more hyperlinks to information on the Internet, the hyperlinks </w:t>
      </w:r>
      <w:r w:rsidR="00841B55">
        <w:rPr>
          <w:sz w:val="22"/>
        </w:rPr>
        <w:t>must</w:t>
      </w:r>
      <w:r>
        <w:rPr>
          <w:sz w:val="22"/>
        </w:rPr>
        <w:t xml:space="preserve"> </w:t>
      </w:r>
      <w:r w:rsidR="00183CDA">
        <w:rPr>
          <w:sz w:val="22"/>
        </w:rPr>
        <w:t>remain valid</w:t>
      </w:r>
      <w:r>
        <w:rPr>
          <w:sz w:val="22"/>
        </w:rPr>
        <w:t xml:space="preserve"> and </w:t>
      </w:r>
      <w:r w:rsidR="00183CDA">
        <w:rPr>
          <w:sz w:val="22"/>
        </w:rPr>
        <w:t xml:space="preserve">the </w:t>
      </w:r>
      <w:r>
        <w:rPr>
          <w:sz w:val="22"/>
        </w:rPr>
        <w:t xml:space="preserve">information should be accessible until study completion. </w:t>
      </w:r>
    </w:p>
    <w:p w14:paraId="28E9A423" w14:textId="77777777" w:rsidR="00156180" w:rsidRDefault="00156180" w:rsidP="00E320DA">
      <w:pPr>
        <w:rPr>
          <w:sz w:val="22"/>
        </w:rPr>
      </w:pPr>
    </w:p>
    <w:p w14:paraId="61840221" w14:textId="669CD022" w:rsidR="00E320DA" w:rsidRDefault="00E320DA" w:rsidP="00E320DA">
      <w:pPr>
        <w:rPr>
          <w:sz w:val="22"/>
        </w:rPr>
      </w:pPr>
      <w:r>
        <w:rPr>
          <w:sz w:val="22"/>
        </w:rPr>
        <w:t xml:space="preserve">Complete </w:t>
      </w:r>
      <w:r w:rsidRPr="00051D7E">
        <w:rPr>
          <w:b/>
          <w:color w:val="0070C0"/>
          <w:sz w:val="22"/>
        </w:rPr>
        <w:t>Section A</w:t>
      </w:r>
      <w:r w:rsidR="009833B2">
        <w:rPr>
          <w:b/>
          <w:color w:val="0070C0"/>
          <w:sz w:val="22"/>
        </w:rPr>
        <w:t>.3</w:t>
      </w:r>
      <w:r w:rsidR="00021218">
        <w:rPr>
          <w:b/>
          <w:color w:val="0070C0"/>
          <w:sz w:val="22"/>
        </w:rPr>
        <w:t>: Requesting a Waiver of Written Documentation</w:t>
      </w:r>
      <w:r w:rsidR="009833B2">
        <w:rPr>
          <w:b/>
          <w:color w:val="0070C0"/>
          <w:sz w:val="22"/>
        </w:rPr>
        <w:t xml:space="preserve"> (Electronic Consent)</w:t>
      </w:r>
      <w:r w:rsidR="00021218">
        <w:rPr>
          <w:b/>
          <w:color w:val="0070C0"/>
          <w:sz w:val="22"/>
        </w:rPr>
        <w:t xml:space="preserve"> </w:t>
      </w:r>
      <w:r w:rsidR="00021218" w:rsidRPr="00BB64CE">
        <w:rPr>
          <w:bCs/>
          <w:sz w:val="22"/>
        </w:rPr>
        <w:t>and provide a</w:t>
      </w:r>
      <w:r w:rsidR="00021218" w:rsidRPr="00BB64CE">
        <w:rPr>
          <w:b/>
          <w:sz w:val="22"/>
        </w:rPr>
        <w:t xml:space="preserve"> </w:t>
      </w:r>
      <w:r w:rsidR="00021218">
        <w:rPr>
          <w:b/>
          <w:color w:val="0070C0"/>
          <w:sz w:val="22"/>
        </w:rPr>
        <w:t>copy of the electronic consent</w:t>
      </w:r>
      <w:r w:rsidR="00B91EBB">
        <w:rPr>
          <w:b/>
          <w:color w:val="0070C0"/>
          <w:sz w:val="22"/>
        </w:rPr>
        <w:t xml:space="preserve"> </w:t>
      </w:r>
      <w:r w:rsidR="00B91EBB">
        <w:rPr>
          <w:bCs/>
          <w:sz w:val="22"/>
        </w:rPr>
        <w:t>for IRB review</w:t>
      </w:r>
      <w:r w:rsidR="009833B2">
        <w:rPr>
          <w:b/>
          <w:color w:val="0070C0"/>
          <w:sz w:val="22"/>
        </w:rPr>
        <w:t>.</w:t>
      </w:r>
      <w:r>
        <w:rPr>
          <w:sz w:val="22"/>
        </w:rPr>
        <w:t xml:space="preserve"> </w:t>
      </w:r>
    </w:p>
    <w:p w14:paraId="2052999C" w14:textId="77777777" w:rsidR="00E320DA" w:rsidRDefault="00E320DA" w:rsidP="00E320DA">
      <w:pPr>
        <w:rPr>
          <w:sz w:val="22"/>
        </w:rPr>
      </w:pPr>
    </w:p>
    <w:p w14:paraId="1BDBC58C" w14:textId="27CED191" w:rsidR="00E320DA" w:rsidRPr="002B0BEC" w:rsidRDefault="00E320DA" w:rsidP="00E320DA">
      <w:pPr>
        <w:rPr>
          <w:sz w:val="22"/>
        </w:rPr>
      </w:pPr>
      <w:r w:rsidRPr="00D114C0">
        <w:rPr>
          <w:b/>
          <w:sz w:val="22"/>
        </w:rPr>
        <w:t>NOTE:</w:t>
      </w:r>
      <w:r>
        <w:rPr>
          <w:sz w:val="22"/>
        </w:rPr>
        <w:t xml:space="preserve"> </w:t>
      </w:r>
      <w:r w:rsidRPr="00BB64CE">
        <w:rPr>
          <w:b/>
          <w:bCs/>
          <w:sz w:val="22"/>
        </w:rPr>
        <w:t xml:space="preserve">For studies requiring signed consent, investigators may utilize an appropriately secure electronic signature (e.g., </w:t>
      </w:r>
      <w:proofErr w:type="spellStart"/>
      <w:r w:rsidRPr="00BB64CE">
        <w:rPr>
          <w:b/>
          <w:bCs/>
          <w:sz w:val="22"/>
        </w:rPr>
        <w:t>DocuSign</w:t>
      </w:r>
      <w:proofErr w:type="spellEnd"/>
      <w:r w:rsidRPr="00BB64CE">
        <w:rPr>
          <w:b/>
          <w:bCs/>
          <w:sz w:val="22"/>
        </w:rPr>
        <w:t xml:space="preserve"> or </w:t>
      </w:r>
      <w:proofErr w:type="spellStart"/>
      <w:r w:rsidRPr="00BB64CE">
        <w:rPr>
          <w:b/>
          <w:bCs/>
          <w:sz w:val="22"/>
        </w:rPr>
        <w:t>REDCap</w:t>
      </w:r>
      <w:proofErr w:type="spellEnd"/>
      <w:r w:rsidRPr="00BB64CE">
        <w:rPr>
          <w:b/>
          <w:bCs/>
          <w:sz w:val="22"/>
        </w:rPr>
        <w:t xml:space="preserve"> system) when written informed consent is required.  If a secure electronic signature will be utilized, a waiver of written documentation is </w:t>
      </w:r>
      <w:r w:rsidRPr="00BB64CE">
        <w:rPr>
          <w:b/>
          <w:bCs/>
          <w:sz w:val="22"/>
          <w:u w:val="single"/>
        </w:rPr>
        <w:t>not</w:t>
      </w:r>
      <w:r w:rsidRPr="00BB64CE">
        <w:rPr>
          <w:b/>
          <w:bCs/>
          <w:sz w:val="22"/>
        </w:rPr>
        <w:t xml:space="preserve"> required. </w:t>
      </w:r>
    </w:p>
    <w:p w14:paraId="493565D8" w14:textId="77777777" w:rsidR="00E320DA" w:rsidRDefault="00E320DA" w:rsidP="261E1A25">
      <w:pPr>
        <w:rPr>
          <w:b/>
          <w:color w:val="0070C0"/>
          <w:sz w:val="22"/>
        </w:rPr>
      </w:pPr>
    </w:p>
    <w:p w14:paraId="147252D2" w14:textId="77777777" w:rsidR="00156180" w:rsidRDefault="00000000" w:rsidP="261E1A25">
      <w:pPr>
        <w:rPr>
          <w:sz w:val="22"/>
        </w:rPr>
      </w:pPr>
      <w:sdt>
        <w:sdtPr>
          <w:rPr>
            <w:sz w:val="28"/>
          </w:rPr>
          <w:id w:val="-1773933531"/>
          <w15:color w:val="008000"/>
          <w14:checkbox>
            <w14:checked w14:val="0"/>
            <w14:checkedState w14:val="2612" w14:font="MS Gothic"/>
            <w14:uncheckedState w14:val="2610" w14:font="MS Gothic"/>
          </w14:checkbox>
        </w:sdtPr>
        <w:sdtContent>
          <w:r w:rsidR="000D7B9F">
            <w:rPr>
              <w:rFonts w:ascii="MS Gothic" w:eastAsia="MS Gothic" w:hAnsi="MS Gothic" w:hint="eastAsia"/>
              <w:sz w:val="28"/>
            </w:rPr>
            <w:t>☐</w:t>
          </w:r>
        </w:sdtContent>
      </w:sdt>
      <w:r w:rsidR="00FE1781">
        <w:t xml:space="preserve">  </w:t>
      </w:r>
      <w:r w:rsidR="00FE1781">
        <w:rPr>
          <w:rFonts w:eastAsiaTheme="minorEastAsia"/>
          <w:b/>
          <w:bCs/>
          <w:color w:val="385623" w:themeColor="accent6" w:themeShade="80"/>
          <w:sz w:val="28"/>
          <w:szCs w:val="28"/>
        </w:rPr>
        <w:t>Verbal Consent (</w:t>
      </w:r>
      <w:r w:rsidR="00DA023D">
        <w:rPr>
          <w:rFonts w:eastAsiaTheme="minorEastAsia"/>
          <w:b/>
          <w:bCs/>
          <w:color w:val="385623" w:themeColor="accent6" w:themeShade="80"/>
          <w:sz w:val="28"/>
          <w:szCs w:val="28"/>
        </w:rPr>
        <w:t>n</w:t>
      </w:r>
      <w:r w:rsidR="00FE1781">
        <w:rPr>
          <w:rFonts w:eastAsiaTheme="minorEastAsia"/>
          <w:b/>
          <w:bCs/>
          <w:color w:val="385623" w:themeColor="accent6" w:themeShade="80"/>
          <w:sz w:val="28"/>
          <w:szCs w:val="28"/>
        </w:rPr>
        <w:t>on-English language), W</w:t>
      </w:r>
      <w:r w:rsidR="00FE1781" w:rsidRPr="00181049">
        <w:rPr>
          <w:rFonts w:eastAsiaTheme="minorEastAsia"/>
          <w:b/>
          <w:bCs/>
          <w:color w:val="385623" w:themeColor="accent6" w:themeShade="80"/>
          <w:sz w:val="28"/>
          <w:szCs w:val="28"/>
        </w:rPr>
        <w:t>aiver of Written Documentation of Informed Consent</w:t>
      </w:r>
      <w:r w:rsidR="00FE1781">
        <w:rPr>
          <w:rFonts w:eastAsiaTheme="minorEastAsia"/>
          <w:b/>
          <w:bCs/>
          <w:color w:val="385623" w:themeColor="accent6" w:themeShade="80"/>
          <w:sz w:val="28"/>
          <w:szCs w:val="28"/>
        </w:rPr>
        <w:t xml:space="preserve">, </w:t>
      </w:r>
      <w:r w:rsidR="00DA023D">
        <w:rPr>
          <w:sz w:val="22"/>
        </w:rPr>
        <w:t xml:space="preserve">using a non-English language verbal consent is allowed if the individual administering consent is serving as an </w:t>
      </w:r>
      <w:r w:rsidR="00B91EBB">
        <w:rPr>
          <w:sz w:val="22"/>
        </w:rPr>
        <w:t xml:space="preserve">IRB-approved </w:t>
      </w:r>
      <w:r w:rsidR="00DA023D">
        <w:rPr>
          <w:sz w:val="22"/>
        </w:rPr>
        <w:t xml:space="preserve">interpreter for the non-English speaking study participant. If applicable, the participant should be provided with a copy of the Short Form Consent in the non-English language unless providing a document increases a potential risk to the participant.  To confirm a participant’s understanding of the research when administering consent verbally, a set of questions should be included to test their comprehension.  </w:t>
      </w:r>
    </w:p>
    <w:p w14:paraId="2B9669DC" w14:textId="77777777" w:rsidR="00156180" w:rsidRDefault="00156180" w:rsidP="261E1A25">
      <w:pPr>
        <w:rPr>
          <w:sz w:val="22"/>
        </w:rPr>
      </w:pPr>
    </w:p>
    <w:p w14:paraId="79DEC05B" w14:textId="44905012" w:rsidR="00FE1781" w:rsidRPr="00DA023D" w:rsidRDefault="00DA023D" w:rsidP="261E1A25">
      <w:pPr>
        <w:rPr>
          <w:b/>
          <w:color w:val="0070C0"/>
          <w:szCs w:val="24"/>
        </w:rPr>
      </w:pPr>
      <w:r>
        <w:rPr>
          <w:sz w:val="22"/>
        </w:rPr>
        <w:t xml:space="preserve">Complete </w:t>
      </w:r>
      <w:r w:rsidR="00021218">
        <w:rPr>
          <w:b/>
          <w:color w:val="0070C0"/>
          <w:sz w:val="22"/>
        </w:rPr>
        <w:t>Section A</w:t>
      </w:r>
      <w:r w:rsidR="00B91EBB">
        <w:rPr>
          <w:b/>
          <w:color w:val="0070C0"/>
          <w:sz w:val="22"/>
        </w:rPr>
        <w:t>.2</w:t>
      </w:r>
      <w:r w:rsidR="00021218">
        <w:rPr>
          <w:b/>
          <w:color w:val="0070C0"/>
          <w:sz w:val="22"/>
        </w:rPr>
        <w:t>: Requesting a Waiver of Written Documentatio</w:t>
      </w:r>
      <w:r w:rsidR="00B91EBB">
        <w:rPr>
          <w:b/>
          <w:color w:val="0070C0"/>
          <w:sz w:val="22"/>
        </w:rPr>
        <w:t>n (Verbal Consent)</w:t>
      </w:r>
      <w:r w:rsidR="00BB64CE">
        <w:rPr>
          <w:bCs/>
          <w:sz w:val="22"/>
        </w:rPr>
        <w:t xml:space="preserve">, </w:t>
      </w:r>
      <w:r w:rsidR="00021218" w:rsidRPr="00021218">
        <w:rPr>
          <w:bCs/>
          <w:sz w:val="22"/>
        </w:rPr>
        <w:t>provide a copy of the</w:t>
      </w:r>
      <w:r w:rsidR="00021218" w:rsidRPr="00021218">
        <w:rPr>
          <w:b/>
          <w:sz w:val="22"/>
        </w:rPr>
        <w:t xml:space="preserve"> </w:t>
      </w:r>
      <w:r w:rsidR="00021218">
        <w:rPr>
          <w:b/>
          <w:color w:val="0070C0"/>
          <w:sz w:val="22"/>
        </w:rPr>
        <w:t xml:space="preserve">Verbal Consent Script </w:t>
      </w:r>
      <w:r w:rsidR="00021218" w:rsidRPr="00021218">
        <w:rPr>
          <w:bCs/>
          <w:sz w:val="22"/>
        </w:rPr>
        <w:t>in the English language</w:t>
      </w:r>
      <w:r w:rsidR="009E3605">
        <w:rPr>
          <w:bCs/>
          <w:sz w:val="22"/>
        </w:rPr>
        <w:t xml:space="preserve"> and non-English version</w:t>
      </w:r>
      <w:r w:rsidR="00BB64CE">
        <w:rPr>
          <w:bCs/>
          <w:sz w:val="22"/>
        </w:rPr>
        <w:t xml:space="preserve">, and the </w:t>
      </w:r>
      <w:r w:rsidR="00BB64CE" w:rsidRPr="00BB64CE">
        <w:rPr>
          <w:b/>
          <w:color w:val="0070C0"/>
          <w:sz w:val="22"/>
        </w:rPr>
        <w:t>comprehension questions</w:t>
      </w:r>
      <w:r w:rsidR="00021218">
        <w:rPr>
          <w:b/>
          <w:color w:val="0070C0"/>
          <w:sz w:val="22"/>
        </w:rPr>
        <w:t>.</w:t>
      </w:r>
    </w:p>
    <w:p w14:paraId="640D3EC8" w14:textId="77777777" w:rsidR="0018283F" w:rsidRDefault="0018283F" w:rsidP="261E1A25">
      <w:pPr>
        <w:rPr>
          <w:b/>
          <w:color w:val="0070C0"/>
          <w:sz w:val="22"/>
        </w:rPr>
      </w:pPr>
    </w:p>
    <w:p w14:paraId="45C3CA8A" w14:textId="6867D44C" w:rsidR="00DA023D" w:rsidRDefault="00000000" w:rsidP="261E1A25">
      <w:pPr>
        <w:rPr>
          <w:b/>
          <w:color w:val="0070C0"/>
          <w:sz w:val="22"/>
        </w:rPr>
      </w:pPr>
      <w:sdt>
        <w:sdtPr>
          <w:rPr>
            <w:sz w:val="28"/>
          </w:rPr>
          <w:id w:val="-1362896205"/>
          <w15:color w:val="008000"/>
          <w14:checkbox>
            <w14:checked w14:val="0"/>
            <w14:checkedState w14:val="2612" w14:font="MS Gothic"/>
            <w14:uncheckedState w14:val="2610" w14:font="MS Gothic"/>
          </w14:checkbox>
        </w:sdtPr>
        <w:sdtContent>
          <w:r w:rsidR="00DA023D">
            <w:rPr>
              <w:rFonts w:ascii="MS Gothic" w:eastAsia="MS Gothic" w:hAnsi="MS Gothic" w:hint="eastAsia"/>
              <w:sz w:val="28"/>
            </w:rPr>
            <w:t>☐</w:t>
          </w:r>
        </w:sdtContent>
      </w:sdt>
      <w:r w:rsidR="00DA023D">
        <w:t xml:space="preserve">  </w:t>
      </w:r>
      <w:r w:rsidR="00DA023D">
        <w:rPr>
          <w:rFonts w:eastAsiaTheme="minorEastAsia"/>
          <w:b/>
          <w:bCs/>
          <w:color w:val="385623" w:themeColor="accent6" w:themeShade="80"/>
          <w:sz w:val="28"/>
          <w:szCs w:val="28"/>
        </w:rPr>
        <w:t xml:space="preserve">Short Form Consent, Waiver of Written Documentation of Informed Consent, </w:t>
      </w:r>
      <w:r w:rsidR="00DA023D">
        <w:rPr>
          <w:sz w:val="22"/>
        </w:rPr>
        <w:t xml:space="preserve">if an interpreter is used to consent a non-English speaking potential participant, a copy of the </w:t>
      </w:r>
      <w:r w:rsidR="00DA023D" w:rsidRPr="0018283F">
        <w:rPr>
          <w:b/>
          <w:color w:val="0070C0"/>
          <w:sz w:val="22"/>
        </w:rPr>
        <w:t>Short Form Consen</w:t>
      </w:r>
      <w:r w:rsidR="007C2B83" w:rsidRPr="0018283F">
        <w:rPr>
          <w:b/>
          <w:color w:val="0070C0"/>
          <w:sz w:val="22"/>
        </w:rPr>
        <w:t>t</w:t>
      </w:r>
      <w:r w:rsidR="00DA023D">
        <w:rPr>
          <w:sz w:val="22"/>
        </w:rPr>
        <w:t xml:space="preserve">, formatted </w:t>
      </w:r>
      <w:r w:rsidR="007C2B83">
        <w:rPr>
          <w:sz w:val="22"/>
        </w:rPr>
        <w:lastRenderedPageBreak/>
        <w:t xml:space="preserve">in the non-English language, should be provided to the participant unless it increases a potential risk to the participant. If the individual is able to read in their native language obtaining their signature or mark would be acceptable, but it is not required.  </w:t>
      </w:r>
      <w:r w:rsidR="00021218" w:rsidRPr="000961AF">
        <w:rPr>
          <w:sz w:val="22"/>
        </w:rPr>
        <w:t>If applicable, provide a copy of the</w:t>
      </w:r>
      <w:r w:rsidR="00021218" w:rsidRPr="000961AF">
        <w:rPr>
          <w:b/>
          <w:bCs/>
          <w:sz w:val="22"/>
        </w:rPr>
        <w:t xml:space="preserve"> </w:t>
      </w:r>
      <w:r w:rsidR="00021218" w:rsidRPr="00021218">
        <w:rPr>
          <w:b/>
          <w:bCs/>
          <w:color w:val="0070C0"/>
          <w:sz w:val="22"/>
        </w:rPr>
        <w:t xml:space="preserve">Short Form Consent in English </w:t>
      </w:r>
      <w:r w:rsidR="00B91EBB">
        <w:rPr>
          <w:b/>
          <w:bCs/>
          <w:color w:val="0070C0"/>
          <w:sz w:val="22"/>
        </w:rPr>
        <w:t xml:space="preserve">and </w:t>
      </w:r>
      <w:r w:rsidR="00021218" w:rsidRPr="00021218">
        <w:rPr>
          <w:b/>
          <w:bCs/>
          <w:color w:val="0070C0"/>
          <w:sz w:val="22"/>
        </w:rPr>
        <w:t>non-English language</w:t>
      </w:r>
      <w:r w:rsidR="00021218">
        <w:rPr>
          <w:sz w:val="22"/>
        </w:rPr>
        <w:t>.</w:t>
      </w:r>
    </w:p>
    <w:p w14:paraId="6A852936" w14:textId="77777777" w:rsidR="0018283F" w:rsidRPr="00DA023D" w:rsidRDefault="0018283F" w:rsidP="261E1A25">
      <w:pPr>
        <w:rPr>
          <w:b/>
          <w:color w:val="0070C0"/>
          <w:sz w:val="22"/>
        </w:rPr>
      </w:pPr>
    </w:p>
    <w:p w14:paraId="0C04F4E0" w14:textId="77777777" w:rsidR="00051D7E" w:rsidRDefault="00051D7E" w:rsidP="261E1A25">
      <w:pPr>
        <w:rPr>
          <w:b/>
          <w:bCs/>
          <w:color w:val="385623" w:themeColor="accent6" w:themeShade="80"/>
        </w:rPr>
      </w:pPr>
    </w:p>
    <w:p w14:paraId="157F34D0" w14:textId="3E9139A0" w:rsidR="00FE1781" w:rsidRDefault="00FE1781" w:rsidP="00FE1781">
      <w:pPr>
        <w:pStyle w:val="Heading3"/>
        <w:rPr>
          <w:rFonts w:asciiTheme="minorHAnsi" w:hAnsiTheme="minorHAnsi"/>
          <w:sz w:val="32"/>
          <w:szCs w:val="32"/>
        </w:rPr>
      </w:pPr>
      <w:r>
        <w:rPr>
          <w:rFonts w:asciiTheme="minorHAnsi" w:hAnsiTheme="minorHAnsi"/>
          <w:sz w:val="32"/>
          <w:szCs w:val="32"/>
        </w:rPr>
        <w:t xml:space="preserve">Waiver </w:t>
      </w:r>
      <w:r w:rsidR="007C2B83">
        <w:rPr>
          <w:rFonts w:asciiTheme="minorHAnsi" w:hAnsiTheme="minorHAnsi"/>
          <w:sz w:val="32"/>
          <w:szCs w:val="32"/>
        </w:rPr>
        <w:t>or Alte</w:t>
      </w:r>
      <w:r w:rsidR="00684CF0">
        <w:rPr>
          <w:rFonts w:asciiTheme="minorHAnsi" w:hAnsiTheme="minorHAnsi"/>
          <w:sz w:val="32"/>
          <w:szCs w:val="32"/>
        </w:rPr>
        <w:t>r</w:t>
      </w:r>
      <w:r w:rsidR="007C2B83">
        <w:rPr>
          <w:rFonts w:asciiTheme="minorHAnsi" w:hAnsiTheme="minorHAnsi"/>
          <w:sz w:val="32"/>
          <w:szCs w:val="32"/>
        </w:rPr>
        <w:t xml:space="preserve">ation of </w:t>
      </w:r>
      <w:r>
        <w:rPr>
          <w:rFonts w:asciiTheme="minorHAnsi" w:hAnsiTheme="minorHAnsi"/>
          <w:sz w:val="32"/>
          <w:szCs w:val="32"/>
        </w:rPr>
        <w:t>Informed Consent</w:t>
      </w:r>
    </w:p>
    <w:p w14:paraId="784BFD27" w14:textId="21123DB7" w:rsidR="00684CF0" w:rsidRPr="009D5A7E" w:rsidRDefault="00684CF0" w:rsidP="00684CF0">
      <w:pPr>
        <w:rPr>
          <w:sz w:val="22"/>
        </w:rPr>
      </w:pPr>
      <w:r w:rsidRPr="009D5A7E">
        <w:rPr>
          <w:sz w:val="22"/>
        </w:rPr>
        <w:t>For research that is no more than minimal risk the IRB may approve a request to waive some o</w:t>
      </w:r>
      <w:r w:rsidR="00EC7768" w:rsidRPr="009D5A7E">
        <w:rPr>
          <w:sz w:val="22"/>
        </w:rPr>
        <w:t>r</w:t>
      </w:r>
      <w:r w:rsidRPr="009D5A7E">
        <w:rPr>
          <w:sz w:val="22"/>
        </w:rPr>
        <w:t xml:space="preserve"> all of the required elements of informed consent under specific circu</w:t>
      </w:r>
      <w:r w:rsidR="00EC7768" w:rsidRPr="009D5A7E">
        <w:rPr>
          <w:sz w:val="22"/>
        </w:rPr>
        <w:t>m</w:t>
      </w:r>
      <w:r w:rsidRPr="009D5A7E">
        <w:rPr>
          <w:sz w:val="22"/>
        </w:rPr>
        <w:t>stances.  Waivers of informed consent are primarily requested for projects involving the secondary analysis of existing data or in projects involving deception.</w:t>
      </w:r>
      <w:r w:rsidR="00EC7768" w:rsidRPr="009D5A7E">
        <w:rPr>
          <w:sz w:val="22"/>
        </w:rPr>
        <w:t xml:space="preserve"> </w:t>
      </w:r>
    </w:p>
    <w:p w14:paraId="53D65864" w14:textId="6109D608" w:rsidR="00EC7768" w:rsidRPr="009D5A7E" w:rsidRDefault="00EC7768" w:rsidP="00684CF0">
      <w:pPr>
        <w:rPr>
          <w:sz w:val="22"/>
        </w:rPr>
      </w:pPr>
    </w:p>
    <w:p w14:paraId="5164EBB7" w14:textId="5FFF8A64" w:rsidR="00EC7768" w:rsidRPr="009D5A7E" w:rsidRDefault="00EC7768" w:rsidP="00684CF0">
      <w:pPr>
        <w:rPr>
          <w:sz w:val="22"/>
        </w:rPr>
      </w:pPr>
      <w:r w:rsidRPr="009D5A7E">
        <w:rPr>
          <w:sz w:val="22"/>
        </w:rPr>
        <w:t>Under the 2018 Common Rule, the IRB approval of an informed consent waiver request may be granted if the research involves identifiable private information or identifiable biospecimen, if the research could not be carried out practicably without using the information/specimen in an identifiable form.</w:t>
      </w:r>
    </w:p>
    <w:p w14:paraId="7A9CCA72" w14:textId="21C4C9D2" w:rsidR="00FE1781" w:rsidRDefault="00FE1781" w:rsidP="00D43E99">
      <w:pPr>
        <w:rPr>
          <w:sz w:val="28"/>
        </w:rPr>
      </w:pPr>
    </w:p>
    <w:p w14:paraId="5F95A080" w14:textId="5BE2720E" w:rsidR="00156180" w:rsidRDefault="00000000" w:rsidP="00D43E99">
      <w:pPr>
        <w:rPr>
          <w:sz w:val="22"/>
        </w:rPr>
      </w:pPr>
      <w:sdt>
        <w:sdtPr>
          <w:rPr>
            <w:sz w:val="28"/>
          </w:rPr>
          <w:id w:val="-791123825"/>
          <w15:color w:val="008000"/>
          <w14:checkbox>
            <w14:checked w14:val="0"/>
            <w14:checkedState w14:val="2612" w14:font="MS Gothic"/>
            <w14:uncheckedState w14:val="2610" w14:font="MS Gothic"/>
          </w14:checkbox>
        </w:sdtPr>
        <w:sdtContent>
          <w:r w:rsidR="00FE1781">
            <w:rPr>
              <w:rFonts w:ascii="MS Gothic" w:eastAsia="MS Gothic" w:hAnsi="MS Gothic" w:hint="eastAsia"/>
              <w:sz w:val="28"/>
            </w:rPr>
            <w:t>☐</w:t>
          </w:r>
        </w:sdtContent>
      </w:sdt>
      <w:r w:rsidR="00CA38CC">
        <w:t xml:space="preserve">  </w:t>
      </w:r>
      <w:r w:rsidR="00932CAF">
        <w:rPr>
          <w:rFonts w:eastAsiaTheme="minorEastAsia"/>
          <w:b/>
          <w:bCs/>
          <w:color w:val="385623" w:themeColor="accent6" w:themeShade="80"/>
          <w:sz w:val="28"/>
          <w:szCs w:val="28"/>
        </w:rPr>
        <w:t>Full W</w:t>
      </w:r>
      <w:r w:rsidR="00767BE2">
        <w:rPr>
          <w:rFonts w:eastAsiaTheme="minorEastAsia"/>
          <w:b/>
          <w:bCs/>
          <w:color w:val="385623" w:themeColor="accent6" w:themeShade="80"/>
          <w:sz w:val="28"/>
          <w:szCs w:val="28"/>
        </w:rPr>
        <w:t xml:space="preserve">aiver </w:t>
      </w:r>
      <w:r w:rsidR="008B489B">
        <w:rPr>
          <w:rFonts w:eastAsiaTheme="minorEastAsia"/>
          <w:b/>
          <w:bCs/>
          <w:color w:val="385623" w:themeColor="accent6" w:themeShade="80"/>
          <w:sz w:val="28"/>
          <w:szCs w:val="28"/>
        </w:rPr>
        <w:t xml:space="preserve">or Alteration </w:t>
      </w:r>
      <w:r w:rsidR="00767BE2">
        <w:rPr>
          <w:rFonts w:eastAsiaTheme="minorEastAsia"/>
          <w:b/>
          <w:bCs/>
          <w:color w:val="385623" w:themeColor="accent6" w:themeShade="80"/>
          <w:sz w:val="28"/>
          <w:szCs w:val="28"/>
        </w:rPr>
        <w:t>of Informed Consent</w:t>
      </w:r>
      <w:r w:rsidR="008B489B">
        <w:rPr>
          <w:b/>
          <w:sz w:val="22"/>
        </w:rPr>
        <w:t xml:space="preserve">, </w:t>
      </w:r>
      <w:r w:rsidR="008B489B" w:rsidRPr="00011176">
        <w:rPr>
          <w:sz w:val="22"/>
        </w:rPr>
        <w:t xml:space="preserve">an IRB may </w:t>
      </w:r>
      <w:r w:rsidR="008B489B">
        <w:rPr>
          <w:sz w:val="22"/>
        </w:rPr>
        <w:t xml:space="preserve">waive </w:t>
      </w:r>
      <w:r w:rsidR="008B489B" w:rsidRPr="00011176">
        <w:rPr>
          <w:sz w:val="22"/>
        </w:rPr>
        <w:t>a consent procedure which</w:t>
      </w:r>
      <w:r w:rsidR="008B489B">
        <w:rPr>
          <w:sz w:val="22"/>
        </w:rPr>
        <w:t xml:space="preserve"> </w:t>
      </w:r>
      <w:r w:rsidR="008B489B" w:rsidRPr="00011176">
        <w:rPr>
          <w:sz w:val="22"/>
        </w:rPr>
        <w:t>does not include, or which alters some or all of the elements of informed consent.</w:t>
      </w:r>
      <w:r w:rsidR="008B489B" w:rsidRPr="00EC12AF">
        <w:rPr>
          <w:sz w:val="22"/>
        </w:rPr>
        <w:t xml:space="preserve"> </w:t>
      </w:r>
      <w:r w:rsidR="008B489B">
        <w:rPr>
          <w:sz w:val="22"/>
        </w:rPr>
        <w:t xml:space="preserve"> A large percentage of these type of waiver</w:t>
      </w:r>
      <w:r w:rsidR="00B91EBB">
        <w:rPr>
          <w:sz w:val="22"/>
        </w:rPr>
        <w:t xml:space="preserve"> requests</w:t>
      </w:r>
      <w:r w:rsidR="008B489B">
        <w:rPr>
          <w:sz w:val="22"/>
        </w:rPr>
        <w:t xml:space="preserve"> </w:t>
      </w:r>
      <w:r w:rsidR="00B91EBB">
        <w:rPr>
          <w:sz w:val="22"/>
        </w:rPr>
        <w:t>involve</w:t>
      </w:r>
      <w:r w:rsidR="008B489B">
        <w:rPr>
          <w:sz w:val="22"/>
        </w:rPr>
        <w:t xml:space="preserve"> existing medical records or specimens</w:t>
      </w:r>
      <w:r w:rsidR="00D114C0">
        <w:rPr>
          <w:sz w:val="22"/>
        </w:rPr>
        <w:t xml:space="preserve"> t</w:t>
      </w:r>
      <w:r w:rsidR="00051D7E">
        <w:rPr>
          <w:sz w:val="22"/>
        </w:rPr>
        <w:t xml:space="preserve">hat </w:t>
      </w:r>
      <w:r w:rsidR="008B489B">
        <w:rPr>
          <w:sz w:val="22"/>
        </w:rPr>
        <w:t xml:space="preserve">are retrospective and </w:t>
      </w:r>
      <w:r w:rsidR="00051D7E">
        <w:rPr>
          <w:sz w:val="22"/>
        </w:rPr>
        <w:t xml:space="preserve">it is </w:t>
      </w:r>
      <w:r w:rsidR="008B489B">
        <w:rPr>
          <w:sz w:val="22"/>
        </w:rPr>
        <w:t>not practicable</w:t>
      </w:r>
      <w:r w:rsidR="00051D7E">
        <w:rPr>
          <w:sz w:val="22"/>
        </w:rPr>
        <w:t xml:space="preserve"> for the research to be conducted</w:t>
      </w:r>
      <w:r w:rsidR="008B489B">
        <w:rPr>
          <w:sz w:val="22"/>
        </w:rPr>
        <w:t xml:space="preserve">, since it would be, or would not have been possible to obtain consent. </w:t>
      </w:r>
    </w:p>
    <w:p w14:paraId="1C61ADF1" w14:textId="77777777" w:rsidR="00156180" w:rsidRDefault="00156180" w:rsidP="00D43E99">
      <w:pPr>
        <w:rPr>
          <w:sz w:val="22"/>
        </w:rPr>
      </w:pPr>
    </w:p>
    <w:p w14:paraId="2EBBD5A5" w14:textId="0A3B34B5" w:rsidR="008B489B" w:rsidRDefault="002D48D2" w:rsidP="00D43E99">
      <w:pPr>
        <w:rPr>
          <w:sz w:val="22"/>
        </w:rPr>
      </w:pPr>
      <w:r>
        <w:rPr>
          <w:sz w:val="22"/>
        </w:rPr>
        <w:t xml:space="preserve">Complete </w:t>
      </w:r>
      <w:r w:rsidRPr="00051D7E">
        <w:rPr>
          <w:b/>
          <w:color w:val="0070C0"/>
          <w:sz w:val="22"/>
        </w:rPr>
        <w:t>Section</w:t>
      </w:r>
      <w:r w:rsidR="00021218">
        <w:rPr>
          <w:b/>
          <w:color w:val="0070C0"/>
          <w:sz w:val="22"/>
        </w:rPr>
        <w:t xml:space="preserve"> B: </w:t>
      </w:r>
      <w:r w:rsidR="00932CAF">
        <w:rPr>
          <w:b/>
          <w:color w:val="0070C0"/>
          <w:sz w:val="22"/>
        </w:rPr>
        <w:t>Requesting a Waiver or Alternation of Informed Consent</w:t>
      </w:r>
      <w:r w:rsidR="00932CAF" w:rsidRPr="00932CAF">
        <w:rPr>
          <w:bCs/>
          <w:sz w:val="22"/>
        </w:rPr>
        <w:t>. If an alteration of the informed consent will be used, provide a copy of the</w:t>
      </w:r>
      <w:r w:rsidR="00932CAF" w:rsidRPr="00932CAF">
        <w:rPr>
          <w:b/>
          <w:sz w:val="22"/>
        </w:rPr>
        <w:t xml:space="preserve"> </w:t>
      </w:r>
      <w:r w:rsidR="00932CAF">
        <w:rPr>
          <w:b/>
          <w:color w:val="0070C0"/>
          <w:sz w:val="22"/>
        </w:rPr>
        <w:t>altered informed consent document.</w:t>
      </w:r>
    </w:p>
    <w:p w14:paraId="4BE42A5E" w14:textId="5BC6847C" w:rsidR="00737129" w:rsidRDefault="00737129" w:rsidP="00194531">
      <w:pPr>
        <w:rPr>
          <w:rFonts w:asciiTheme="majorHAnsi" w:hAnsiTheme="majorHAnsi" w:cstheme="majorHAnsi"/>
          <w:color w:val="385623" w:themeColor="accent6" w:themeShade="80"/>
        </w:rPr>
      </w:pPr>
    </w:p>
    <w:p w14:paraId="19BC2A5B" w14:textId="07E181B9" w:rsidR="002E6A15" w:rsidRDefault="00600279" w:rsidP="00BB64CE">
      <w:pPr>
        <w:pStyle w:val="Heading3"/>
        <w:rPr>
          <w:rFonts w:asciiTheme="minorHAnsi" w:hAnsiTheme="minorHAnsi"/>
          <w:sz w:val="32"/>
          <w:szCs w:val="32"/>
        </w:rPr>
      </w:pPr>
      <w:r>
        <w:rPr>
          <w:rFonts w:asciiTheme="minorHAnsi" w:hAnsiTheme="minorHAnsi"/>
          <w:sz w:val="32"/>
          <w:szCs w:val="32"/>
        </w:rPr>
        <w:t>Verbal Assent – Waiver of Written Documentation of Assent</w:t>
      </w:r>
    </w:p>
    <w:p w14:paraId="713A4316" w14:textId="77777777" w:rsidR="002E6A15" w:rsidRPr="000961AF" w:rsidRDefault="002E6A15" w:rsidP="000961AF"/>
    <w:p w14:paraId="76840586" w14:textId="00D74F11" w:rsidR="002E6A15" w:rsidRDefault="00000000" w:rsidP="002E6A15">
      <w:pPr>
        <w:rPr>
          <w:rFonts w:cstheme="minorHAnsi"/>
          <w:sz w:val="22"/>
        </w:rPr>
      </w:pPr>
      <w:sdt>
        <w:sdtPr>
          <w:rPr>
            <w:sz w:val="28"/>
          </w:rPr>
          <w:id w:val="190577850"/>
          <w15:color w:val="008000"/>
          <w14:checkbox>
            <w14:checked w14:val="0"/>
            <w14:checkedState w14:val="2612" w14:font="MS Gothic"/>
            <w14:uncheckedState w14:val="2610" w14:font="MS Gothic"/>
          </w14:checkbox>
        </w:sdtPr>
        <w:sdtContent>
          <w:r w:rsidR="002E6A15">
            <w:rPr>
              <w:rFonts w:ascii="MS Gothic" w:eastAsia="MS Gothic" w:hAnsi="MS Gothic" w:hint="eastAsia"/>
              <w:sz w:val="28"/>
            </w:rPr>
            <w:t>☐</w:t>
          </w:r>
        </w:sdtContent>
      </w:sdt>
      <w:r w:rsidR="002E6A15">
        <w:t xml:space="preserve">  </w:t>
      </w:r>
      <w:r w:rsidR="002E6A15">
        <w:rPr>
          <w:b/>
          <w:color w:val="385623" w:themeColor="accent6" w:themeShade="80"/>
          <w:sz w:val="28"/>
          <w:szCs w:val="28"/>
        </w:rPr>
        <w:t>Verbal</w:t>
      </w:r>
      <w:r w:rsidR="002E6A15" w:rsidRPr="00181049">
        <w:rPr>
          <w:b/>
          <w:color w:val="385623" w:themeColor="accent6" w:themeShade="80"/>
          <w:sz w:val="28"/>
          <w:szCs w:val="28"/>
        </w:rPr>
        <w:t xml:space="preserve"> Assent</w:t>
      </w:r>
      <w:r w:rsidR="002E6A15" w:rsidRPr="00181049">
        <w:rPr>
          <w:color w:val="385623" w:themeColor="accent6" w:themeShade="80"/>
        </w:rPr>
        <w:t xml:space="preserve">   </w:t>
      </w:r>
      <w:r w:rsidR="009C52F9">
        <w:rPr>
          <w:rFonts w:cstheme="minorHAnsi"/>
          <w:sz w:val="22"/>
        </w:rPr>
        <w:t>Using a verbal</w:t>
      </w:r>
      <w:r w:rsidR="002E6A15" w:rsidRPr="00E01EDB">
        <w:rPr>
          <w:rFonts w:cstheme="minorHAnsi"/>
          <w:sz w:val="22"/>
        </w:rPr>
        <w:t xml:space="preserve"> </w:t>
      </w:r>
      <w:r w:rsidR="002E6A15">
        <w:rPr>
          <w:rFonts w:cstheme="minorHAnsi"/>
          <w:sz w:val="22"/>
        </w:rPr>
        <w:t>assent process should be developmentally appropriate given the ages and other characteristic</w:t>
      </w:r>
      <w:r w:rsidR="009E3605">
        <w:rPr>
          <w:rFonts w:cstheme="minorHAnsi"/>
          <w:sz w:val="22"/>
        </w:rPr>
        <w:t>s</w:t>
      </w:r>
      <w:r w:rsidR="002E6A15">
        <w:rPr>
          <w:rFonts w:cstheme="minorHAnsi"/>
          <w:sz w:val="22"/>
        </w:rPr>
        <w:t xml:space="preserve"> of the children to be approached and </w:t>
      </w:r>
      <w:r w:rsidR="007239C7">
        <w:rPr>
          <w:rFonts w:cstheme="minorHAnsi"/>
          <w:sz w:val="22"/>
        </w:rPr>
        <w:t xml:space="preserve">there should </w:t>
      </w:r>
      <w:r w:rsidR="002E6A15">
        <w:rPr>
          <w:rFonts w:cstheme="minorHAnsi"/>
          <w:sz w:val="22"/>
        </w:rPr>
        <w:t xml:space="preserve">opportunities for them to express and discuss their willingness or unwillingness to participate. </w:t>
      </w:r>
      <w:r w:rsidR="009C52F9">
        <w:rPr>
          <w:rFonts w:cstheme="minorHAnsi"/>
          <w:sz w:val="22"/>
        </w:rPr>
        <w:t xml:space="preserve"> Although written assent may not be</w:t>
      </w:r>
      <w:r w:rsidR="007239C7">
        <w:rPr>
          <w:rFonts w:cstheme="minorHAnsi"/>
          <w:sz w:val="22"/>
        </w:rPr>
        <w:t xml:space="preserve"> appropriate for children under the age of 7,</w:t>
      </w:r>
      <w:r w:rsidR="009C52F9">
        <w:rPr>
          <w:rFonts w:cstheme="minorHAnsi"/>
          <w:sz w:val="22"/>
        </w:rPr>
        <w:t xml:space="preserve"> </w:t>
      </w:r>
      <w:r w:rsidR="007239C7">
        <w:rPr>
          <w:rFonts w:cstheme="minorHAnsi"/>
          <w:sz w:val="22"/>
        </w:rPr>
        <w:t>i</w:t>
      </w:r>
      <w:r w:rsidR="002E6A15">
        <w:rPr>
          <w:rFonts w:cstheme="minorHAnsi"/>
          <w:sz w:val="22"/>
        </w:rPr>
        <w:t>t is important that these potential participants should be</w:t>
      </w:r>
      <w:r w:rsidR="007239C7">
        <w:rPr>
          <w:rFonts w:cstheme="minorHAnsi"/>
          <w:sz w:val="22"/>
        </w:rPr>
        <w:t xml:space="preserve"> </w:t>
      </w:r>
      <w:r w:rsidR="002E6A15">
        <w:rPr>
          <w:rFonts w:cstheme="minorHAnsi"/>
          <w:sz w:val="22"/>
        </w:rPr>
        <w:t xml:space="preserve">provided with </w:t>
      </w:r>
      <w:r w:rsidR="007239C7">
        <w:rPr>
          <w:rFonts w:cstheme="minorHAnsi"/>
          <w:sz w:val="22"/>
        </w:rPr>
        <w:t>information verbally even</w:t>
      </w:r>
      <w:r w:rsidR="002E6A15">
        <w:rPr>
          <w:rFonts w:cstheme="minorHAnsi"/>
          <w:sz w:val="22"/>
        </w:rPr>
        <w:t xml:space="preserve"> if they are not able to provide written assent. </w:t>
      </w:r>
      <w:r w:rsidR="007239C7">
        <w:rPr>
          <w:rFonts w:cstheme="minorHAnsi"/>
          <w:sz w:val="22"/>
        </w:rPr>
        <w:t xml:space="preserve">Investigators should document any child who expresses their unwillingness to participate even if the parent/guardian has provided permission to participate.  </w:t>
      </w:r>
      <w:r w:rsidR="002E6A15">
        <w:rPr>
          <w:rFonts w:cstheme="minorHAnsi"/>
          <w:sz w:val="22"/>
        </w:rPr>
        <w:t>P</w:t>
      </w:r>
      <w:r w:rsidR="002E6A15" w:rsidRPr="00E01EDB">
        <w:rPr>
          <w:rFonts w:cstheme="minorHAnsi"/>
          <w:sz w:val="22"/>
        </w:rPr>
        <w:t>ermission</w:t>
      </w:r>
      <w:r w:rsidR="002E6A15">
        <w:rPr>
          <w:rFonts w:cstheme="minorHAnsi"/>
          <w:sz w:val="22"/>
        </w:rPr>
        <w:t xml:space="preserve"> from a parent/guardian or legally authorized representative (LAR) </w:t>
      </w:r>
      <w:r w:rsidR="002E6A15" w:rsidRPr="00E01EDB">
        <w:rPr>
          <w:rFonts w:cstheme="minorHAnsi"/>
          <w:sz w:val="22"/>
        </w:rPr>
        <w:t>must</w:t>
      </w:r>
      <w:r w:rsidR="002E6A15">
        <w:rPr>
          <w:rFonts w:cstheme="minorHAnsi"/>
          <w:sz w:val="22"/>
        </w:rPr>
        <w:t xml:space="preserve"> </w:t>
      </w:r>
      <w:r w:rsidR="002E6A15" w:rsidRPr="00E01EDB">
        <w:rPr>
          <w:rFonts w:cstheme="minorHAnsi"/>
          <w:sz w:val="22"/>
        </w:rPr>
        <w:t>be obtained to allow the child</w:t>
      </w:r>
      <w:r w:rsidR="002E6A15">
        <w:rPr>
          <w:rFonts w:cstheme="minorHAnsi"/>
          <w:sz w:val="22"/>
        </w:rPr>
        <w:t xml:space="preserve"> </w:t>
      </w:r>
      <w:r w:rsidR="002E6A15" w:rsidRPr="00E01EDB">
        <w:rPr>
          <w:rFonts w:cstheme="minorHAnsi"/>
          <w:sz w:val="22"/>
        </w:rPr>
        <w:t>to participate</w:t>
      </w:r>
      <w:r w:rsidR="007239C7">
        <w:rPr>
          <w:rFonts w:cstheme="minorHAnsi"/>
          <w:sz w:val="22"/>
        </w:rPr>
        <w:t>, regardless if a verbal assent or full waiver of assent is utilized</w:t>
      </w:r>
      <w:r w:rsidR="002E6A15" w:rsidRPr="00E01EDB">
        <w:rPr>
          <w:rFonts w:cstheme="minorHAnsi"/>
          <w:sz w:val="22"/>
        </w:rPr>
        <w:t xml:space="preserve">.  </w:t>
      </w:r>
    </w:p>
    <w:p w14:paraId="41D4E00A" w14:textId="77777777" w:rsidR="002E6A15" w:rsidRDefault="002E6A15" w:rsidP="002E6A15">
      <w:pPr>
        <w:rPr>
          <w:rFonts w:cstheme="minorHAnsi"/>
          <w:sz w:val="22"/>
        </w:rPr>
      </w:pPr>
    </w:p>
    <w:p w14:paraId="1EA3AAF0" w14:textId="11D029B3" w:rsidR="002E6A15" w:rsidRDefault="002E6A15" w:rsidP="002E6A15">
      <w:pPr>
        <w:rPr>
          <w:b/>
          <w:color w:val="0070C0"/>
        </w:rPr>
      </w:pPr>
      <w:r w:rsidRPr="00E01EDB">
        <w:rPr>
          <w:rFonts w:cstheme="minorHAnsi"/>
          <w:sz w:val="22"/>
        </w:rPr>
        <w:t xml:space="preserve">Complete </w:t>
      </w:r>
      <w:r w:rsidRPr="00181049">
        <w:rPr>
          <w:b/>
          <w:color w:val="0070C0"/>
          <w:sz w:val="22"/>
        </w:rPr>
        <w:t xml:space="preserve">Section </w:t>
      </w:r>
      <w:r>
        <w:rPr>
          <w:b/>
          <w:color w:val="0070C0"/>
          <w:sz w:val="22"/>
        </w:rPr>
        <w:t xml:space="preserve">C: </w:t>
      </w:r>
      <w:r w:rsidR="009E7EB7">
        <w:rPr>
          <w:b/>
          <w:color w:val="0070C0"/>
          <w:sz w:val="22"/>
        </w:rPr>
        <w:t xml:space="preserve"> Verbal Assent</w:t>
      </w:r>
      <w:r>
        <w:rPr>
          <w:b/>
          <w:color w:val="0070C0"/>
          <w:sz w:val="22"/>
        </w:rPr>
        <w:t xml:space="preserve"> </w:t>
      </w:r>
      <w:r w:rsidRPr="00932CAF">
        <w:rPr>
          <w:bCs/>
          <w:sz w:val="22"/>
        </w:rPr>
        <w:t>and provide a copy of the</w:t>
      </w:r>
      <w:r w:rsidRPr="00932CAF">
        <w:rPr>
          <w:b/>
          <w:sz w:val="22"/>
        </w:rPr>
        <w:t xml:space="preserve"> </w:t>
      </w:r>
      <w:r>
        <w:rPr>
          <w:b/>
          <w:color w:val="0070C0"/>
          <w:sz w:val="22"/>
        </w:rPr>
        <w:t>verbal consent script</w:t>
      </w:r>
      <w:r w:rsidRPr="00932CAF">
        <w:rPr>
          <w:bCs/>
          <w:sz w:val="22"/>
        </w:rPr>
        <w:t>, if applicable</w:t>
      </w:r>
      <w:r>
        <w:rPr>
          <w:b/>
          <w:color w:val="0070C0"/>
          <w:sz w:val="22"/>
        </w:rPr>
        <w:t>.</w:t>
      </w:r>
    </w:p>
    <w:p w14:paraId="0D024B55" w14:textId="77777777" w:rsidR="002E6A15" w:rsidRDefault="002E6A15" w:rsidP="00BB64CE">
      <w:pPr>
        <w:pStyle w:val="Heading3"/>
        <w:rPr>
          <w:rFonts w:asciiTheme="minorHAnsi" w:hAnsiTheme="minorHAnsi"/>
          <w:sz w:val="32"/>
          <w:szCs w:val="32"/>
        </w:rPr>
      </w:pPr>
    </w:p>
    <w:p w14:paraId="3C0E3B51" w14:textId="1C9EA3E5" w:rsidR="00BB64CE" w:rsidRPr="00E5782D" w:rsidRDefault="00BB64CE" w:rsidP="00BB64CE">
      <w:pPr>
        <w:pStyle w:val="Heading3"/>
        <w:rPr>
          <w:rFonts w:asciiTheme="minorHAnsi" w:hAnsiTheme="minorHAnsi"/>
          <w:sz w:val="32"/>
          <w:szCs w:val="32"/>
        </w:rPr>
      </w:pPr>
      <w:r>
        <w:rPr>
          <w:rFonts w:asciiTheme="minorHAnsi" w:hAnsiTheme="minorHAnsi"/>
          <w:sz w:val="32"/>
          <w:szCs w:val="32"/>
        </w:rPr>
        <w:t>Full Waiver of Assent</w:t>
      </w:r>
    </w:p>
    <w:p w14:paraId="69D56EF2" w14:textId="77777777" w:rsidR="00BB64CE" w:rsidRDefault="00BB64CE" w:rsidP="00194531">
      <w:pPr>
        <w:rPr>
          <w:rFonts w:asciiTheme="majorHAnsi" w:hAnsiTheme="majorHAnsi" w:cstheme="majorHAnsi"/>
          <w:color w:val="385623" w:themeColor="accent6" w:themeShade="80"/>
        </w:rPr>
      </w:pPr>
    </w:p>
    <w:p w14:paraId="34BDAEC2" w14:textId="3626DE85" w:rsidR="00156180" w:rsidRDefault="00000000" w:rsidP="00194531">
      <w:pPr>
        <w:rPr>
          <w:rFonts w:cstheme="minorHAnsi"/>
          <w:sz w:val="22"/>
        </w:rPr>
      </w:pPr>
      <w:sdt>
        <w:sdtPr>
          <w:rPr>
            <w:sz w:val="28"/>
          </w:rPr>
          <w:id w:val="1309900360"/>
          <w15:color w:val="008000"/>
          <w14:checkbox>
            <w14:checked w14:val="0"/>
            <w14:checkedState w14:val="2612" w14:font="MS Gothic"/>
            <w14:uncheckedState w14:val="2610" w14:font="MS Gothic"/>
          </w14:checkbox>
        </w:sdtPr>
        <w:sdtContent>
          <w:r w:rsidR="00737129">
            <w:rPr>
              <w:rFonts w:ascii="MS Gothic" w:eastAsia="MS Gothic" w:hAnsi="MS Gothic" w:hint="eastAsia"/>
              <w:sz w:val="28"/>
            </w:rPr>
            <w:t>☐</w:t>
          </w:r>
        </w:sdtContent>
      </w:sdt>
      <w:r w:rsidR="00737129">
        <w:t xml:space="preserve">  </w:t>
      </w:r>
      <w:r w:rsidR="00737129" w:rsidRPr="00181049">
        <w:rPr>
          <w:b/>
          <w:color w:val="385623" w:themeColor="accent6" w:themeShade="80"/>
          <w:sz w:val="28"/>
          <w:szCs w:val="28"/>
        </w:rPr>
        <w:t>Waiver of Assent</w:t>
      </w:r>
      <w:r w:rsidR="00737129" w:rsidRPr="00181049">
        <w:rPr>
          <w:color w:val="385623" w:themeColor="accent6" w:themeShade="80"/>
        </w:rPr>
        <w:t xml:space="preserve">   </w:t>
      </w:r>
      <w:r w:rsidR="00737129" w:rsidRPr="00E01EDB">
        <w:rPr>
          <w:rFonts w:cstheme="minorHAnsi"/>
          <w:sz w:val="22"/>
        </w:rPr>
        <w:t>This type of consent is typically requested when very young children</w:t>
      </w:r>
      <w:r w:rsidR="00932CAF">
        <w:rPr>
          <w:rFonts w:cstheme="minorHAnsi"/>
          <w:sz w:val="22"/>
        </w:rPr>
        <w:t xml:space="preserve"> (</w:t>
      </w:r>
      <w:r w:rsidR="0068586D">
        <w:rPr>
          <w:rFonts w:cstheme="minorHAnsi"/>
          <w:sz w:val="22"/>
        </w:rPr>
        <w:t xml:space="preserve">i.e., </w:t>
      </w:r>
      <w:r w:rsidR="00932CAF">
        <w:rPr>
          <w:rFonts w:cstheme="minorHAnsi"/>
          <w:sz w:val="22"/>
        </w:rPr>
        <w:t>newborn</w:t>
      </w:r>
      <w:r w:rsidR="0068586D">
        <w:rPr>
          <w:rFonts w:cstheme="minorHAnsi"/>
          <w:sz w:val="22"/>
        </w:rPr>
        <w:t xml:space="preserve"> or toddler</w:t>
      </w:r>
      <w:r w:rsidR="000961AF">
        <w:rPr>
          <w:rFonts w:cstheme="minorHAnsi"/>
          <w:sz w:val="22"/>
        </w:rPr>
        <w:t xml:space="preserve"> </w:t>
      </w:r>
      <w:r w:rsidR="00932CAF">
        <w:rPr>
          <w:rFonts w:cstheme="minorHAnsi"/>
          <w:sz w:val="22"/>
        </w:rPr>
        <w:t xml:space="preserve">participants) </w:t>
      </w:r>
      <w:r w:rsidR="00737129" w:rsidRPr="00E01EDB">
        <w:rPr>
          <w:rFonts w:cstheme="minorHAnsi"/>
          <w:sz w:val="22"/>
        </w:rPr>
        <w:t xml:space="preserve">will be involved in the research.  </w:t>
      </w:r>
      <w:r w:rsidR="00D114C0">
        <w:rPr>
          <w:rFonts w:cstheme="minorHAnsi"/>
          <w:sz w:val="22"/>
        </w:rPr>
        <w:t xml:space="preserve">It is important that </w:t>
      </w:r>
      <w:r w:rsidR="009C52F9">
        <w:rPr>
          <w:rFonts w:cstheme="minorHAnsi"/>
          <w:sz w:val="22"/>
        </w:rPr>
        <w:t xml:space="preserve">any </w:t>
      </w:r>
      <w:r w:rsidR="004664F2">
        <w:rPr>
          <w:rFonts w:cstheme="minorHAnsi"/>
          <w:sz w:val="22"/>
        </w:rPr>
        <w:t>potential participants</w:t>
      </w:r>
      <w:r w:rsidR="009C52F9">
        <w:rPr>
          <w:rFonts w:cstheme="minorHAnsi"/>
          <w:sz w:val="22"/>
        </w:rPr>
        <w:t>, if possible,</w:t>
      </w:r>
      <w:r w:rsidR="004664F2">
        <w:rPr>
          <w:rFonts w:cstheme="minorHAnsi"/>
          <w:sz w:val="22"/>
        </w:rPr>
        <w:t xml:space="preserve"> </w:t>
      </w:r>
      <w:r w:rsidR="00D114C0">
        <w:rPr>
          <w:rFonts w:cstheme="minorHAnsi"/>
          <w:sz w:val="22"/>
        </w:rPr>
        <w:t xml:space="preserve">should be provided with </w:t>
      </w:r>
      <w:r w:rsidR="009C52F9">
        <w:rPr>
          <w:rFonts w:cstheme="minorHAnsi"/>
          <w:sz w:val="22"/>
        </w:rPr>
        <w:t>information about the proposed study activities</w:t>
      </w:r>
      <w:r w:rsidR="00D114C0">
        <w:rPr>
          <w:rFonts w:cstheme="minorHAnsi"/>
          <w:sz w:val="22"/>
        </w:rPr>
        <w:t xml:space="preserve"> even if they are not able to provide written assent. </w:t>
      </w:r>
      <w:r w:rsidR="009D5A7E">
        <w:rPr>
          <w:rFonts w:cstheme="minorHAnsi"/>
          <w:sz w:val="22"/>
        </w:rPr>
        <w:lastRenderedPageBreak/>
        <w:t>P</w:t>
      </w:r>
      <w:r w:rsidR="00737129" w:rsidRPr="00E01EDB">
        <w:rPr>
          <w:rFonts w:cstheme="minorHAnsi"/>
          <w:sz w:val="22"/>
        </w:rPr>
        <w:t>ermission</w:t>
      </w:r>
      <w:r w:rsidR="009D5A7E">
        <w:rPr>
          <w:rFonts w:cstheme="minorHAnsi"/>
          <w:sz w:val="22"/>
        </w:rPr>
        <w:t xml:space="preserve"> from a parent/guardian or legally authorized representative (LAR) </w:t>
      </w:r>
      <w:r w:rsidR="00737129" w:rsidRPr="00E01EDB">
        <w:rPr>
          <w:rFonts w:cstheme="minorHAnsi"/>
          <w:sz w:val="22"/>
        </w:rPr>
        <w:t>must</w:t>
      </w:r>
      <w:r w:rsidR="004664F2">
        <w:rPr>
          <w:rFonts w:cstheme="minorHAnsi"/>
          <w:sz w:val="22"/>
        </w:rPr>
        <w:t xml:space="preserve"> also</w:t>
      </w:r>
      <w:r w:rsidR="00D114C0">
        <w:rPr>
          <w:rFonts w:cstheme="minorHAnsi"/>
          <w:sz w:val="22"/>
        </w:rPr>
        <w:t xml:space="preserve"> </w:t>
      </w:r>
      <w:r w:rsidR="00737129" w:rsidRPr="00E01EDB">
        <w:rPr>
          <w:rFonts w:cstheme="minorHAnsi"/>
          <w:sz w:val="22"/>
        </w:rPr>
        <w:t xml:space="preserve">be obtained </w:t>
      </w:r>
      <w:r w:rsidR="006266EE" w:rsidRPr="00E01EDB">
        <w:rPr>
          <w:rFonts w:cstheme="minorHAnsi"/>
          <w:sz w:val="22"/>
        </w:rPr>
        <w:t>to allow the child</w:t>
      </w:r>
      <w:r w:rsidR="009D5A7E">
        <w:rPr>
          <w:rFonts w:cstheme="minorHAnsi"/>
          <w:sz w:val="22"/>
        </w:rPr>
        <w:t xml:space="preserve"> </w:t>
      </w:r>
      <w:r w:rsidR="006266EE" w:rsidRPr="00E01EDB">
        <w:rPr>
          <w:rFonts w:cstheme="minorHAnsi"/>
          <w:sz w:val="22"/>
        </w:rPr>
        <w:t xml:space="preserve">to participate.  </w:t>
      </w:r>
    </w:p>
    <w:p w14:paraId="73CB511C" w14:textId="77777777" w:rsidR="00156180" w:rsidRDefault="00156180" w:rsidP="00194531">
      <w:pPr>
        <w:rPr>
          <w:rFonts w:cstheme="minorHAnsi"/>
          <w:sz w:val="22"/>
        </w:rPr>
      </w:pPr>
    </w:p>
    <w:p w14:paraId="5251CBF2" w14:textId="4D2A47A8" w:rsidR="00737129" w:rsidRDefault="006266EE" w:rsidP="00194531">
      <w:pPr>
        <w:rPr>
          <w:b/>
          <w:color w:val="0070C0"/>
        </w:rPr>
      </w:pPr>
      <w:r w:rsidRPr="00E01EDB">
        <w:rPr>
          <w:rFonts w:cstheme="minorHAnsi"/>
          <w:sz w:val="22"/>
        </w:rPr>
        <w:t xml:space="preserve">Complete </w:t>
      </w:r>
      <w:r w:rsidRPr="00181049">
        <w:rPr>
          <w:b/>
          <w:color w:val="0070C0"/>
          <w:sz w:val="22"/>
        </w:rPr>
        <w:t xml:space="preserve">Section </w:t>
      </w:r>
      <w:r w:rsidR="009E7EB7">
        <w:rPr>
          <w:b/>
          <w:color w:val="0070C0"/>
          <w:sz w:val="22"/>
        </w:rPr>
        <w:t>D</w:t>
      </w:r>
      <w:r w:rsidR="00932CAF">
        <w:rPr>
          <w:b/>
          <w:color w:val="0070C0"/>
          <w:sz w:val="22"/>
        </w:rPr>
        <w:t>: Waiver of Assent</w:t>
      </w:r>
      <w:r w:rsidR="0068586D">
        <w:rPr>
          <w:b/>
          <w:color w:val="0070C0"/>
          <w:sz w:val="22"/>
        </w:rPr>
        <w:t>.</w:t>
      </w:r>
    </w:p>
    <w:p w14:paraId="01D22E12" w14:textId="6C0F6242" w:rsidR="006266EE" w:rsidRDefault="006266EE" w:rsidP="00194531"/>
    <w:p w14:paraId="38A4CED3" w14:textId="377DD0F7" w:rsidR="00FE1781" w:rsidRPr="00E5782D" w:rsidRDefault="00CD4311" w:rsidP="00FE1781">
      <w:pPr>
        <w:pStyle w:val="Heading3"/>
        <w:rPr>
          <w:rFonts w:asciiTheme="minorHAnsi" w:hAnsiTheme="minorHAnsi"/>
          <w:sz w:val="32"/>
          <w:szCs w:val="32"/>
        </w:rPr>
      </w:pPr>
      <w:r>
        <w:rPr>
          <w:rFonts w:asciiTheme="minorHAnsi" w:hAnsiTheme="minorHAnsi"/>
          <w:sz w:val="32"/>
          <w:szCs w:val="32"/>
        </w:rPr>
        <w:t>Waiver of Parental Permission</w:t>
      </w:r>
    </w:p>
    <w:p w14:paraId="25397F14" w14:textId="77777777" w:rsidR="00FE1781" w:rsidRDefault="00FE1781" w:rsidP="00194531"/>
    <w:p w14:paraId="6DDAA9CC" w14:textId="77777777" w:rsidR="00156180" w:rsidRDefault="00000000" w:rsidP="00194531">
      <w:sdt>
        <w:sdtPr>
          <w:rPr>
            <w:sz w:val="28"/>
          </w:rPr>
          <w:id w:val="-36812560"/>
          <w15:color w:val="008000"/>
          <w14:checkbox>
            <w14:checked w14:val="0"/>
            <w14:checkedState w14:val="2612" w14:font="MS Gothic"/>
            <w14:uncheckedState w14:val="2610" w14:font="MS Gothic"/>
          </w14:checkbox>
        </w:sdtPr>
        <w:sdtContent>
          <w:r w:rsidR="00E9638E">
            <w:rPr>
              <w:rFonts w:ascii="MS Gothic" w:eastAsia="MS Gothic" w:hAnsi="MS Gothic" w:hint="eastAsia"/>
              <w:sz w:val="28"/>
            </w:rPr>
            <w:t>☐</w:t>
          </w:r>
        </w:sdtContent>
      </w:sdt>
      <w:r w:rsidR="006266EE">
        <w:t xml:space="preserve">   </w:t>
      </w:r>
      <w:r w:rsidR="006266EE" w:rsidRPr="00181049">
        <w:rPr>
          <w:b/>
          <w:color w:val="385623" w:themeColor="accent6" w:themeShade="80"/>
          <w:sz w:val="28"/>
          <w:szCs w:val="28"/>
        </w:rPr>
        <w:t>Parental Permission</w:t>
      </w:r>
      <w:r w:rsidR="00767BE2">
        <w:rPr>
          <w:b/>
          <w:color w:val="385623" w:themeColor="accent6" w:themeShade="80"/>
          <w:sz w:val="28"/>
          <w:szCs w:val="28"/>
        </w:rPr>
        <w:t xml:space="preserve"> Form, </w:t>
      </w:r>
      <w:r w:rsidR="00932CAF">
        <w:rPr>
          <w:b/>
          <w:color w:val="385623" w:themeColor="accent6" w:themeShade="80"/>
          <w:sz w:val="28"/>
          <w:szCs w:val="28"/>
        </w:rPr>
        <w:t>Passive</w:t>
      </w:r>
      <w:r w:rsidR="00767BE2">
        <w:rPr>
          <w:b/>
          <w:color w:val="385623" w:themeColor="accent6" w:themeShade="80"/>
          <w:sz w:val="28"/>
          <w:szCs w:val="28"/>
        </w:rPr>
        <w:t xml:space="preserve"> (Opt-Out) - </w:t>
      </w:r>
      <w:r w:rsidR="00767BE2">
        <w:rPr>
          <w:sz w:val="22"/>
        </w:rPr>
        <w:t xml:space="preserve">written </w:t>
      </w:r>
      <w:r w:rsidR="00767BE2" w:rsidRPr="002E175E">
        <w:rPr>
          <w:sz w:val="22"/>
        </w:rPr>
        <w:t>hardcopy signature</w:t>
      </w:r>
      <w:r w:rsidR="004D07A8">
        <w:rPr>
          <w:sz w:val="22"/>
        </w:rPr>
        <w:t xml:space="preserve"> is</w:t>
      </w:r>
      <w:r w:rsidR="00767BE2" w:rsidRPr="002E175E">
        <w:rPr>
          <w:sz w:val="22"/>
        </w:rPr>
        <w:t xml:space="preserve"> </w:t>
      </w:r>
      <w:r w:rsidR="00767BE2">
        <w:rPr>
          <w:sz w:val="22"/>
        </w:rPr>
        <w:t>obtained</w:t>
      </w:r>
      <w:r w:rsidR="004D07A8">
        <w:rPr>
          <w:sz w:val="22"/>
        </w:rPr>
        <w:t xml:space="preserve"> </w:t>
      </w:r>
      <w:r w:rsidR="004D07A8" w:rsidRPr="00932CAF">
        <w:rPr>
          <w:b/>
          <w:bCs/>
          <w:sz w:val="22"/>
          <w:u w:val="single"/>
        </w:rPr>
        <w:t>only</w:t>
      </w:r>
      <w:r w:rsidR="004D07A8">
        <w:rPr>
          <w:sz w:val="22"/>
        </w:rPr>
        <w:t xml:space="preserve"> if a parent or guardian objects to their child’s participation in the research</w:t>
      </w:r>
      <w:r w:rsidR="00051D7E">
        <w:rPr>
          <w:sz w:val="22"/>
        </w:rPr>
        <w:t xml:space="preserve"> through distributing </w:t>
      </w:r>
      <w:r w:rsidR="00E01EDB">
        <w:rPr>
          <w:sz w:val="22"/>
        </w:rPr>
        <w:t>an</w:t>
      </w:r>
      <w:r w:rsidR="00051D7E">
        <w:rPr>
          <w:sz w:val="22"/>
        </w:rPr>
        <w:t xml:space="preserve"> </w:t>
      </w:r>
      <w:r w:rsidR="00767BE2" w:rsidRPr="00932CAF">
        <w:rPr>
          <w:b/>
          <w:bCs/>
          <w:color w:val="0070C0"/>
          <w:sz w:val="22"/>
        </w:rPr>
        <w:t>Investigator Letter</w:t>
      </w:r>
      <w:r w:rsidR="007478FE">
        <w:rPr>
          <w:b/>
          <w:bCs/>
          <w:color w:val="0070C0"/>
          <w:sz w:val="22"/>
        </w:rPr>
        <w:t xml:space="preserve"> for Parental Permission</w:t>
      </w:r>
      <w:r w:rsidR="004D07A8">
        <w:rPr>
          <w:sz w:val="22"/>
        </w:rPr>
        <w:t>.   If a parent or guardian consents to their child’s participation, hard copy signature is</w:t>
      </w:r>
      <w:r w:rsidR="007478FE">
        <w:rPr>
          <w:sz w:val="22"/>
        </w:rPr>
        <w:t xml:space="preserve"> not</w:t>
      </w:r>
      <w:r w:rsidR="004D07A8">
        <w:rPr>
          <w:sz w:val="22"/>
        </w:rPr>
        <w:t xml:space="preserve"> </w:t>
      </w:r>
      <w:proofErr w:type="gramStart"/>
      <w:r w:rsidR="004D07A8">
        <w:rPr>
          <w:sz w:val="22"/>
        </w:rPr>
        <w:t>required</w:t>
      </w:r>
      <w:proofErr w:type="gramEnd"/>
      <w:r w:rsidR="004D07A8">
        <w:rPr>
          <w:sz w:val="22"/>
        </w:rPr>
        <w:t xml:space="preserve"> and the form does not need to be returned.</w:t>
      </w:r>
      <w:r w:rsidR="006266EE">
        <w:t xml:space="preserve">  </w:t>
      </w:r>
      <w:r w:rsidR="00CD4311">
        <w:t xml:space="preserve">For example, if research will be performed in the schools, it may be possible to send information home to parents that allows them to opt out. The IRB requires the investigator to make a compelling and persuasive argument for why parental permission is not a necessary condition for proceeding with the research. </w:t>
      </w:r>
    </w:p>
    <w:p w14:paraId="372F33D8" w14:textId="77777777" w:rsidR="00156180" w:rsidRDefault="00156180" w:rsidP="00194531"/>
    <w:p w14:paraId="216B4CDF" w14:textId="073AFDD4" w:rsidR="006266EE" w:rsidRDefault="006266EE" w:rsidP="00194531">
      <w:pPr>
        <w:rPr>
          <w:b/>
          <w:color w:val="0070C0"/>
          <w:sz w:val="22"/>
        </w:rPr>
      </w:pPr>
      <w:r w:rsidRPr="00181049">
        <w:rPr>
          <w:sz w:val="22"/>
        </w:rPr>
        <w:t xml:space="preserve">Complete </w:t>
      </w:r>
      <w:r w:rsidRPr="00181049">
        <w:rPr>
          <w:b/>
          <w:color w:val="0070C0"/>
          <w:sz w:val="22"/>
        </w:rPr>
        <w:t xml:space="preserve">Section </w:t>
      </w:r>
      <w:r w:rsidR="009E7EB7">
        <w:rPr>
          <w:b/>
          <w:color w:val="0070C0"/>
          <w:sz w:val="22"/>
        </w:rPr>
        <w:t>E</w:t>
      </w:r>
      <w:r w:rsidR="007478FE">
        <w:rPr>
          <w:b/>
          <w:color w:val="0070C0"/>
          <w:sz w:val="22"/>
        </w:rPr>
        <w:t>: Requesting a Waiver of Parental Permission</w:t>
      </w:r>
      <w:r w:rsidR="00BB64CE">
        <w:rPr>
          <w:b/>
          <w:color w:val="0070C0"/>
          <w:sz w:val="22"/>
        </w:rPr>
        <w:t>, Passive (Opt-Out)</w:t>
      </w:r>
      <w:r w:rsidR="007478FE">
        <w:rPr>
          <w:b/>
          <w:color w:val="0070C0"/>
          <w:sz w:val="22"/>
        </w:rPr>
        <w:t xml:space="preserve"> </w:t>
      </w:r>
      <w:r w:rsidR="007478FE" w:rsidRPr="007478FE">
        <w:rPr>
          <w:bCs/>
          <w:sz w:val="22"/>
        </w:rPr>
        <w:t>and provide a copy of the</w:t>
      </w:r>
      <w:r w:rsidR="007478FE" w:rsidRPr="007478FE">
        <w:rPr>
          <w:b/>
          <w:sz w:val="22"/>
        </w:rPr>
        <w:t xml:space="preserve"> </w:t>
      </w:r>
      <w:r w:rsidR="007478FE">
        <w:rPr>
          <w:b/>
          <w:color w:val="0070C0"/>
          <w:sz w:val="22"/>
        </w:rPr>
        <w:t xml:space="preserve">Investigator Letter </w:t>
      </w:r>
      <w:r w:rsidR="00B91EBB">
        <w:rPr>
          <w:b/>
          <w:color w:val="0070C0"/>
          <w:sz w:val="22"/>
        </w:rPr>
        <w:t xml:space="preserve">Using a Passive </w:t>
      </w:r>
      <w:r w:rsidR="007478FE">
        <w:rPr>
          <w:b/>
          <w:color w:val="0070C0"/>
          <w:sz w:val="22"/>
        </w:rPr>
        <w:t>Parental Permission</w:t>
      </w:r>
      <w:r w:rsidR="00B91EBB">
        <w:rPr>
          <w:b/>
          <w:color w:val="0070C0"/>
          <w:sz w:val="22"/>
        </w:rPr>
        <w:t xml:space="preserve"> Form</w:t>
      </w:r>
      <w:r w:rsidR="007478FE">
        <w:rPr>
          <w:b/>
          <w:color w:val="0070C0"/>
          <w:sz w:val="22"/>
        </w:rPr>
        <w:t>.</w:t>
      </w:r>
    </w:p>
    <w:p w14:paraId="08A524D0" w14:textId="77777777" w:rsidR="0018283F" w:rsidRDefault="0018283F" w:rsidP="00194531">
      <w:pPr>
        <w:rPr>
          <w:b/>
          <w:color w:val="0070C0"/>
          <w:sz w:val="22"/>
        </w:rPr>
      </w:pPr>
    </w:p>
    <w:p w14:paraId="68642433" w14:textId="7EC38156" w:rsidR="00156180" w:rsidRDefault="00000000" w:rsidP="00621A7A">
      <w:pPr>
        <w:rPr>
          <w:sz w:val="22"/>
        </w:rPr>
      </w:pPr>
      <w:sdt>
        <w:sdtPr>
          <w:rPr>
            <w:sz w:val="28"/>
          </w:rPr>
          <w:id w:val="-1541671281"/>
          <w15:color w:val="008000"/>
          <w14:checkbox>
            <w14:checked w14:val="0"/>
            <w14:checkedState w14:val="2612" w14:font="MS Gothic"/>
            <w14:uncheckedState w14:val="2610" w14:font="MS Gothic"/>
          </w14:checkbox>
        </w:sdtPr>
        <w:sdtContent>
          <w:r w:rsidR="00AA5BA6">
            <w:rPr>
              <w:rFonts w:ascii="MS Gothic" w:eastAsia="MS Gothic" w:hAnsi="MS Gothic" w:hint="eastAsia"/>
              <w:sz w:val="28"/>
            </w:rPr>
            <w:t>☐</w:t>
          </w:r>
        </w:sdtContent>
      </w:sdt>
      <w:r w:rsidR="00767BE2">
        <w:t xml:space="preserve">  </w:t>
      </w:r>
      <w:r w:rsidR="00767BE2">
        <w:rPr>
          <w:rFonts w:eastAsiaTheme="minorEastAsia"/>
          <w:b/>
          <w:bCs/>
          <w:color w:val="385623" w:themeColor="accent6" w:themeShade="80"/>
          <w:sz w:val="28"/>
          <w:szCs w:val="28"/>
        </w:rPr>
        <w:t xml:space="preserve">Parental Permission Form, </w:t>
      </w:r>
      <w:r w:rsidR="00BB64CE">
        <w:rPr>
          <w:rFonts w:eastAsiaTheme="minorEastAsia"/>
          <w:b/>
          <w:bCs/>
          <w:color w:val="385623" w:themeColor="accent6" w:themeShade="80"/>
          <w:sz w:val="28"/>
          <w:szCs w:val="28"/>
        </w:rPr>
        <w:t xml:space="preserve">Full </w:t>
      </w:r>
      <w:r w:rsidR="00767BE2">
        <w:rPr>
          <w:rFonts w:eastAsiaTheme="minorEastAsia"/>
          <w:b/>
          <w:bCs/>
          <w:color w:val="385623" w:themeColor="accent6" w:themeShade="80"/>
          <w:sz w:val="28"/>
          <w:szCs w:val="28"/>
        </w:rPr>
        <w:t xml:space="preserve">Waiver – </w:t>
      </w:r>
      <w:r w:rsidR="00767BE2">
        <w:rPr>
          <w:sz w:val="22"/>
        </w:rPr>
        <w:t xml:space="preserve">this type of request </w:t>
      </w:r>
      <w:r w:rsidR="00051D7E">
        <w:rPr>
          <w:sz w:val="22"/>
        </w:rPr>
        <w:t xml:space="preserve">is </w:t>
      </w:r>
      <w:r w:rsidR="0067490A">
        <w:rPr>
          <w:sz w:val="22"/>
        </w:rPr>
        <w:t xml:space="preserve">usually, but not always, limited to minimal risk research, such as surveys, interviews or focus groups.  Research </w:t>
      </w:r>
      <w:r w:rsidR="00CD4311">
        <w:rPr>
          <w:sz w:val="22"/>
        </w:rPr>
        <w:t>about sexuality, drug use, teen driving habits or other topics of importance to adolescents may not be possible without a waiver.  The parents of these teens may not be accessible and therefore, may not be a reasonable requirement.</w:t>
      </w:r>
      <w:r w:rsidR="000619BC">
        <w:rPr>
          <w:sz w:val="22"/>
        </w:rPr>
        <w:t xml:space="preserve"> </w:t>
      </w:r>
      <w:r w:rsidR="0018283F">
        <w:rPr>
          <w:sz w:val="22"/>
        </w:rPr>
        <w:t>If the IRB determines that the research protocol is designed for conditions or from a subject population for which parental or guardian permission is not a reasonable requirement to protect the subjects (for example, neglected or abused children</w:t>
      </w:r>
      <w:r w:rsidR="009C52F9">
        <w:rPr>
          <w:sz w:val="22"/>
        </w:rPr>
        <w:t>, or using adolescent subjects that involve</w:t>
      </w:r>
      <w:r w:rsidR="007239C7">
        <w:rPr>
          <w:sz w:val="22"/>
        </w:rPr>
        <w:t xml:space="preserve"> </w:t>
      </w:r>
      <w:r w:rsidR="009C52F9">
        <w:rPr>
          <w:sz w:val="22"/>
        </w:rPr>
        <w:t>medical procedures and treatment that the adolescent</w:t>
      </w:r>
      <w:r w:rsidR="007239C7">
        <w:rPr>
          <w:sz w:val="22"/>
        </w:rPr>
        <w:t xml:space="preserve"> can consent to without parental knowledge (i.e., contraceptive, treatment of STDs, treatment of alcohol and drug abuse</w:t>
      </w:r>
      <w:r w:rsidR="0018283F">
        <w:rPr>
          <w:sz w:val="22"/>
        </w:rPr>
        <w:t>), it may waive the consent requirements provided an appropriate mechanism for protecting the children who will participate as subjects in the research is substituted, and that the waiver is not inconsistent with Federal, State or local law. The choice of an appropriate mechanism would depend upon the nature and purpose of the activities described in the protocol, the risk and anticipated benefit to the research subjects, and their age, maturity, status, and condition.</w:t>
      </w:r>
      <w:r w:rsidR="00CD4311">
        <w:rPr>
          <w:sz w:val="22"/>
        </w:rPr>
        <w:t xml:space="preserve"> </w:t>
      </w:r>
    </w:p>
    <w:p w14:paraId="40FB8936" w14:textId="77777777" w:rsidR="00156180" w:rsidRDefault="00156180" w:rsidP="00621A7A">
      <w:pPr>
        <w:rPr>
          <w:sz w:val="22"/>
        </w:rPr>
      </w:pPr>
    </w:p>
    <w:p w14:paraId="16492481" w14:textId="510843F6" w:rsidR="007478FE" w:rsidRDefault="00051D7E" w:rsidP="00621A7A">
      <w:pPr>
        <w:rPr>
          <w:b/>
          <w:color w:val="0070C0"/>
          <w:sz w:val="22"/>
        </w:rPr>
      </w:pPr>
      <w:r>
        <w:rPr>
          <w:sz w:val="22"/>
        </w:rPr>
        <w:t xml:space="preserve">Complete </w:t>
      </w:r>
      <w:r w:rsidRPr="00051D7E">
        <w:rPr>
          <w:b/>
          <w:color w:val="0070C0"/>
          <w:sz w:val="22"/>
        </w:rPr>
        <w:t>Se</w:t>
      </w:r>
      <w:r w:rsidR="000619BC">
        <w:rPr>
          <w:b/>
          <w:color w:val="0070C0"/>
          <w:sz w:val="22"/>
        </w:rPr>
        <w:t xml:space="preserve">ction </w:t>
      </w:r>
      <w:r w:rsidR="009E7EB7">
        <w:rPr>
          <w:b/>
          <w:color w:val="0070C0"/>
          <w:sz w:val="22"/>
        </w:rPr>
        <w:t>F</w:t>
      </w:r>
      <w:r w:rsidR="007478FE">
        <w:rPr>
          <w:b/>
          <w:color w:val="0070C0"/>
          <w:sz w:val="22"/>
        </w:rPr>
        <w:t xml:space="preserve">: Requesting a </w:t>
      </w:r>
      <w:r w:rsidR="00BB64CE">
        <w:rPr>
          <w:b/>
          <w:color w:val="0070C0"/>
          <w:sz w:val="22"/>
        </w:rPr>
        <w:t xml:space="preserve">Full </w:t>
      </w:r>
      <w:r w:rsidR="007478FE">
        <w:rPr>
          <w:b/>
          <w:color w:val="0070C0"/>
          <w:sz w:val="22"/>
        </w:rPr>
        <w:t>Waiver of Parental Permission</w:t>
      </w:r>
    </w:p>
    <w:p w14:paraId="308C7AA9" w14:textId="77777777" w:rsidR="00B91EBB" w:rsidRDefault="00B91EBB" w:rsidP="00621A7A">
      <w:pPr>
        <w:rPr>
          <w:b/>
          <w:color w:val="0070C0"/>
          <w:sz w:val="22"/>
        </w:rPr>
      </w:pPr>
    </w:p>
    <w:p w14:paraId="05DF3C15" w14:textId="77777777" w:rsidR="00E71708" w:rsidRDefault="00E71708" w:rsidP="00621A7A">
      <w:pPr>
        <w:rPr>
          <w:b/>
          <w:sz w:val="28"/>
          <w:szCs w:val="28"/>
          <w:u w:val="single"/>
        </w:rPr>
      </w:pPr>
    </w:p>
    <w:p w14:paraId="7A66E54C" w14:textId="77777777" w:rsidR="00E71708" w:rsidRDefault="00E71708" w:rsidP="00621A7A">
      <w:pPr>
        <w:rPr>
          <w:b/>
          <w:sz w:val="28"/>
          <w:szCs w:val="28"/>
          <w:u w:val="single"/>
        </w:rPr>
      </w:pPr>
    </w:p>
    <w:p w14:paraId="7AE8CB85" w14:textId="77777777" w:rsidR="00E71708" w:rsidRDefault="00E71708" w:rsidP="00621A7A">
      <w:pPr>
        <w:rPr>
          <w:b/>
          <w:sz w:val="28"/>
          <w:szCs w:val="28"/>
          <w:u w:val="single"/>
        </w:rPr>
      </w:pPr>
    </w:p>
    <w:p w14:paraId="2DBB3182" w14:textId="77777777" w:rsidR="00E71708" w:rsidRDefault="00E71708" w:rsidP="00621A7A">
      <w:pPr>
        <w:rPr>
          <w:b/>
          <w:sz w:val="28"/>
          <w:szCs w:val="28"/>
          <w:u w:val="single"/>
        </w:rPr>
      </w:pPr>
    </w:p>
    <w:p w14:paraId="6CA6D6F1" w14:textId="77777777" w:rsidR="00E71708" w:rsidRDefault="00E71708" w:rsidP="00621A7A">
      <w:pPr>
        <w:rPr>
          <w:b/>
          <w:sz w:val="28"/>
          <w:szCs w:val="28"/>
          <w:u w:val="single"/>
        </w:rPr>
      </w:pPr>
    </w:p>
    <w:p w14:paraId="66E76AE3" w14:textId="77777777" w:rsidR="00E71708" w:rsidRDefault="00E71708" w:rsidP="00621A7A">
      <w:pPr>
        <w:rPr>
          <w:b/>
          <w:sz w:val="28"/>
          <w:szCs w:val="28"/>
          <w:u w:val="single"/>
        </w:rPr>
      </w:pPr>
    </w:p>
    <w:p w14:paraId="30908240" w14:textId="77777777" w:rsidR="00E71708" w:rsidRDefault="00E71708" w:rsidP="00621A7A">
      <w:pPr>
        <w:rPr>
          <w:b/>
          <w:sz w:val="28"/>
          <w:szCs w:val="28"/>
          <w:u w:val="single"/>
        </w:rPr>
      </w:pPr>
    </w:p>
    <w:p w14:paraId="16988117" w14:textId="77777777" w:rsidR="00E71708" w:rsidRDefault="00E71708" w:rsidP="00621A7A">
      <w:pPr>
        <w:rPr>
          <w:b/>
          <w:sz w:val="28"/>
          <w:szCs w:val="28"/>
          <w:u w:val="single"/>
        </w:rPr>
      </w:pPr>
    </w:p>
    <w:p w14:paraId="6BAD3E17" w14:textId="77777777" w:rsidR="00E71708" w:rsidRDefault="00E71708" w:rsidP="00621A7A">
      <w:pPr>
        <w:rPr>
          <w:b/>
          <w:sz w:val="28"/>
          <w:szCs w:val="28"/>
          <w:u w:val="single"/>
        </w:rPr>
      </w:pPr>
    </w:p>
    <w:p w14:paraId="108F08D8" w14:textId="77777777" w:rsidR="00E71708" w:rsidRDefault="00E71708" w:rsidP="00621A7A">
      <w:pPr>
        <w:rPr>
          <w:b/>
          <w:sz w:val="28"/>
          <w:szCs w:val="28"/>
          <w:u w:val="single"/>
        </w:rPr>
      </w:pPr>
    </w:p>
    <w:p w14:paraId="3C400B1B" w14:textId="77777777" w:rsidR="00E71708" w:rsidRDefault="00E71708" w:rsidP="00621A7A">
      <w:pPr>
        <w:rPr>
          <w:b/>
          <w:sz w:val="28"/>
          <w:szCs w:val="28"/>
          <w:u w:val="single"/>
        </w:rPr>
      </w:pPr>
    </w:p>
    <w:p w14:paraId="106519E1" w14:textId="5A52F9A5" w:rsidR="007478FE" w:rsidRPr="000961AF" w:rsidRDefault="00B91EBB" w:rsidP="00621A7A">
      <w:pPr>
        <w:rPr>
          <w:b/>
          <w:sz w:val="28"/>
          <w:szCs w:val="28"/>
          <w:u w:val="single"/>
        </w:rPr>
      </w:pPr>
      <w:r w:rsidRPr="001B510C">
        <w:rPr>
          <w:b/>
          <w:sz w:val="28"/>
          <w:szCs w:val="28"/>
          <w:u w:val="single"/>
        </w:rPr>
        <w:t>Investigator Instructions:</w:t>
      </w:r>
      <w:r w:rsidRPr="000961AF">
        <w:rPr>
          <w:b/>
          <w:sz w:val="28"/>
          <w:szCs w:val="28"/>
          <w:u w:val="single"/>
        </w:rPr>
        <w:t xml:space="preserve">  </w:t>
      </w:r>
    </w:p>
    <w:p w14:paraId="24776994" w14:textId="5803CA91" w:rsidR="00B91EBB" w:rsidRPr="000961AF" w:rsidRDefault="00B91EBB" w:rsidP="00621A7A">
      <w:pPr>
        <w:rPr>
          <w:b/>
          <w:sz w:val="28"/>
          <w:szCs w:val="28"/>
        </w:rPr>
      </w:pPr>
      <w:r w:rsidRPr="000961AF">
        <w:rPr>
          <w:b/>
          <w:sz w:val="28"/>
          <w:szCs w:val="28"/>
        </w:rPr>
        <w:t>Complete</w:t>
      </w:r>
      <w:r>
        <w:rPr>
          <w:b/>
          <w:sz w:val="28"/>
          <w:szCs w:val="28"/>
        </w:rPr>
        <w:t xml:space="preserve"> </w:t>
      </w:r>
      <w:r w:rsidRPr="000961AF">
        <w:rPr>
          <w:b/>
          <w:sz w:val="28"/>
          <w:szCs w:val="28"/>
        </w:rPr>
        <w:t xml:space="preserve">the following section </w:t>
      </w:r>
      <w:r w:rsidR="00E71708">
        <w:rPr>
          <w:b/>
          <w:sz w:val="28"/>
          <w:szCs w:val="28"/>
        </w:rPr>
        <w:t>for</w:t>
      </w:r>
      <w:r w:rsidRPr="000961AF">
        <w:rPr>
          <w:b/>
          <w:sz w:val="28"/>
          <w:szCs w:val="28"/>
        </w:rPr>
        <w:t xml:space="preserve"> the</w:t>
      </w:r>
      <w:r w:rsidR="00E71708">
        <w:rPr>
          <w:b/>
          <w:sz w:val="28"/>
          <w:szCs w:val="28"/>
        </w:rPr>
        <w:t xml:space="preserve"> type of</w:t>
      </w:r>
      <w:r w:rsidRPr="000961AF">
        <w:rPr>
          <w:b/>
          <w:sz w:val="28"/>
          <w:szCs w:val="28"/>
        </w:rPr>
        <w:t xml:space="preserve"> consent waiver that </w:t>
      </w:r>
      <w:r>
        <w:rPr>
          <w:b/>
          <w:sz w:val="28"/>
          <w:szCs w:val="28"/>
        </w:rPr>
        <w:t>ha</w:t>
      </w:r>
      <w:r w:rsidR="00E71708">
        <w:rPr>
          <w:b/>
          <w:sz w:val="28"/>
          <w:szCs w:val="28"/>
        </w:rPr>
        <w:t>s</w:t>
      </w:r>
      <w:r>
        <w:rPr>
          <w:b/>
          <w:sz w:val="28"/>
          <w:szCs w:val="28"/>
        </w:rPr>
        <w:t xml:space="preserve"> been</w:t>
      </w:r>
      <w:r w:rsidRPr="000961AF">
        <w:rPr>
          <w:b/>
          <w:sz w:val="28"/>
          <w:szCs w:val="28"/>
        </w:rPr>
        <w:t xml:space="preserve"> requested for this study.</w:t>
      </w:r>
    </w:p>
    <w:p w14:paraId="6F92DEBA" w14:textId="513750C8" w:rsidR="00EC7768" w:rsidRPr="00991796" w:rsidRDefault="00EC7768" w:rsidP="00991796">
      <w:pPr>
        <w:pStyle w:val="Heading3"/>
        <w:rPr>
          <w:rFonts w:asciiTheme="minorHAnsi" w:hAnsiTheme="minorHAnsi"/>
          <w:sz w:val="32"/>
          <w:szCs w:val="32"/>
        </w:rPr>
      </w:pPr>
      <w:r>
        <w:rPr>
          <w:rFonts w:asciiTheme="minorHAnsi" w:hAnsiTheme="minorHAnsi"/>
          <w:sz w:val="32"/>
          <w:szCs w:val="32"/>
        </w:rPr>
        <w:t>Section A.1</w:t>
      </w:r>
      <w:r w:rsidR="00997AE6">
        <w:rPr>
          <w:rFonts w:asciiTheme="minorHAnsi" w:hAnsiTheme="minorHAnsi"/>
          <w:sz w:val="32"/>
          <w:szCs w:val="32"/>
        </w:rPr>
        <w:t xml:space="preserve">: </w:t>
      </w:r>
      <w:r>
        <w:rPr>
          <w:rFonts w:asciiTheme="minorHAnsi" w:hAnsiTheme="minorHAnsi"/>
          <w:sz w:val="32"/>
          <w:szCs w:val="32"/>
        </w:rPr>
        <w:t xml:space="preserve"> </w:t>
      </w:r>
      <w:r w:rsidR="004F5396">
        <w:rPr>
          <w:rFonts w:asciiTheme="minorHAnsi" w:hAnsiTheme="minorHAnsi"/>
          <w:sz w:val="32"/>
          <w:szCs w:val="32"/>
        </w:rPr>
        <w:t>Online</w:t>
      </w:r>
      <w:r>
        <w:rPr>
          <w:rFonts w:asciiTheme="minorHAnsi" w:hAnsiTheme="minorHAnsi"/>
          <w:sz w:val="32"/>
          <w:szCs w:val="32"/>
        </w:rPr>
        <w:t xml:space="preserve"> consent – Waiver of written Documentation of Informed Consent    </w:t>
      </w:r>
    </w:p>
    <w:p w14:paraId="53CB0047" w14:textId="77777777" w:rsidR="00991796" w:rsidRDefault="00991796" w:rsidP="00621A7A">
      <w:pPr>
        <w:rPr>
          <w:b/>
          <w:szCs w:val="24"/>
        </w:rPr>
      </w:pPr>
    </w:p>
    <w:p w14:paraId="203A328E" w14:textId="796FDF00" w:rsidR="006313C7" w:rsidRPr="006313C7" w:rsidRDefault="00EC7768" w:rsidP="00621A7A">
      <w:pPr>
        <w:rPr>
          <w:rStyle w:val="Style1Char"/>
          <w:b/>
          <w:sz w:val="22"/>
        </w:rPr>
      </w:pPr>
      <w:proofErr w:type="gramStart"/>
      <w:r w:rsidRPr="00EC7768">
        <w:rPr>
          <w:b/>
          <w:szCs w:val="24"/>
        </w:rPr>
        <w:t>A.1.1</w:t>
      </w:r>
      <w:r>
        <w:rPr>
          <w:sz w:val="22"/>
        </w:rPr>
        <w:t xml:space="preserve">  </w:t>
      </w:r>
      <w:r w:rsidR="00686980" w:rsidRPr="006313C7">
        <w:rPr>
          <w:b/>
          <w:sz w:val="22"/>
        </w:rPr>
        <w:t>Describe</w:t>
      </w:r>
      <w:proofErr w:type="gramEnd"/>
      <w:r w:rsidR="00686980" w:rsidRPr="006313C7">
        <w:rPr>
          <w:b/>
          <w:sz w:val="22"/>
        </w:rPr>
        <w:t xml:space="preserve"> </w:t>
      </w:r>
      <w:r w:rsidR="00E90EB7" w:rsidRPr="006313C7">
        <w:rPr>
          <w:b/>
          <w:sz w:val="22"/>
        </w:rPr>
        <w:t xml:space="preserve">the </w:t>
      </w:r>
      <w:r w:rsidR="00686980" w:rsidRPr="006313C7">
        <w:rPr>
          <w:b/>
          <w:sz w:val="22"/>
        </w:rPr>
        <w:t>process for providing pertinent information to subjects.</w:t>
      </w:r>
      <w:r w:rsidR="00E90EB7" w:rsidRPr="006313C7">
        <w:rPr>
          <w:b/>
          <w:sz w:val="22"/>
        </w:rPr>
        <w:t xml:space="preserve">  How will subjects contact the Principal Investigator if they have questions after completing the research study?</w:t>
      </w:r>
    </w:p>
    <w:p w14:paraId="5B7FFC57" w14:textId="3DEE0DB0" w:rsidR="00621A7A" w:rsidRDefault="00000000" w:rsidP="00621A7A">
      <w:pPr>
        <w:rPr>
          <w:b/>
        </w:rPr>
      </w:pPr>
      <w:sdt>
        <w:sdtPr>
          <w:rPr>
            <w:rStyle w:val="Style1Char"/>
            <w:sz w:val="22"/>
          </w:rPr>
          <w:id w:val="391011294"/>
          <w:placeholder>
            <w:docPart w:val="4843DFC2DCE8D5488B5DBCB2E74A3018"/>
          </w:placeholder>
          <w:showingPlcHdr/>
          <w15:color w:val="003300"/>
          <w:text/>
        </w:sdtPr>
        <w:sdtEndPr>
          <w:rPr>
            <w:rStyle w:val="DefaultParagraphFont"/>
          </w:rPr>
        </w:sdtEndPr>
        <w:sdtContent>
          <w:r w:rsidR="00686980" w:rsidRPr="00F03ABC">
            <w:rPr>
              <w:rStyle w:val="Heading5Char"/>
              <w:sz w:val="22"/>
              <w:szCs w:val="22"/>
            </w:rPr>
            <w:t>Click here to enter text.</w:t>
          </w:r>
        </w:sdtContent>
      </w:sdt>
    </w:p>
    <w:p w14:paraId="326D8B4C" w14:textId="77777777" w:rsidR="00156180" w:rsidRDefault="00156180" w:rsidP="00991796">
      <w:pPr>
        <w:rPr>
          <w:b/>
          <w:bCs/>
        </w:rPr>
      </w:pPr>
    </w:p>
    <w:p w14:paraId="16023471" w14:textId="31A7A2A0" w:rsidR="006313C7" w:rsidRPr="00991796" w:rsidRDefault="00807901" w:rsidP="00991796">
      <w:pPr>
        <w:rPr>
          <w:rStyle w:val="Style1Char"/>
          <w:b/>
          <w:sz w:val="22"/>
        </w:rPr>
      </w:pPr>
      <w:r w:rsidRPr="6AA83F9A">
        <w:rPr>
          <w:b/>
          <w:bCs/>
        </w:rPr>
        <w:t>A.1.2</w:t>
      </w:r>
      <w:r w:rsidRPr="6AA83F9A">
        <w:rPr>
          <w:sz w:val="22"/>
        </w:rPr>
        <w:t xml:space="preserve"> </w:t>
      </w:r>
      <w:r w:rsidR="00D910C9" w:rsidRPr="6AA83F9A">
        <w:rPr>
          <w:sz w:val="22"/>
        </w:rPr>
        <w:t xml:space="preserve">   </w:t>
      </w:r>
      <w:r w:rsidR="00EC7768" w:rsidRPr="006313C7">
        <w:rPr>
          <w:b/>
          <w:sz w:val="22"/>
        </w:rPr>
        <w:t>E</w:t>
      </w:r>
      <w:r w:rsidR="00BF78D7" w:rsidRPr="006313C7">
        <w:rPr>
          <w:b/>
          <w:sz w:val="22"/>
        </w:rPr>
        <w:t>xplain how</w:t>
      </w:r>
      <w:r w:rsidR="0081171A">
        <w:rPr>
          <w:b/>
          <w:sz w:val="22"/>
        </w:rPr>
        <w:t>,</w:t>
      </w:r>
      <w:r w:rsidR="00BF78D7" w:rsidRPr="006313C7">
        <w:rPr>
          <w:b/>
          <w:sz w:val="22"/>
        </w:rPr>
        <w:t xml:space="preserve"> in the absence of</w:t>
      </w:r>
      <w:r w:rsidR="00E90EB7" w:rsidRPr="006313C7">
        <w:rPr>
          <w:b/>
          <w:sz w:val="22"/>
        </w:rPr>
        <w:t xml:space="preserve"> a</w:t>
      </w:r>
      <w:r w:rsidR="00BF78D7" w:rsidRPr="006313C7">
        <w:rPr>
          <w:b/>
          <w:sz w:val="22"/>
        </w:rPr>
        <w:t xml:space="preserve"> signed written consent form</w:t>
      </w:r>
      <w:r w:rsidR="00E90EB7" w:rsidRPr="006313C7">
        <w:rPr>
          <w:b/>
          <w:sz w:val="22"/>
        </w:rPr>
        <w:t>, the Principal Investigator</w:t>
      </w:r>
      <w:r w:rsidR="00A94F3A" w:rsidRPr="006313C7">
        <w:rPr>
          <w:b/>
          <w:sz w:val="22"/>
        </w:rPr>
        <w:t xml:space="preserve"> and/or study personnel</w:t>
      </w:r>
      <w:r w:rsidR="00E90EB7" w:rsidRPr="006313C7">
        <w:rPr>
          <w:b/>
          <w:sz w:val="22"/>
        </w:rPr>
        <w:t xml:space="preserve"> will document</w:t>
      </w:r>
      <w:r w:rsidR="0046566A">
        <w:rPr>
          <w:b/>
          <w:sz w:val="22"/>
        </w:rPr>
        <w:t xml:space="preserve"> and manage</w:t>
      </w:r>
      <w:r w:rsidR="00E90EB7" w:rsidRPr="006313C7">
        <w:rPr>
          <w:b/>
          <w:sz w:val="22"/>
        </w:rPr>
        <w:t xml:space="preserve"> a participant’s</w:t>
      </w:r>
      <w:r w:rsidR="3E2A20AD" w:rsidRPr="006313C7">
        <w:rPr>
          <w:b/>
          <w:sz w:val="22"/>
        </w:rPr>
        <w:t xml:space="preserve"> agreement</w:t>
      </w:r>
      <w:r w:rsidR="00A1255F" w:rsidRPr="006313C7">
        <w:rPr>
          <w:b/>
          <w:sz w:val="22"/>
        </w:rPr>
        <w:t xml:space="preserve"> </w:t>
      </w:r>
      <w:r w:rsidR="00E90EB7" w:rsidRPr="006313C7">
        <w:rPr>
          <w:b/>
          <w:sz w:val="22"/>
        </w:rPr>
        <w:t>to participate</w:t>
      </w:r>
      <w:r w:rsidR="00A1255F" w:rsidRPr="006313C7">
        <w:rPr>
          <w:b/>
          <w:sz w:val="22"/>
        </w:rPr>
        <w:t xml:space="preserve"> in the research</w:t>
      </w:r>
      <w:r w:rsidR="00E90EB7" w:rsidRPr="006313C7">
        <w:rPr>
          <w:b/>
          <w:sz w:val="22"/>
        </w:rPr>
        <w:t>.</w:t>
      </w:r>
    </w:p>
    <w:sdt>
      <w:sdtPr>
        <w:rPr>
          <w:rStyle w:val="Style1Char"/>
          <w:sz w:val="22"/>
        </w:rPr>
        <w:id w:val="-1519770703"/>
        <w:placeholder>
          <w:docPart w:val="DefaultPlaceholder_1081868574"/>
        </w:placeholder>
        <w:showingPlcHdr/>
        <w15:color w:val="003300"/>
        <w:text/>
      </w:sdtPr>
      <w:sdtEndPr>
        <w:rPr>
          <w:rStyle w:val="DefaultParagraphFont"/>
        </w:rPr>
      </w:sdtEndPr>
      <w:sdtContent>
        <w:p w14:paraId="280768D1" w14:textId="73B230AC" w:rsidR="00BF78D7" w:rsidRPr="00F03ABC" w:rsidRDefault="00BF78D7" w:rsidP="00767BE2">
          <w:pPr>
            <w:pStyle w:val="ListParagraph"/>
            <w:ind w:left="0"/>
            <w:rPr>
              <w:sz w:val="22"/>
            </w:rPr>
          </w:pPr>
          <w:r w:rsidRPr="00F03ABC">
            <w:rPr>
              <w:rStyle w:val="Heading5Char"/>
              <w:sz w:val="22"/>
              <w:szCs w:val="22"/>
            </w:rPr>
            <w:t>Click here to enter text.</w:t>
          </w:r>
        </w:p>
      </w:sdtContent>
    </w:sdt>
    <w:p w14:paraId="3F4CCFBA" w14:textId="77777777" w:rsidR="00337157" w:rsidRDefault="00337157" w:rsidP="00686980"/>
    <w:p w14:paraId="1103E437" w14:textId="223A4E85" w:rsidR="006313C7" w:rsidRDefault="00C26878" w:rsidP="00C26878">
      <w:pPr>
        <w:rPr>
          <w:sz w:val="22"/>
        </w:rPr>
      </w:pPr>
      <w:r w:rsidRPr="00FE2DD4">
        <w:rPr>
          <w:b/>
        </w:rPr>
        <w:t>A.</w:t>
      </w:r>
      <w:r w:rsidR="005440AC">
        <w:rPr>
          <w:b/>
        </w:rPr>
        <w:t>1</w:t>
      </w:r>
      <w:r w:rsidRPr="00FE2DD4">
        <w:rPr>
          <w:b/>
        </w:rPr>
        <w:t>.</w:t>
      </w:r>
      <w:r w:rsidR="005440AC" w:rsidRPr="001A7C74">
        <w:rPr>
          <w:b/>
          <w:szCs w:val="24"/>
        </w:rPr>
        <w:t>3</w:t>
      </w:r>
      <w:r w:rsidRPr="00F03ABC">
        <w:rPr>
          <w:sz w:val="22"/>
        </w:rPr>
        <w:t xml:space="preserve">  </w:t>
      </w:r>
      <w:r w:rsidR="00F03ABC" w:rsidRPr="00F03ABC">
        <w:rPr>
          <w:sz w:val="22"/>
        </w:rPr>
        <w:t xml:space="preserve"> </w:t>
      </w:r>
      <w:r w:rsidRPr="00991796">
        <w:rPr>
          <w:b/>
          <w:sz w:val="22"/>
        </w:rPr>
        <w:t>If the written documentation requirement is waived for obtaining informed consent, will the investigator offer to provide the participant with a written statement regarding the research?</w:t>
      </w:r>
      <w:r w:rsidRPr="00F03ABC">
        <w:rPr>
          <w:sz w:val="22"/>
        </w:rPr>
        <w:t xml:space="preserve">     </w:t>
      </w:r>
    </w:p>
    <w:p w14:paraId="5A26B05B" w14:textId="6DA29390" w:rsidR="00C26878" w:rsidRPr="00F03ABC" w:rsidRDefault="00000000" w:rsidP="00C26878">
      <w:pPr>
        <w:rPr>
          <w:sz w:val="22"/>
        </w:rPr>
      </w:pPr>
      <w:sdt>
        <w:sdtPr>
          <w:rPr>
            <w:sz w:val="22"/>
          </w:rPr>
          <w:id w:val="1575556130"/>
          <w:placeholder>
            <w:docPart w:val="D3D3F6859F8A4F99BF54D9B8F1B4B1EB"/>
          </w:placeholder>
          <w:showingPlcHdr/>
          <w15:color w:val="000000"/>
          <w:text/>
        </w:sdtPr>
        <w:sdtContent>
          <w:r w:rsidR="00C26878" w:rsidRPr="00F03ABC">
            <w:rPr>
              <w:rStyle w:val="Heading5Char"/>
              <w:sz w:val="22"/>
              <w:szCs w:val="22"/>
            </w:rPr>
            <w:t>Click here to enter text</w:t>
          </w:r>
        </w:sdtContent>
      </w:sdt>
    </w:p>
    <w:p w14:paraId="10CF3098" w14:textId="77777777" w:rsidR="008772AE" w:rsidRDefault="008772AE" w:rsidP="00C26878"/>
    <w:p w14:paraId="0A8690B2" w14:textId="32029F11" w:rsidR="00C26878" w:rsidRPr="00F03ABC" w:rsidRDefault="00C26878" w:rsidP="008772AE">
      <w:pPr>
        <w:ind w:left="720"/>
        <w:rPr>
          <w:sz w:val="22"/>
        </w:rPr>
      </w:pPr>
      <w:r w:rsidRPr="00C26878">
        <w:t xml:space="preserve">If </w:t>
      </w:r>
      <w:r w:rsidRPr="005440AC">
        <w:rPr>
          <w:b/>
        </w:rPr>
        <w:t>YES</w:t>
      </w:r>
      <w:r w:rsidRPr="00C26878">
        <w:t xml:space="preserve">, </w:t>
      </w:r>
      <w:r w:rsidR="006313C7">
        <w:rPr>
          <w:sz w:val="22"/>
        </w:rPr>
        <w:t xml:space="preserve">attach </w:t>
      </w:r>
      <w:r w:rsidRPr="00F03ABC">
        <w:rPr>
          <w:sz w:val="22"/>
        </w:rPr>
        <w:t xml:space="preserve">a copy of the </w:t>
      </w:r>
      <w:r w:rsidRPr="00BB64CE">
        <w:rPr>
          <w:b/>
          <w:bCs/>
          <w:color w:val="0070C0"/>
          <w:sz w:val="22"/>
        </w:rPr>
        <w:t>written statement</w:t>
      </w:r>
      <w:r w:rsidRPr="00BB64CE">
        <w:rPr>
          <w:color w:val="0070C0"/>
          <w:sz w:val="22"/>
        </w:rPr>
        <w:t xml:space="preserve"> </w:t>
      </w:r>
      <w:r w:rsidRPr="00F03ABC">
        <w:rPr>
          <w:sz w:val="22"/>
        </w:rPr>
        <w:t>for IRB review.</w:t>
      </w:r>
    </w:p>
    <w:p w14:paraId="6769A7AC" w14:textId="77777777" w:rsidR="00C26878" w:rsidRDefault="00C26878" w:rsidP="005440AC">
      <w:pPr>
        <w:rPr>
          <w:b/>
        </w:rPr>
      </w:pPr>
    </w:p>
    <w:p w14:paraId="74F8C80F" w14:textId="77777777" w:rsidR="008B2667" w:rsidRDefault="00C26878" w:rsidP="008772AE">
      <w:pPr>
        <w:ind w:left="720"/>
        <w:rPr>
          <w:sz w:val="22"/>
        </w:rPr>
      </w:pPr>
      <w:r>
        <w:t xml:space="preserve">If </w:t>
      </w:r>
      <w:r w:rsidR="005440AC" w:rsidRPr="005440AC">
        <w:rPr>
          <w:b/>
        </w:rPr>
        <w:t>NO</w:t>
      </w:r>
      <w:r>
        <w:t xml:space="preserve">, </w:t>
      </w:r>
      <w:r w:rsidRPr="00F03ABC">
        <w:rPr>
          <w:sz w:val="22"/>
        </w:rPr>
        <w:t xml:space="preserve">clarify if providing a copy of the consent </w:t>
      </w:r>
      <w:r w:rsidR="005440AC" w:rsidRPr="00F03ABC">
        <w:rPr>
          <w:sz w:val="22"/>
        </w:rPr>
        <w:t xml:space="preserve">or written statement </w:t>
      </w:r>
      <w:r w:rsidRPr="00F03ABC">
        <w:rPr>
          <w:sz w:val="22"/>
        </w:rPr>
        <w:t xml:space="preserve">would potentially harm the participant if his/her identify is compromised.  </w:t>
      </w:r>
    </w:p>
    <w:p w14:paraId="6B3DE37C" w14:textId="631AD17A" w:rsidR="008B2667" w:rsidRDefault="00000000" w:rsidP="008772AE">
      <w:pPr>
        <w:ind w:left="720"/>
        <w:rPr>
          <w:sz w:val="22"/>
        </w:rPr>
      </w:pPr>
      <w:sdt>
        <w:sdtPr>
          <w:rPr>
            <w:sz w:val="22"/>
          </w:rPr>
          <w:id w:val="2072228310"/>
          <w:placeholder>
            <w:docPart w:val="6871E96EE16E4077A87ED533845C4FB5"/>
          </w:placeholder>
          <w:showingPlcHdr/>
          <w15:color w:val="000000"/>
          <w:text/>
        </w:sdtPr>
        <w:sdtContent>
          <w:r w:rsidR="0081171A" w:rsidRPr="00F03ABC">
            <w:rPr>
              <w:rStyle w:val="Heading5Char"/>
              <w:sz w:val="22"/>
              <w:szCs w:val="22"/>
            </w:rPr>
            <w:t>Click here to enter text</w:t>
          </w:r>
        </w:sdtContent>
      </w:sdt>
    </w:p>
    <w:p w14:paraId="7436E2C5" w14:textId="77777777" w:rsidR="0081171A" w:rsidRDefault="0081171A" w:rsidP="008B2667">
      <w:pPr>
        <w:rPr>
          <w:b/>
          <w:bCs/>
          <w:szCs w:val="24"/>
        </w:rPr>
      </w:pPr>
    </w:p>
    <w:p w14:paraId="5B52555D" w14:textId="4E6FF671" w:rsidR="00C26878" w:rsidRDefault="008B2667" w:rsidP="008B2667">
      <w:pPr>
        <w:rPr>
          <w:sz w:val="22"/>
        </w:rPr>
      </w:pPr>
      <w:proofErr w:type="gramStart"/>
      <w:r w:rsidRPr="000961AF">
        <w:rPr>
          <w:b/>
          <w:bCs/>
          <w:szCs w:val="24"/>
        </w:rPr>
        <w:t>A.1.4</w:t>
      </w:r>
      <w:r>
        <w:rPr>
          <w:sz w:val="22"/>
        </w:rPr>
        <w:t xml:space="preserve">  </w:t>
      </w:r>
      <w:r w:rsidRPr="000961AF">
        <w:rPr>
          <w:b/>
          <w:bCs/>
          <w:sz w:val="22"/>
        </w:rPr>
        <w:t>Will</w:t>
      </w:r>
      <w:proofErr w:type="gramEnd"/>
      <w:r w:rsidRPr="000961AF">
        <w:rPr>
          <w:b/>
          <w:bCs/>
          <w:sz w:val="22"/>
        </w:rPr>
        <w:t xml:space="preserve"> the study participant have the option to save or print a copy of the implied consen</w:t>
      </w:r>
      <w:r>
        <w:rPr>
          <w:b/>
          <w:bCs/>
          <w:sz w:val="22"/>
        </w:rPr>
        <w:t>t</w:t>
      </w:r>
      <w:r w:rsidRPr="000961AF">
        <w:rPr>
          <w:b/>
          <w:bCs/>
          <w:sz w:val="22"/>
        </w:rPr>
        <w:t xml:space="preserve"> or to refuse a copy</w:t>
      </w:r>
      <w:r>
        <w:rPr>
          <w:b/>
          <w:bCs/>
          <w:sz w:val="22"/>
        </w:rPr>
        <w:t xml:space="preserve"> a</w:t>
      </w:r>
      <w:r w:rsidR="0081171A">
        <w:rPr>
          <w:b/>
          <w:bCs/>
          <w:sz w:val="22"/>
        </w:rPr>
        <w:t>fter acknowledging their willingness to participate</w:t>
      </w:r>
      <w:r w:rsidRPr="000961AF">
        <w:rPr>
          <w:b/>
          <w:bCs/>
          <w:sz w:val="22"/>
        </w:rPr>
        <w:t>?</w:t>
      </w:r>
      <w:r>
        <w:rPr>
          <w:sz w:val="22"/>
        </w:rPr>
        <w:t xml:space="preserve"> </w:t>
      </w:r>
    </w:p>
    <w:p w14:paraId="56B27843" w14:textId="77777777" w:rsidR="00AA5BA6" w:rsidRDefault="00AA5BA6" w:rsidP="0081171A">
      <w:pPr>
        <w:ind w:left="720"/>
        <w:rPr>
          <w:sz w:val="22"/>
        </w:rPr>
      </w:pPr>
    </w:p>
    <w:p w14:paraId="09B9FB40" w14:textId="599E4E1A" w:rsidR="0081171A" w:rsidRDefault="0081171A" w:rsidP="0081171A">
      <w:pPr>
        <w:ind w:left="720"/>
        <w:rPr>
          <w:sz w:val="22"/>
        </w:rPr>
      </w:pPr>
      <w:r>
        <w:rPr>
          <w:sz w:val="22"/>
        </w:rPr>
        <w:t xml:space="preserve">If </w:t>
      </w:r>
      <w:r w:rsidRPr="000961AF">
        <w:rPr>
          <w:b/>
          <w:bCs/>
          <w:szCs w:val="24"/>
        </w:rPr>
        <w:t>YES</w:t>
      </w:r>
      <w:r>
        <w:rPr>
          <w:sz w:val="22"/>
        </w:rPr>
        <w:t xml:space="preserve">, </w:t>
      </w:r>
      <w:r w:rsidR="008F4220">
        <w:rPr>
          <w:sz w:val="22"/>
        </w:rPr>
        <w:t>h</w:t>
      </w:r>
      <w:r>
        <w:rPr>
          <w:sz w:val="22"/>
        </w:rPr>
        <w:t xml:space="preserve">as this option </w:t>
      </w:r>
      <w:r w:rsidR="008F4220">
        <w:rPr>
          <w:sz w:val="22"/>
        </w:rPr>
        <w:t xml:space="preserve">been </w:t>
      </w:r>
      <w:r>
        <w:rPr>
          <w:sz w:val="22"/>
        </w:rPr>
        <w:t xml:space="preserve">embedded into the implied consent document? </w:t>
      </w:r>
      <w:r w:rsidR="00AA5BA6">
        <w:rPr>
          <w:sz w:val="22"/>
        </w:rPr>
        <w:t xml:space="preserve">  </w:t>
      </w:r>
      <w:sdt>
        <w:sdtPr>
          <w:rPr>
            <w:sz w:val="28"/>
          </w:rPr>
          <w:id w:val="-341860997"/>
          <w15:color w:val="008000"/>
          <w14:checkbox>
            <w14:checked w14:val="0"/>
            <w14:checkedState w14:val="2612" w14:font="MS Gothic"/>
            <w14:uncheckedState w14:val="2610" w14:font="MS Gothic"/>
          </w14:checkbox>
        </w:sdtPr>
        <w:sdtContent>
          <w:r w:rsidR="00AA5BA6">
            <w:rPr>
              <w:rFonts w:ascii="MS Gothic" w:eastAsia="MS Gothic" w:hAnsi="MS Gothic" w:hint="eastAsia"/>
              <w:sz w:val="28"/>
            </w:rPr>
            <w:t>☐</w:t>
          </w:r>
        </w:sdtContent>
      </w:sdt>
      <w:r w:rsidR="00AA5BA6">
        <w:rPr>
          <w:sz w:val="22"/>
        </w:rPr>
        <w:t xml:space="preserve"> </w:t>
      </w:r>
      <w:r w:rsidR="00AA5BA6" w:rsidRPr="000961AF">
        <w:rPr>
          <w:b/>
          <w:bCs/>
          <w:szCs w:val="24"/>
        </w:rPr>
        <w:t>YES</w:t>
      </w:r>
      <w:r w:rsidR="00AA5BA6">
        <w:rPr>
          <w:sz w:val="22"/>
        </w:rPr>
        <w:t xml:space="preserve">     </w:t>
      </w:r>
      <w:sdt>
        <w:sdtPr>
          <w:rPr>
            <w:sz w:val="28"/>
          </w:rPr>
          <w:id w:val="-1547671171"/>
          <w15:color w:val="008000"/>
          <w14:checkbox>
            <w14:checked w14:val="0"/>
            <w14:checkedState w14:val="2612" w14:font="MS Gothic"/>
            <w14:uncheckedState w14:val="2610" w14:font="MS Gothic"/>
          </w14:checkbox>
        </w:sdtPr>
        <w:sdtContent>
          <w:r w:rsidR="00AA5BA6">
            <w:rPr>
              <w:rFonts w:ascii="MS Gothic" w:eastAsia="MS Gothic" w:hAnsi="MS Gothic" w:hint="eastAsia"/>
              <w:sz w:val="28"/>
            </w:rPr>
            <w:t>☐</w:t>
          </w:r>
        </w:sdtContent>
      </w:sdt>
      <w:r w:rsidR="00AA5BA6">
        <w:rPr>
          <w:sz w:val="22"/>
        </w:rPr>
        <w:t xml:space="preserve"> </w:t>
      </w:r>
      <w:r w:rsidR="00AA5BA6" w:rsidRPr="000961AF">
        <w:rPr>
          <w:b/>
          <w:bCs/>
          <w:szCs w:val="24"/>
        </w:rPr>
        <w:t>NO</w:t>
      </w:r>
      <w:r>
        <w:rPr>
          <w:sz w:val="22"/>
        </w:rPr>
        <w:t xml:space="preserve"> </w:t>
      </w:r>
    </w:p>
    <w:p w14:paraId="2A47D855" w14:textId="2142FA6A" w:rsidR="004664F2" w:rsidRDefault="004664F2" w:rsidP="0081171A">
      <w:pPr>
        <w:ind w:left="720"/>
        <w:rPr>
          <w:sz w:val="22"/>
        </w:rPr>
      </w:pPr>
    </w:p>
    <w:p w14:paraId="218D7D91" w14:textId="283C4EBF" w:rsidR="004664F2" w:rsidRDefault="004664F2">
      <w:pPr>
        <w:ind w:left="720"/>
        <w:rPr>
          <w:sz w:val="22"/>
        </w:rPr>
      </w:pPr>
      <w:r>
        <w:rPr>
          <w:sz w:val="22"/>
        </w:rPr>
        <w:t xml:space="preserve">If </w:t>
      </w:r>
      <w:r w:rsidRPr="000961AF">
        <w:rPr>
          <w:b/>
          <w:bCs/>
          <w:szCs w:val="24"/>
        </w:rPr>
        <w:t>NO</w:t>
      </w:r>
      <w:r>
        <w:rPr>
          <w:sz w:val="22"/>
        </w:rPr>
        <w:t>, please explain why the option to obtain a copy of the implied consent is not being offered to participants.</w:t>
      </w:r>
    </w:p>
    <w:p w14:paraId="3A55EC84" w14:textId="35B0ED98" w:rsidR="00E71708" w:rsidRDefault="004664F2" w:rsidP="008772AE">
      <w:pPr>
        <w:ind w:left="720"/>
        <w:rPr>
          <w:sz w:val="22"/>
        </w:rPr>
      </w:pPr>
      <w:r>
        <w:rPr>
          <w:sz w:val="22"/>
        </w:rPr>
        <w:tab/>
      </w:r>
    </w:p>
    <w:p w14:paraId="6696D784" w14:textId="54A0734A" w:rsidR="006313C7" w:rsidRDefault="00000000" w:rsidP="000961AF">
      <w:pPr>
        <w:pStyle w:val="Heading2"/>
        <w:pBdr>
          <w:bottom w:val="threeDEngrave" w:sz="24" w:space="20" w:color="385623" w:themeColor="accent6" w:themeShade="80"/>
        </w:pBdr>
      </w:pPr>
      <w:sdt>
        <w:sdtPr>
          <w:rPr>
            <w:sz w:val="22"/>
          </w:rPr>
          <w:id w:val="-1181269266"/>
          <w:placeholder>
            <w:docPart w:val="45E00E1F353845E78956101855E9F472"/>
          </w:placeholder>
          <w:showingPlcHdr/>
          <w15:color w:val="000000"/>
          <w:text/>
        </w:sdtPr>
        <w:sdtContent>
          <w:r w:rsidR="004664F2" w:rsidRPr="00F03ABC">
            <w:rPr>
              <w:rStyle w:val="Heading5Char"/>
              <w:sz w:val="22"/>
              <w:szCs w:val="22"/>
            </w:rPr>
            <w:t>Click here to enter text</w:t>
          </w:r>
        </w:sdtContent>
      </w:sdt>
    </w:p>
    <w:p w14:paraId="55D66564" w14:textId="4D9E46D4" w:rsidR="007515E8" w:rsidRPr="00E5782D" w:rsidRDefault="00EC7768" w:rsidP="007515E8">
      <w:pPr>
        <w:pStyle w:val="Heading3"/>
        <w:rPr>
          <w:rFonts w:asciiTheme="minorHAnsi" w:hAnsiTheme="minorHAnsi"/>
          <w:sz w:val="32"/>
          <w:szCs w:val="32"/>
        </w:rPr>
      </w:pPr>
      <w:r>
        <w:rPr>
          <w:rFonts w:asciiTheme="minorHAnsi" w:hAnsiTheme="minorHAnsi"/>
          <w:sz w:val="32"/>
          <w:szCs w:val="32"/>
        </w:rPr>
        <w:t xml:space="preserve">Section </w:t>
      </w:r>
      <w:r w:rsidR="00621A7A">
        <w:rPr>
          <w:rFonts w:asciiTheme="minorHAnsi" w:hAnsiTheme="minorHAnsi"/>
          <w:sz w:val="32"/>
          <w:szCs w:val="32"/>
        </w:rPr>
        <w:t>A.2</w:t>
      </w:r>
      <w:r w:rsidR="00997AE6">
        <w:rPr>
          <w:rFonts w:asciiTheme="minorHAnsi" w:hAnsiTheme="minorHAnsi"/>
          <w:sz w:val="32"/>
          <w:szCs w:val="32"/>
        </w:rPr>
        <w:t>:</w:t>
      </w:r>
      <w:r w:rsidR="00621A7A">
        <w:rPr>
          <w:rFonts w:asciiTheme="minorHAnsi" w:hAnsiTheme="minorHAnsi"/>
          <w:sz w:val="32"/>
          <w:szCs w:val="32"/>
        </w:rPr>
        <w:t xml:space="preserve">    </w:t>
      </w:r>
      <w:r w:rsidR="00E01EDB">
        <w:rPr>
          <w:rFonts w:asciiTheme="minorHAnsi" w:hAnsiTheme="minorHAnsi"/>
          <w:sz w:val="32"/>
          <w:szCs w:val="32"/>
        </w:rPr>
        <w:t>Verbal Consent, Waiver of Written Documentation of Informed Consent</w:t>
      </w:r>
    </w:p>
    <w:p w14:paraId="1CFC8765" w14:textId="66D2E302" w:rsidR="00621A7A" w:rsidRDefault="00621A7A" w:rsidP="007515E8"/>
    <w:p w14:paraId="1EB21867" w14:textId="118B38A3" w:rsidR="004664F2" w:rsidRDefault="004664F2" w:rsidP="004664F2">
      <w:r w:rsidRPr="00621A7A">
        <w:rPr>
          <w:b/>
        </w:rPr>
        <w:t>A.2.</w:t>
      </w:r>
      <w:r>
        <w:rPr>
          <w:b/>
          <w:szCs w:val="24"/>
        </w:rPr>
        <w:t>1</w:t>
      </w:r>
      <w:r w:rsidRPr="00654D1B">
        <w:rPr>
          <w:sz w:val="22"/>
        </w:rPr>
        <w:t xml:space="preserve">  </w:t>
      </w:r>
      <w:r>
        <w:rPr>
          <w:sz w:val="22"/>
        </w:rPr>
        <w:t xml:space="preserve"> </w:t>
      </w:r>
      <w:r w:rsidRPr="000D7B9F">
        <w:rPr>
          <w:b/>
          <w:bCs/>
          <w:sz w:val="22"/>
        </w:rPr>
        <w:t>Please explain how in the absence of a signed written consent form, the Principal Investigator and/or study personnel will document a participant’s agreement to participate in the research.</w:t>
      </w:r>
    </w:p>
    <w:p w14:paraId="1E9E066C" w14:textId="77777777" w:rsidR="00E71708" w:rsidRDefault="00E71708" w:rsidP="004664F2"/>
    <w:p w14:paraId="315ED7BF" w14:textId="0D5F5DCC" w:rsidR="004664F2" w:rsidRDefault="00000000" w:rsidP="004664F2">
      <w:sdt>
        <w:sdtPr>
          <w:id w:val="-1916313186"/>
          <w:placeholder>
            <w:docPart w:val="C1DAB8E29D4E45D4A1A4CE233EDE5719"/>
          </w:placeholder>
          <w:showingPlcHdr/>
          <w15:color w:val="000000"/>
          <w:text/>
        </w:sdtPr>
        <w:sdtContent>
          <w:r w:rsidR="004664F2">
            <w:rPr>
              <w:rStyle w:val="Heading5Char"/>
            </w:rPr>
            <w:t>Click here to enter text</w:t>
          </w:r>
        </w:sdtContent>
      </w:sdt>
    </w:p>
    <w:p w14:paraId="7B326E6B" w14:textId="77777777" w:rsidR="004664F2" w:rsidRDefault="004664F2" w:rsidP="004664F2"/>
    <w:p w14:paraId="19891D47" w14:textId="53656AEE" w:rsidR="00621A7A" w:rsidRDefault="00621A7A" w:rsidP="00621A7A">
      <w:pPr>
        <w:rPr>
          <w:sz w:val="22"/>
        </w:rPr>
      </w:pPr>
      <w:r>
        <w:rPr>
          <w:b/>
        </w:rPr>
        <w:t>A.2</w:t>
      </w:r>
      <w:r w:rsidRPr="001C1509">
        <w:rPr>
          <w:b/>
        </w:rPr>
        <w:t>.</w:t>
      </w:r>
      <w:r w:rsidR="004664F2">
        <w:rPr>
          <w:b/>
        </w:rPr>
        <w:t>2</w:t>
      </w:r>
      <w:r>
        <w:t xml:space="preserve">  </w:t>
      </w:r>
      <w:r w:rsidRPr="000D7B9F">
        <w:rPr>
          <w:b/>
          <w:bCs/>
          <w:sz w:val="22"/>
        </w:rPr>
        <w:t xml:space="preserve">If </w:t>
      </w:r>
      <w:r w:rsidR="006934A9" w:rsidRPr="000D7B9F">
        <w:rPr>
          <w:b/>
          <w:bCs/>
          <w:sz w:val="22"/>
        </w:rPr>
        <w:t>the written do</w:t>
      </w:r>
      <w:r w:rsidR="0046566A" w:rsidRPr="000D7B9F">
        <w:rPr>
          <w:b/>
          <w:bCs/>
          <w:sz w:val="22"/>
        </w:rPr>
        <w:t>cumentation</w:t>
      </w:r>
      <w:r w:rsidR="006934A9" w:rsidRPr="000D7B9F">
        <w:rPr>
          <w:b/>
          <w:bCs/>
          <w:sz w:val="22"/>
        </w:rPr>
        <w:t xml:space="preserve"> requirement is waived for obtaining informed consent and the study information will</w:t>
      </w:r>
      <w:r w:rsidR="004664F2">
        <w:rPr>
          <w:b/>
          <w:bCs/>
          <w:sz w:val="22"/>
        </w:rPr>
        <w:t xml:space="preserve"> be</w:t>
      </w:r>
      <w:r w:rsidR="006934A9" w:rsidRPr="000D7B9F">
        <w:rPr>
          <w:b/>
          <w:bCs/>
          <w:sz w:val="22"/>
        </w:rPr>
        <w:t xml:space="preserve"> provided only through verbal consent, will the investigator offer to provide the participant with a written statement (i.e. Information Sheet) regarding the research?</w:t>
      </w:r>
    </w:p>
    <w:p w14:paraId="786F87C3" w14:textId="69B8447D" w:rsidR="006934A9" w:rsidRDefault="006934A9" w:rsidP="00621A7A">
      <w:pPr>
        <w:rPr>
          <w:sz w:val="22"/>
        </w:rPr>
      </w:pPr>
    </w:p>
    <w:p w14:paraId="5D286AF7" w14:textId="32F6BE22" w:rsidR="006934A9" w:rsidRDefault="006934A9" w:rsidP="00621A7A">
      <w:r>
        <w:rPr>
          <w:sz w:val="22"/>
        </w:rPr>
        <w:tab/>
        <w:t>If</w:t>
      </w:r>
      <w:r w:rsidRPr="000D7B9F">
        <w:rPr>
          <w:b/>
          <w:bCs/>
          <w:sz w:val="22"/>
        </w:rPr>
        <w:t xml:space="preserve"> </w:t>
      </w:r>
      <w:r w:rsidRPr="000961AF">
        <w:rPr>
          <w:b/>
          <w:bCs/>
          <w:szCs w:val="24"/>
        </w:rPr>
        <w:t>YES</w:t>
      </w:r>
      <w:r>
        <w:rPr>
          <w:sz w:val="22"/>
        </w:rPr>
        <w:t xml:space="preserve">, provide a copy of the </w:t>
      </w:r>
      <w:r w:rsidRPr="000961AF">
        <w:rPr>
          <w:b/>
          <w:bCs/>
          <w:color w:val="0070C0"/>
          <w:sz w:val="22"/>
        </w:rPr>
        <w:t>written statement</w:t>
      </w:r>
      <w:r w:rsidRPr="000961AF">
        <w:rPr>
          <w:color w:val="0070C0"/>
          <w:sz w:val="22"/>
        </w:rPr>
        <w:t xml:space="preserve"> </w:t>
      </w:r>
      <w:r>
        <w:rPr>
          <w:sz w:val="22"/>
        </w:rPr>
        <w:t>for IRB review.</w:t>
      </w:r>
    </w:p>
    <w:p w14:paraId="3958FBC4" w14:textId="15F32E8D" w:rsidR="0046566A" w:rsidRDefault="006934A9" w:rsidP="006934A9">
      <w:pPr>
        <w:ind w:left="720"/>
      </w:pPr>
      <w:r>
        <w:t>If</w:t>
      </w:r>
      <w:r w:rsidRPr="000D7B9F">
        <w:rPr>
          <w:b/>
          <w:bCs/>
        </w:rPr>
        <w:t xml:space="preserve"> NO</w:t>
      </w:r>
      <w:r>
        <w:t xml:space="preserve">, clarify if providing a copy of the </w:t>
      </w:r>
      <w:r w:rsidRPr="000D7B9F">
        <w:rPr>
          <w:b/>
          <w:bCs/>
          <w:color w:val="0070C0"/>
        </w:rPr>
        <w:t>consent or written statement</w:t>
      </w:r>
      <w:r w:rsidRPr="000D7B9F">
        <w:rPr>
          <w:color w:val="0070C0"/>
        </w:rPr>
        <w:t xml:space="preserve"> </w:t>
      </w:r>
      <w:r>
        <w:t xml:space="preserve">would potentially harm the participant if his/her identity is compromised.  </w:t>
      </w:r>
      <w:r w:rsidR="00AA5BA6">
        <w:t>How w</w:t>
      </w:r>
      <w:r>
        <w:t xml:space="preserve">ill the investigator document that the participant </w:t>
      </w:r>
      <w:r w:rsidR="0081171A">
        <w:t xml:space="preserve">accepts or </w:t>
      </w:r>
      <w:r>
        <w:t xml:space="preserve">refuses a copy of the </w:t>
      </w:r>
      <w:r w:rsidR="00AA5BA6">
        <w:t xml:space="preserve">study </w:t>
      </w:r>
      <w:r>
        <w:t>information sheet?</w:t>
      </w:r>
    </w:p>
    <w:p w14:paraId="0902D6EA" w14:textId="31038536" w:rsidR="0046566A" w:rsidRDefault="00000000" w:rsidP="000D7B9F">
      <w:pPr>
        <w:ind w:left="720"/>
      </w:pPr>
      <w:sdt>
        <w:sdtPr>
          <w:id w:val="-1711877254"/>
          <w:placeholder>
            <w:docPart w:val="204D414CD0CE405FA2EE69D14EF229B4"/>
          </w:placeholder>
          <w:showingPlcHdr/>
          <w15:color w:val="000000"/>
          <w:text/>
        </w:sdtPr>
        <w:sdtContent>
          <w:r w:rsidR="0046566A">
            <w:rPr>
              <w:rStyle w:val="Heading5Char"/>
            </w:rPr>
            <w:t>Click here to enter text</w:t>
          </w:r>
        </w:sdtContent>
      </w:sdt>
    </w:p>
    <w:p w14:paraId="02287012" w14:textId="2F0E9F28" w:rsidR="00621A7A" w:rsidRDefault="00621A7A" w:rsidP="00621A7A"/>
    <w:p w14:paraId="6460060E" w14:textId="6658F832" w:rsidR="00621A7A" w:rsidRDefault="00621A7A" w:rsidP="00621A7A">
      <w:proofErr w:type="gramStart"/>
      <w:r>
        <w:rPr>
          <w:b/>
        </w:rPr>
        <w:t>A.2.3</w:t>
      </w:r>
      <w:r>
        <w:t xml:space="preserve">  </w:t>
      </w:r>
      <w:r w:rsidR="0046566A" w:rsidRPr="000D7B9F">
        <w:rPr>
          <w:b/>
          <w:bCs/>
          <w:sz w:val="22"/>
        </w:rPr>
        <w:t>How</w:t>
      </w:r>
      <w:proofErr w:type="gramEnd"/>
      <w:r w:rsidR="0046566A" w:rsidRPr="000D7B9F">
        <w:rPr>
          <w:b/>
          <w:bCs/>
          <w:sz w:val="22"/>
        </w:rPr>
        <w:t xml:space="preserve"> will subjects contact the Principal Investigator if they have questions during and after completing the research study if consented verbally?</w:t>
      </w:r>
      <w:r w:rsidR="00991796">
        <w:rPr>
          <w:sz w:val="22"/>
        </w:rPr>
        <w:t xml:space="preserve"> </w:t>
      </w:r>
    </w:p>
    <w:p w14:paraId="127516D0" w14:textId="0E4F5F7D" w:rsidR="00B73C4D" w:rsidRDefault="00000000" w:rsidP="00C26878">
      <w:sdt>
        <w:sdtPr>
          <w:id w:val="1340280361"/>
          <w:placeholder>
            <w:docPart w:val="5A552637FA4546D28DF5431CC6655DEB"/>
          </w:placeholder>
          <w:showingPlcHdr/>
          <w15:color w:val="000000"/>
          <w:text/>
        </w:sdtPr>
        <w:sdtContent>
          <w:r w:rsidR="00621A7A">
            <w:rPr>
              <w:rStyle w:val="Heading5Char"/>
            </w:rPr>
            <w:t>Click here to enter text</w:t>
          </w:r>
        </w:sdtContent>
      </w:sdt>
    </w:p>
    <w:p w14:paraId="56AC15A6" w14:textId="34B8375D" w:rsidR="00B73C4D" w:rsidRDefault="00B73C4D" w:rsidP="00C26878"/>
    <w:p w14:paraId="62A18670" w14:textId="58469AF8" w:rsidR="00033C8B" w:rsidRDefault="00033C8B" w:rsidP="00033C8B">
      <w:pPr>
        <w:pStyle w:val="Heading2"/>
        <w:pBdr>
          <w:bottom w:val="threeDEngrave" w:sz="24" w:space="20" w:color="385623" w:themeColor="accent6" w:themeShade="80"/>
        </w:pBdr>
      </w:pPr>
    </w:p>
    <w:p w14:paraId="55ECC64E" w14:textId="33798352" w:rsidR="0095448A" w:rsidRDefault="0095448A" w:rsidP="00621A7A">
      <w:pPr>
        <w:pStyle w:val="Heading3"/>
        <w:rPr>
          <w:rFonts w:asciiTheme="minorHAnsi" w:hAnsiTheme="minorHAnsi"/>
          <w:sz w:val="32"/>
          <w:szCs w:val="32"/>
        </w:rPr>
      </w:pPr>
    </w:p>
    <w:p w14:paraId="2AD695DD" w14:textId="056EBE7A" w:rsidR="00562B2C" w:rsidRDefault="00997AE6" w:rsidP="00621A7A">
      <w:pPr>
        <w:pStyle w:val="Heading3"/>
        <w:rPr>
          <w:rFonts w:asciiTheme="minorHAnsi" w:hAnsiTheme="minorHAnsi"/>
          <w:sz w:val="32"/>
          <w:szCs w:val="32"/>
        </w:rPr>
      </w:pPr>
      <w:r>
        <w:rPr>
          <w:rFonts w:asciiTheme="minorHAnsi" w:hAnsiTheme="minorHAnsi"/>
          <w:sz w:val="32"/>
          <w:szCs w:val="32"/>
        </w:rPr>
        <w:t xml:space="preserve">Section A.3: </w:t>
      </w:r>
      <w:r w:rsidR="00621A7A">
        <w:rPr>
          <w:rFonts w:asciiTheme="minorHAnsi" w:hAnsiTheme="minorHAnsi"/>
          <w:sz w:val="32"/>
          <w:szCs w:val="32"/>
        </w:rPr>
        <w:t xml:space="preserve"> </w:t>
      </w:r>
      <w:r w:rsidR="00562B2C">
        <w:rPr>
          <w:rFonts w:asciiTheme="minorHAnsi" w:hAnsiTheme="minorHAnsi"/>
          <w:sz w:val="32"/>
          <w:szCs w:val="32"/>
        </w:rPr>
        <w:t>Electronic Consent, waiver of written documentation of Informed Consent</w:t>
      </w:r>
      <w:r w:rsidR="00621A7A">
        <w:rPr>
          <w:rFonts w:asciiTheme="minorHAnsi" w:hAnsiTheme="minorHAnsi"/>
          <w:sz w:val="32"/>
          <w:szCs w:val="32"/>
        </w:rPr>
        <w:t xml:space="preserve">  </w:t>
      </w:r>
    </w:p>
    <w:p w14:paraId="024A421B" w14:textId="77777777" w:rsidR="00527E1F" w:rsidRDefault="00527E1F" w:rsidP="00EC7768">
      <w:pPr>
        <w:rPr>
          <w:b/>
        </w:rPr>
      </w:pPr>
    </w:p>
    <w:p w14:paraId="0E988AE2" w14:textId="7B978ED8" w:rsidR="00EC7768" w:rsidRDefault="00EC7768" w:rsidP="00EC7768">
      <w:proofErr w:type="gramStart"/>
      <w:r>
        <w:rPr>
          <w:b/>
        </w:rPr>
        <w:t>A.3</w:t>
      </w:r>
      <w:r w:rsidRPr="001C1509">
        <w:rPr>
          <w:b/>
        </w:rPr>
        <w:t>.1</w:t>
      </w:r>
      <w:r>
        <w:t xml:space="preserve"> </w:t>
      </w:r>
      <w:r w:rsidRPr="00527E1F">
        <w:rPr>
          <w:b/>
        </w:rPr>
        <w:t xml:space="preserve"> </w:t>
      </w:r>
      <w:r w:rsidR="00997AE6" w:rsidRPr="00F9248D">
        <w:rPr>
          <w:b/>
          <w:sz w:val="22"/>
        </w:rPr>
        <w:t>Describe</w:t>
      </w:r>
      <w:proofErr w:type="gramEnd"/>
      <w:r w:rsidR="00997AE6" w:rsidRPr="00F9248D">
        <w:rPr>
          <w:b/>
          <w:sz w:val="22"/>
        </w:rPr>
        <w:t xml:space="preserve"> the process that will be used to</w:t>
      </w:r>
      <w:r w:rsidR="00F9248D" w:rsidRPr="00F9248D">
        <w:rPr>
          <w:b/>
          <w:sz w:val="22"/>
        </w:rPr>
        <w:t xml:space="preserve"> obtain </w:t>
      </w:r>
      <w:r w:rsidR="00DD4216">
        <w:rPr>
          <w:b/>
          <w:sz w:val="22"/>
        </w:rPr>
        <w:t>individual</w:t>
      </w:r>
      <w:r w:rsidR="00AA5BA6">
        <w:rPr>
          <w:b/>
          <w:sz w:val="22"/>
        </w:rPr>
        <w:t>s</w:t>
      </w:r>
      <w:r w:rsidR="00DD4216">
        <w:rPr>
          <w:b/>
          <w:sz w:val="22"/>
        </w:rPr>
        <w:t xml:space="preserve"> email</w:t>
      </w:r>
      <w:r w:rsidR="00AA5BA6">
        <w:rPr>
          <w:b/>
          <w:sz w:val="22"/>
        </w:rPr>
        <w:t>s</w:t>
      </w:r>
      <w:r w:rsidR="00DD4216">
        <w:rPr>
          <w:b/>
          <w:sz w:val="22"/>
        </w:rPr>
        <w:t xml:space="preserve"> to send </w:t>
      </w:r>
      <w:proofErr w:type="gramStart"/>
      <w:r w:rsidR="00AA5BA6">
        <w:rPr>
          <w:b/>
          <w:sz w:val="22"/>
        </w:rPr>
        <w:t xml:space="preserve">an </w:t>
      </w:r>
      <w:r w:rsidR="00DD4216">
        <w:rPr>
          <w:b/>
          <w:sz w:val="22"/>
        </w:rPr>
        <w:t>electronic</w:t>
      </w:r>
      <w:proofErr w:type="gramEnd"/>
      <w:r w:rsidR="00DD4216">
        <w:rPr>
          <w:b/>
          <w:sz w:val="22"/>
        </w:rPr>
        <w:t xml:space="preserve"> </w:t>
      </w:r>
      <w:r w:rsidR="00AA5BA6">
        <w:rPr>
          <w:b/>
          <w:sz w:val="22"/>
        </w:rPr>
        <w:t>consent</w:t>
      </w:r>
      <w:r w:rsidR="00AA5BA6" w:rsidRPr="00F9248D">
        <w:rPr>
          <w:b/>
          <w:sz w:val="22"/>
        </w:rPr>
        <w:t xml:space="preserve"> </w:t>
      </w:r>
      <w:r w:rsidR="00F9248D" w:rsidRPr="00F9248D">
        <w:rPr>
          <w:b/>
          <w:sz w:val="22"/>
        </w:rPr>
        <w:t>to participate in the research.</w:t>
      </w:r>
    </w:p>
    <w:p w14:paraId="0D14A8B7" w14:textId="77777777" w:rsidR="00EC7768" w:rsidRDefault="00000000" w:rsidP="00EC7768">
      <w:sdt>
        <w:sdtPr>
          <w:id w:val="292570446"/>
          <w:placeholder>
            <w:docPart w:val="6DB23A75AE754B5B99AF937696348C1A"/>
          </w:placeholder>
          <w:showingPlcHdr/>
          <w15:color w:val="000000"/>
          <w:text/>
        </w:sdtPr>
        <w:sdtContent>
          <w:r w:rsidR="00EC7768">
            <w:rPr>
              <w:rStyle w:val="Heading5Char"/>
            </w:rPr>
            <w:t>Click here to enter text</w:t>
          </w:r>
        </w:sdtContent>
      </w:sdt>
    </w:p>
    <w:p w14:paraId="6C993930" w14:textId="77777777" w:rsidR="00EC7768" w:rsidRDefault="00EC7768" w:rsidP="00EC7768"/>
    <w:p w14:paraId="4D33D5EE" w14:textId="6838B123" w:rsidR="00EC7768" w:rsidRDefault="00EC7768" w:rsidP="00EC7768">
      <w:r w:rsidRPr="00621A7A">
        <w:rPr>
          <w:b/>
        </w:rPr>
        <w:t>A.</w:t>
      </w:r>
      <w:r>
        <w:rPr>
          <w:b/>
        </w:rPr>
        <w:t>3</w:t>
      </w:r>
      <w:r w:rsidRPr="00621A7A">
        <w:rPr>
          <w:b/>
        </w:rPr>
        <w:t>.</w:t>
      </w:r>
      <w:r w:rsidRPr="00194531">
        <w:rPr>
          <w:b/>
          <w:szCs w:val="24"/>
        </w:rPr>
        <w:t>2</w:t>
      </w:r>
      <w:r w:rsidRPr="00654D1B">
        <w:rPr>
          <w:sz w:val="22"/>
        </w:rPr>
        <w:t xml:space="preserve">  </w:t>
      </w:r>
      <w:r>
        <w:rPr>
          <w:sz w:val="22"/>
        </w:rPr>
        <w:t xml:space="preserve"> </w:t>
      </w:r>
      <w:r w:rsidR="00F9248D" w:rsidRPr="00F9248D">
        <w:rPr>
          <w:b/>
          <w:sz w:val="22"/>
        </w:rPr>
        <w:t>If</w:t>
      </w:r>
      <w:r w:rsidR="00997AE6" w:rsidRPr="00F9248D">
        <w:rPr>
          <w:b/>
          <w:sz w:val="22"/>
        </w:rPr>
        <w:t xml:space="preserve"> administering consent</w:t>
      </w:r>
      <w:r w:rsidR="00F9248D" w:rsidRPr="00F9248D">
        <w:rPr>
          <w:b/>
          <w:sz w:val="22"/>
        </w:rPr>
        <w:t xml:space="preserve"> </w:t>
      </w:r>
      <w:r w:rsidR="00F9248D">
        <w:rPr>
          <w:b/>
          <w:sz w:val="22"/>
        </w:rPr>
        <w:t xml:space="preserve">remotely, </w:t>
      </w:r>
      <w:r w:rsidR="00F9248D" w:rsidRPr="00F9248D">
        <w:rPr>
          <w:b/>
          <w:sz w:val="22"/>
        </w:rPr>
        <w:t>describe how</w:t>
      </w:r>
      <w:r w:rsidR="00997AE6" w:rsidRPr="00F9248D">
        <w:rPr>
          <w:b/>
          <w:sz w:val="22"/>
        </w:rPr>
        <w:t xml:space="preserve"> </w:t>
      </w:r>
      <w:r w:rsidR="00F9248D" w:rsidRPr="00F9248D">
        <w:rPr>
          <w:b/>
          <w:sz w:val="22"/>
        </w:rPr>
        <w:t xml:space="preserve">a </w:t>
      </w:r>
      <w:r w:rsidR="00997AE6" w:rsidRPr="00F9248D">
        <w:rPr>
          <w:b/>
          <w:sz w:val="22"/>
        </w:rPr>
        <w:t xml:space="preserve">participant’s understanding </w:t>
      </w:r>
      <w:r w:rsidR="00F9248D" w:rsidRPr="00F9248D">
        <w:rPr>
          <w:b/>
          <w:sz w:val="22"/>
        </w:rPr>
        <w:t xml:space="preserve">about </w:t>
      </w:r>
      <w:r w:rsidR="00997AE6" w:rsidRPr="00F9248D">
        <w:rPr>
          <w:b/>
          <w:sz w:val="22"/>
        </w:rPr>
        <w:t>the proposed project</w:t>
      </w:r>
      <w:r w:rsidR="00F9248D" w:rsidRPr="00F9248D">
        <w:rPr>
          <w:b/>
          <w:sz w:val="22"/>
        </w:rPr>
        <w:t xml:space="preserve"> will be confirmed</w:t>
      </w:r>
      <w:r w:rsidR="00F9248D">
        <w:rPr>
          <w:b/>
          <w:sz w:val="22"/>
        </w:rPr>
        <w:t xml:space="preserve"> and how participants can reach the study team if they have questions throughout their participation in the study</w:t>
      </w:r>
      <w:r w:rsidR="00997AE6" w:rsidRPr="00F9248D">
        <w:rPr>
          <w:b/>
          <w:sz w:val="22"/>
        </w:rPr>
        <w:t>.</w:t>
      </w:r>
    </w:p>
    <w:p w14:paraId="58A2F017" w14:textId="0D4BBEE8" w:rsidR="00EC7768" w:rsidRDefault="00000000" w:rsidP="00EC7768">
      <w:sdt>
        <w:sdtPr>
          <w:id w:val="328344788"/>
          <w:placeholder>
            <w:docPart w:val="837C72C6A74A4031A12B38074FF12E91"/>
          </w:placeholder>
          <w:showingPlcHdr/>
          <w15:color w:val="000000"/>
          <w:text/>
        </w:sdtPr>
        <w:sdtContent>
          <w:r w:rsidR="00EC7768">
            <w:rPr>
              <w:rStyle w:val="Heading5Char"/>
            </w:rPr>
            <w:t>Click here to enter text</w:t>
          </w:r>
        </w:sdtContent>
      </w:sdt>
    </w:p>
    <w:p w14:paraId="2DE77717" w14:textId="23D078A9" w:rsidR="00997AE6" w:rsidRDefault="00997AE6" w:rsidP="00EC7768"/>
    <w:p w14:paraId="0FB1B3EE" w14:textId="3D3100DC" w:rsidR="00997AE6" w:rsidRPr="00DD4216" w:rsidRDefault="00997AE6" w:rsidP="00EC7768">
      <w:pPr>
        <w:rPr>
          <w:b/>
          <w:sz w:val="22"/>
        </w:rPr>
      </w:pPr>
      <w:r w:rsidRPr="00997AE6">
        <w:rPr>
          <w:b/>
        </w:rPr>
        <w:t>A.3.</w:t>
      </w:r>
      <w:r w:rsidRPr="000D7B9F">
        <w:rPr>
          <w:b/>
          <w:szCs w:val="24"/>
        </w:rPr>
        <w:t>3</w:t>
      </w:r>
      <w:r w:rsidRPr="00DD4216">
        <w:rPr>
          <w:b/>
          <w:sz w:val="22"/>
        </w:rPr>
        <w:t xml:space="preserve">   </w:t>
      </w:r>
      <w:r w:rsidR="00F9248D" w:rsidRPr="00DD4216">
        <w:rPr>
          <w:b/>
          <w:sz w:val="22"/>
        </w:rPr>
        <w:t xml:space="preserve">If an enrolled study participant chooses to withdraw from the study, what is the process for </w:t>
      </w:r>
      <w:r w:rsidR="00DD4216" w:rsidRPr="00DD4216">
        <w:rPr>
          <w:b/>
          <w:sz w:val="22"/>
        </w:rPr>
        <w:t xml:space="preserve">the participant to </w:t>
      </w:r>
      <w:r w:rsidR="00F9248D" w:rsidRPr="00DD4216">
        <w:rPr>
          <w:b/>
          <w:sz w:val="22"/>
        </w:rPr>
        <w:t>request their withdrawal</w:t>
      </w:r>
      <w:r w:rsidR="00DD4216" w:rsidRPr="00DD4216">
        <w:rPr>
          <w:b/>
          <w:sz w:val="22"/>
        </w:rPr>
        <w:t xml:space="preserve"> and documenting it in </w:t>
      </w:r>
      <w:r w:rsidR="00AA5BA6">
        <w:rPr>
          <w:b/>
          <w:sz w:val="22"/>
        </w:rPr>
        <w:t>the</w:t>
      </w:r>
      <w:r w:rsidR="00AA5BA6" w:rsidRPr="00DD4216">
        <w:rPr>
          <w:b/>
          <w:sz w:val="22"/>
        </w:rPr>
        <w:t xml:space="preserve"> </w:t>
      </w:r>
      <w:r w:rsidR="00DD4216" w:rsidRPr="00DD4216">
        <w:rPr>
          <w:b/>
          <w:sz w:val="22"/>
        </w:rPr>
        <w:t>study.</w:t>
      </w:r>
    </w:p>
    <w:p w14:paraId="67E5E9AA" w14:textId="2A21346A" w:rsidR="000D7B9F" w:rsidRPr="000D7B9F" w:rsidRDefault="00000000" w:rsidP="000D7B9F">
      <w:pPr>
        <w:pStyle w:val="Heading2"/>
        <w:pBdr>
          <w:bottom w:val="threeDEngrave" w:sz="24" w:space="20" w:color="385623" w:themeColor="accent6" w:themeShade="80"/>
        </w:pBdr>
      </w:pPr>
      <w:sdt>
        <w:sdtPr>
          <w:id w:val="1895618677"/>
          <w:placeholder>
            <w:docPart w:val="CA98622B532D48509D25D064696B89B5"/>
          </w:placeholder>
          <w:showingPlcHdr/>
          <w15:color w:val="000000"/>
          <w:text/>
        </w:sdtPr>
        <w:sdtContent>
          <w:r w:rsidR="00997AE6">
            <w:rPr>
              <w:rStyle w:val="Heading5Char"/>
            </w:rPr>
            <w:t>Click here to enter text</w:t>
          </w:r>
        </w:sdtContent>
      </w:sdt>
    </w:p>
    <w:p w14:paraId="144921FB" w14:textId="77777777" w:rsidR="00D85C91" w:rsidRPr="001A7C74" w:rsidRDefault="00D85C91" w:rsidP="00282841">
      <w:pPr>
        <w:rPr>
          <w:sz w:val="22"/>
        </w:rPr>
      </w:pPr>
    </w:p>
    <w:p w14:paraId="48AAFD0E" w14:textId="6F92FC02" w:rsidR="00997AE6" w:rsidRDefault="00997AE6" w:rsidP="00997AE6">
      <w:pPr>
        <w:pStyle w:val="Heading3"/>
        <w:rPr>
          <w:rFonts w:asciiTheme="minorHAnsi" w:hAnsiTheme="minorHAnsi"/>
          <w:sz w:val="32"/>
          <w:szCs w:val="32"/>
        </w:rPr>
      </w:pPr>
      <w:r>
        <w:rPr>
          <w:rFonts w:asciiTheme="minorHAnsi" w:hAnsiTheme="minorHAnsi"/>
          <w:sz w:val="32"/>
          <w:szCs w:val="32"/>
        </w:rPr>
        <w:t xml:space="preserve">Section </w:t>
      </w:r>
      <w:r w:rsidR="009833B2">
        <w:rPr>
          <w:rFonts w:asciiTheme="minorHAnsi" w:hAnsiTheme="minorHAnsi"/>
          <w:sz w:val="32"/>
          <w:szCs w:val="32"/>
        </w:rPr>
        <w:t>B</w:t>
      </w:r>
      <w:r>
        <w:rPr>
          <w:rFonts w:asciiTheme="minorHAnsi" w:hAnsiTheme="minorHAnsi"/>
          <w:sz w:val="32"/>
          <w:szCs w:val="32"/>
        </w:rPr>
        <w:t xml:space="preserve">:   </w:t>
      </w:r>
      <w:r w:rsidR="006934A9">
        <w:rPr>
          <w:rFonts w:asciiTheme="minorHAnsi" w:hAnsiTheme="minorHAnsi"/>
          <w:sz w:val="32"/>
          <w:szCs w:val="32"/>
        </w:rPr>
        <w:t xml:space="preserve">Full </w:t>
      </w:r>
      <w:r>
        <w:rPr>
          <w:rFonts w:asciiTheme="minorHAnsi" w:hAnsiTheme="minorHAnsi"/>
          <w:sz w:val="32"/>
          <w:szCs w:val="32"/>
        </w:rPr>
        <w:t>Waiver or Alteration of Informed Consent</w:t>
      </w:r>
    </w:p>
    <w:p w14:paraId="644348C3" w14:textId="044B5B94" w:rsidR="00997AE6" w:rsidRDefault="00997AE6" w:rsidP="00997AE6"/>
    <w:p w14:paraId="127DE5DF" w14:textId="3FDC7E3C" w:rsidR="00997AE6" w:rsidRDefault="009833B2" w:rsidP="00997AE6">
      <w:proofErr w:type="gramStart"/>
      <w:r>
        <w:rPr>
          <w:b/>
        </w:rPr>
        <w:t>B</w:t>
      </w:r>
      <w:r w:rsidR="00997AE6" w:rsidRPr="001C1509">
        <w:rPr>
          <w:b/>
        </w:rPr>
        <w:t>.1</w:t>
      </w:r>
      <w:r w:rsidR="00997AE6">
        <w:t xml:space="preserve"> </w:t>
      </w:r>
      <w:r w:rsidR="00997AE6" w:rsidRPr="00527E1F">
        <w:rPr>
          <w:b/>
        </w:rPr>
        <w:t xml:space="preserve"> </w:t>
      </w:r>
      <w:r w:rsidR="00997AE6" w:rsidRPr="00527E1F">
        <w:rPr>
          <w:b/>
          <w:sz w:val="22"/>
        </w:rPr>
        <w:t>If</w:t>
      </w:r>
      <w:proofErr w:type="gramEnd"/>
      <w:r w:rsidR="00997AE6" w:rsidRPr="00527E1F">
        <w:rPr>
          <w:b/>
          <w:sz w:val="22"/>
        </w:rPr>
        <w:t xml:space="preserve"> you are requesting a </w:t>
      </w:r>
      <w:r w:rsidR="0046566A">
        <w:rPr>
          <w:b/>
          <w:sz w:val="22"/>
        </w:rPr>
        <w:t xml:space="preserve">full </w:t>
      </w:r>
      <w:r w:rsidR="00997AE6" w:rsidRPr="00527E1F">
        <w:rPr>
          <w:b/>
          <w:sz w:val="22"/>
        </w:rPr>
        <w:t xml:space="preserve">waiver of informed consent, explain why a waiver would not adversely </w:t>
      </w:r>
      <w:proofErr w:type="gramStart"/>
      <w:r w:rsidR="00997AE6" w:rsidRPr="00527E1F">
        <w:rPr>
          <w:b/>
          <w:sz w:val="22"/>
        </w:rPr>
        <w:t>impact</w:t>
      </w:r>
      <w:proofErr w:type="gramEnd"/>
      <w:r w:rsidR="00997AE6" w:rsidRPr="00527E1F">
        <w:rPr>
          <w:b/>
          <w:sz w:val="22"/>
        </w:rPr>
        <w:t xml:space="preserve"> the subjects (i.e., recognizing the right</w:t>
      </w:r>
      <w:r w:rsidR="00997AE6">
        <w:rPr>
          <w:b/>
          <w:sz w:val="22"/>
        </w:rPr>
        <w:t>s</w:t>
      </w:r>
      <w:r w:rsidR="00997AE6" w:rsidRPr="00527E1F">
        <w:rPr>
          <w:b/>
          <w:sz w:val="22"/>
        </w:rPr>
        <w:t xml:space="preserve"> of individuals to determine </w:t>
      </w:r>
      <w:proofErr w:type="gramStart"/>
      <w:r w:rsidR="00997AE6" w:rsidRPr="00527E1F">
        <w:rPr>
          <w:b/>
          <w:sz w:val="22"/>
        </w:rPr>
        <w:t>whether or not</w:t>
      </w:r>
      <w:proofErr w:type="gramEnd"/>
      <w:r w:rsidR="00997AE6" w:rsidRPr="00527E1F">
        <w:rPr>
          <w:b/>
          <w:sz w:val="22"/>
        </w:rPr>
        <w:t xml:space="preserve"> to participate in research).</w:t>
      </w:r>
    </w:p>
    <w:p w14:paraId="02E863A6" w14:textId="77777777" w:rsidR="00997AE6" w:rsidRDefault="00000000" w:rsidP="00997AE6">
      <w:sdt>
        <w:sdtPr>
          <w:id w:val="-1100869470"/>
          <w:placeholder>
            <w:docPart w:val="8F1D793589A44F9CB124ABBAFB1F22FD"/>
          </w:placeholder>
          <w:showingPlcHdr/>
          <w15:color w:val="000000"/>
          <w:text/>
        </w:sdtPr>
        <w:sdtContent>
          <w:r w:rsidR="00997AE6">
            <w:rPr>
              <w:rStyle w:val="Heading5Char"/>
            </w:rPr>
            <w:t>Click here to enter text</w:t>
          </w:r>
        </w:sdtContent>
      </w:sdt>
    </w:p>
    <w:p w14:paraId="28437D4C" w14:textId="77777777" w:rsidR="00997AE6" w:rsidRDefault="00997AE6" w:rsidP="00997AE6"/>
    <w:p w14:paraId="402A839C" w14:textId="767EA5A5" w:rsidR="00997AE6" w:rsidRDefault="009833B2" w:rsidP="00997AE6">
      <w:r>
        <w:rPr>
          <w:b/>
        </w:rPr>
        <w:t>B</w:t>
      </w:r>
      <w:r w:rsidR="00997AE6" w:rsidRPr="00621A7A">
        <w:rPr>
          <w:b/>
        </w:rPr>
        <w:t>.</w:t>
      </w:r>
      <w:r w:rsidR="00997AE6" w:rsidRPr="00194531">
        <w:rPr>
          <w:b/>
          <w:szCs w:val="24"/>
        </w:rPr>
        <w:t>2</w:t>
      </w:r>
      <w:r w:rsidR="00997AE6" w:rsidRPr="00654D1B">
        <w:rPr>
          <w:sz w:val="22"/>
        </w:rPr>
        <w:t xml:space="preserve">  </w:t>
      </w:r>
      <w:r w:rsidR="00997AE6">
        <w:rPr>
          <w:sz w:val="22"/>
        </w:rPr>
        <w:t xml:space="preserve"> </w:t>
      </w:r>
      <w:r w:rsidR="00997AE6" w:rsidRPr="00527E1F">
        <w:rPr>
          <w:b/>
          <w:sz w:val="22"/>
        </w:rPr>
        <w:t xml:space="preserve">Breach of confidentiality is frequently </w:t>
      </w:r>
      <w:r w:rsidR="00AA5BA6">
        <w:rPr>
          <w:b/>
          <w:sz w:val="22"/>
        </w:rPr>
        <w:t>a</w:t>
      </w:r>
      <w:r w:rsidR="00997AE6" w:rsidRPr="00527E1F">
        <w:rPr>
          <w:b/>
          <w:sz w:val="22"/>
        </w:rPr>
        <w:t xml:space="preserve"> risk for research involving a waiver request.   Describe the protections that will be in place to protect subject confidentiality.</w:t>
      </w:r>
    </w:p>
    <w:p w14:paraId="3A07CE97" w14:textId="77777777" w:rsidR="00997AE6" w:rsidRDefault="00000000" w:rsidP="00997AE6">
      <w:sdt>
        <w:sdtPr>
          <w:id w:val="1434866510"/>
          <w:placeholder>
            <w:docPart w:val="9358126A4B1146B79FE5F4F078AB9A25"/>
          </w:placeholder>
          <w:showingPlcHdr/>
          <w15:color w:val="000000"/>
          <w:text/>
        </w:sdtPr>
        <w:sdtContent>
          <w:r w:rsidR="00997AE6">
            <w:rPr>
              <w:rStyle w:val="Heading5Char"/>
            </w:rPr>
            <w:t>Click here to enter text</w:t>
          </w:r>
        </w:sdtContent>
      </w:sdt>
    </w:p>
    <w:p w14:paraId="68D591CA" w14:textId="77777777" w:rsidR="00997AE6" w:rsidRDefault="00997AE6" w:rsidP="00997AE6">
      <w:pPr>
        <w:pStyle w:val="Heading2"/>
        <w:pBdr>
          <w:bottom w:val="threeDEngrave" w:sz="24" w:space="20" w:color="385623" w:themeColor="accent6" w:themeShade="80"/>
        </w:pBdr>
      </w:pPr>
    </w:p>
    <w:p w14:paraId="581938EC" w14:textId="77777777" w:rsidR="00997AE6" w:rsidRPr="00997AE6" w:rsidRDefault="00997AE6" w:rsidP="00997AE6"/>
    <w:p w14:paraId="54A96676" w14:textId="5F481093" w:rsidR="00FE2DD4" w:rsidRPr="00FE2DD4" w:rsidRDefault="00991796" w:rsidP="00FE2DD4">
      <w:pPr>
        <w:pStyle w:val="Heading3"/>
        <w:rPr>
          <w:rFonts w:asciiTheme="minorHAnsi" w:hAnsiTheme="minorHAnsi"/>
          <w:sz w:val="32"/>
          <w:szCs w:val="32"/>
        </w:rPr>
      </w:pPr>
      <w:r>
        <w:rPr>
          <w:rFonts w:asciiTheme="minorHAnsi" w:hAnsiTheme="minorHAnsi"/>
          <w:sz w:val="32"/>
          <w:szCs w:val="32"/>
        </w:rPr>
        <w:t xml:space="preserve">Section </w:t>
      </w:r>
      <w:r w:rsidR="009833B2">
        <w:rPr>
          <w:rFonts w:asciiTheme="minorHAnsi" w:hAnsiTheme="minorHAnsi"/>
          <w:sz w:val="32"/>
          <w:szCs w:val="32"/>
        </w:rPr>
        <w:t>C</w:t>
      </w:r>
      <w:r>
        <w:rPr>
          <w:rFonts w:asciiTheme="minorHAnsi" w:hAnsiTheme="minorHAnsi"/>
          <w:sz w:val="32"/>
          <w:szCs w:val="32"/>
        </w:rPr>
        <w:t>:</w:t>
      </w:r>
      <w:r w:rsidR="00621A7A">
        <w:rPr>
          <w:rFonts w:asciiTheme="minorHAnsi" w:hAnsiTheme="minorHAnsi"/>
          <w:sz w:val="32"/>
          <w:szCs w:val="32"/>
        </w:rPr>
        <w:t xml:space="preserve">   </w:t>
      </w:r>
      <w:r w:rsidR="004B0FB9">
        <w:rPr>
          <w:rFonts w:asciiTheme="minorHAnsi" w:hAnsiTheme="minorHAnsi"/>
          <w:sz w:val="32"/>
          <w:szCs w:val="32"/>
        </w:rPr>
        <w:t>Verbal Assent</w:t>
      </w:r>
    </w:p>
    <w:p w14:paraId="174480E0" w14:textId="1A51BD3D" w:rsidR="00334E2B" w:rsidRDefault="00334E2B" w:rsidP="00334E2B">
      <w:pPr>
        <w:rPr>
          <w:b/>
        </w:rPr>
      </w:pPr>
    </w:p>
    <w:p w14:paraId="4E275EF3" w14:textId="7E73F0C1" w:rsidR="00334E2B" w:rsidRPr="00E9638E" w:rsidRDefault="009833B2" w:rsidP="00334E2B">
      <w:pPr>
        <w:rPr>
          <w:b/>
        </w:rPr>
      </w:pPr>
      <w:proofErr w:type="gramStart"/>
      <w:r>
        <w:rPr>
          <w:b/>
        </w:rPr>
        <w:t>C</w:t>
      </w:r>
      <w:r w:rsidR="00334E2B" w:rsidRPr="001C1509">
        <w:rPr>
          <w:b/>
        </w:rPr>
        <w:t>.1</w:t>
      </w:r>
      <w:r w:rsidR="00334E2B">
        <w:t xml:space="preserve">  </w:t>
      </w:r>
      <w:r w:rsidR="00334E2B" w:rsidRPr="00E9638E">
        <w:rPr>
          <w:b/>
          <w:sz w:val="22"/>
        </w:rPr>
        <w:t>If</w:t>
      </w:r>
      <w:proofErr w:type="gramEnd"/>
      <w:r w:rsidR="00334E2B" w:rsidRPr="00E9638E">
        <w:rPr>
          <w:b/>
          <w:sz w:val="22"/>
        </w:rPr>
        <w:t xml:space="preserve"> </w:t>
      </w:r>
      <w:r w:rsidR="00600279">
        <w:rPr>
          <w:b/>
          <w:sz w:val="22"/>
        </w:rPr>
        <w:t>a verbal assent procedure is requested for conducting research with children</w:t>
      </w:r>
      <w:r w:rsidR="00753315">
        <w:rPr>
          <w:b/>
          <w:sz w:val="22"/>
        </w:rPr>
        <w:t>, for example</w:t>
      </w:r>
      <w:r w:rsidR="00600279">
        <w:rPr>
          <w:b/>
          <w:sz w:val="22"/>
        </w:rPr>
        <w:t xml:space="preserve"> in an elementary school classroom</w:t>
      </w:r>
      <w:r w:rsidR="00753315">
        <w:rPr>
          <w:b/>
          <w:sz w:val="22"/>
        </w:rPr>
        <w:t xml:space="preserve"> setting, </w:t>
      </w:r>
      <w:r w:rsidR="00600279">
        <w:rPr>
          <w:b/>
          <w:sz w:val="22"/>
        </w:rPr>
        <w:t xml:space="preserve">explain how the research will be introduced to </w:t>
      </w:r>
      <w:proofErr w:type="gramStart"/>
      <w:r w:rsidR="00600279">
        <w:rPr>
          <w:b/>
          <w:sz w:val="22"/>
        </w:rPr>
        <w:t>the potential</w:t>
      </w:r>
      <w:proofErr w:type="gramEnd"/>
      <w:r w:rsidR="00600279">
        <w:rPr>
          <w:b/>
          <w:sz w:val="22"/>
        </w:rPr>
        <w:t xml:space="preserve"> participants</w:t>
      </w:r>
      <w:r w:rsidR="00753315">
        <w:rPr>
          <w:b/>
          <w:sz w:val="22"/>
        </w:rPr>
        <w:t xml:space="preserve"> and how parental permission will be managed?</w:t>
      </w:r>
    </w:p>
    <w:p w14:paraId="57726F0F" w14:textId="77777777" w:rsidR="00334E2B" w:rsidRDefault="00000000" w:rsidP="00334E2B">
      <w:sdt>
        <w:sdtPr>
          <w:id w:val="-989554587"/>
          <w:placeholder>
            <w:docPart w:val="BBBC4395701046E49C26A3D67A12462B"/>
          </w:placeholder>
          <w:showingPlcHdr/>
          <w15:color w:val="000000"/>
          <w:text/>
        </w:sdtPr>
        <w:sdtContent>
          <w:r w:rsidR="00334E2B">
            <w:rPr>
              <w:rStyle w:val="Heading5Char"/>
            </w:rPr>
            <w:t>Click here to enter text</w:t>
          </w:r>
        </w:sdtContent>
      </w:sdt>
    </w:p>
    <w:p w14:paraId="5C1B8A09" w14:textId="77777777" w:rsidR="00334E2B" w:rsidRDefault="00334E2B" w:rsidP="00334E2B"/>
    <w:p w14:paraId="278B5137" w14:textId="3DBB2D26" w:rsidR="00334E2B" w:rsidRPr="001A7C74" w:rsidRDefault="009833B2" w:rsidP="00334E2B">
      <w:pPr>
        <w:rPr>
          <w:sz w:val="22"/>
        </w:rPr>
      </w:pPr>
      <w:r>
        <w:rPr>
          <w:b/>
          <w:bCs/>
        </w:rPr>
        <w:t>C</w:t>
      </w:r>
      <w:r w:rsidR="00334E2B" w:rsidRPr="19BF5425">
        <w:rPr>
          <w:b/>
          <w:bCs/>
        </w:rPr>
        <w:t>.2</w:t>
      </w:r>
      <w:r w:rsidR="00334E2B">
        <w:t xml:space="preserve">   </w:t>
      </w:r>
      <w:r w:rsidR="00600279" w:rsidRPr="000D7B9F">
        <w:rPr>
          <w:b/>
          <w:bCs/>
          <w:sz w:val="22"/>
        </w:rPr>
        <w:t xml:space="preserve">If the written documentation requirement is waived for obtaining </w:t>
      </w:r>
      <w:r w:rsidR="00600279">
        <w:rPr>
          <w:b/>
          <w:bCs/>
          <w:sz w:val="22"/>
        </w:rPr>
        <w:t>assent</w:t>
      </w:r>
      <w:r w:rsidR="00600279" w:rsidRPr="000D7B9F">
        <w:rPr>
          <w:b/>
          <w:bCs/>
          <w:sz w:val="22"/>
        </w:rPr>
        <w:t xml:space="preserve"> and the </w:t>
      </w:r>
      <w:r w:rsidR="00753315">
        <w:rPr>
          <w:b/>
          <w:bCs/>
          <w:sz w:val="22"/>
        </w:rPr>
        <w:t>research study</w:t>
      </w:r>
      <w:r w:rsidR="00600279" w:rsidRPr="000D7B9F">
        <w:rPr>
          <w:b/>
          <w:bCs/>
          <w:sz w:val="22"/>
        </w:rPr>
        <w:t xml:space="preserve"> will</w:t>
      </w:r>
      <w:r w:rsidR="00600279">
        <w:rPr>
          <w:b/>
          <w:bCs/>
          <w:sz w:val="22"/>
        </w:rPr>
        <w:t xml:space="preserve"> be</w:t>
      </w:r>
      <w:r w:rsidR="00753315">
        <w:rPr>
          <w:b/>
          <w:bCs/>
          <w:sz w:val="22"/>
        </w:rPr>
        <w:t xml:space="preserve"> introduced</w:t>
      </w:r>
      <w:r w:rsidR="00600279" w:rsidRPr="000D7B9F">
        <w:rPr>
          <w:b/>
          <w:bCs/>
          <w:sz w:val="22"/>
        </w:rPr>
        <w:t xml:space="preserve"> </w:t>
      </w:r>
      <w:r w:rsidR="00753315">
        <w:rPr>
          <w:b/>
          <w:bCs/>
          <w:sz w:val="22"/>
        </w:rPr>
        <w:t>verbally</w:t>
      </w:r>
      <w:r w:rsidR="002B2A66">
        <w:rPr>
          <w:b/>
          <w:bCs/>
          <w:sz w:val="22"/>
        </w:rPr>
        <w:t xml:space="preserve"> to a child or group of children</w:t>
      </w:r>
      <w:r w:rsidR="00600279" w:rsidRPr="000D7B9F">
        <w:rPr>
          <w:b/>
          <w:bCs/>
          <w:sz w:val="22"/>
        </w:rPr>
        <w:t xml:space="preserve">, </w:t>
      </w:r>
      <w:r w:rsidR="00600279">
        <w:rPr>
          <w:b/>
          <w:bCs/>
          <w:sz w:val="22"/>
        </w:rPr>
        <w:t>how will</w:t>
      </w:r>
      <w:r w:rsidR="00600279" w:rsidRPr="000D7B9F">
        <w:rPr>
          <w:b/>
          <w:bCs/>
          <w:sz w:val="22"/>
        </w:rPr>
        <w:t xml:space="preserve"> the investigator </w:t>
      </w:r>
      <w:r w:rsidR="00753315">
        <w:rPr>
          <w:b/>
          <w:bCs/>
          <w:sz w:val="22"/>
        </w:rPr>
        <w:t>provide opportunities for a child to express their willingness or unwillingness to participate?</w:t>
      </w:r>
      <w:r w:rsidR="00600279">
        <w:rPr>
          <w:b/>
          <w:bCs/>
          <w:sz w:val="22"/>
        </w:rPr>
        <w:t xml:space="preserve"> </w:t>
      </w:r>
    </w:p>
    <w:p w14:paraId="26B76B92" w14:textId="7300EBC7" w:rsidR="00334E2B" w:rsidRDefault="00000000" w:rsidP="00334E2B">
      <w:sdt>
        <w:sdtPr>
          <w:id w:val="188574136"/>
          <w:placeholder>
            <w:docPart w:val="9C8F166E644A44759030E36CB733D1E3"/>
          </w:placeholder>
          <w:showingPlcHdr/>
          <w15:color w:val="000000"/>
          <w:text/>
        </w:sdtPr>
        <w:sdtContent>
          <w:r w:rsidR="00E9638E">
            <w:rPr>
              <w:rStyle w:val="Heading5Char"/>
            </w:rPr>
            <w:t>Click here to enter text</w:t>
          </w:r>
        </w:sdtContent>
      </w:sdt>
    </w:p>
    <w:p w14:paraId="05621361" w14:textId="77777777" w:rsidR="00E9638E" w:rsidRDefault="00E9638E" w:rsidP="00334E2B"/>
    <w:p w14:paraId="4D89AA29" w14:textId="07134D2E" w:rsidR="002B2A66" w:rsidRPr="00E9638E" w:rsidRDefault="002B2A66" w:rsidP="00334E2B">
      <w:pPr>
        <w:rPr>
          <w:b/>
          <w:sz w:val="22"/>
        </w:rPr>
      </w:pPr>
      <w:proofErr w:type="gramStart"/>
      <w:r>
        <w:rPr>
          <w:b/>
        </w:rPr>
        <w:t>C.3  If</w:t>
      </w:r>
      <w:proofErr w:type="gramEnd"/>
      <w:r>
        <w:rPr>
          <w:b/>
        </w:rPr>
        <w:t xml:space="preserve"> a child expresses an unwillingness to participate in the proposed research, what alternative activities will be provided to the child while the research interventions are being conducted?</w:t>
      </w:r>
    </w:p>
    <w:p w14:paraId="062D43AD" w14:textId="00965A94" w:rsidR="002B2A66" w:rsidRDefault="00000000" w:rsidP="00334E2B">
      <w:sdt>
        <w:sdtPr>
          <w:id w:val="-1487162992"/>
          <w:placeholder>
            <w:docPart w:val="2DDA3A4092DF41B6ADED7C515EB6B12D"/>
          </w:placeholder>
          <w:showingPlcHdr/>
          <w15:color w:val="000000"/>
          <w:text/>
        </w:sdtPr>
        <w:sdtContent>
          <w:r w:rsidR="002B2A66">
            <w:rPr>
              <w:rStyle w:val="Heading5Char"/>
            </w:rPr>
            <w:t>Click here to enter text</w:t>
          </w:r>
        </w:sdtContent>
      </w:sdt>
      <w:r w:rsidR="002B2A66" w:rsidDel="00753315">
        <w:t xml:space="preserve"> </w:t>
      </w:r>
    </w:p>
    <w:p w14:paraId="44EA1019" w14:textId="77777777" w:rsidR="00334E2B" w:rsidRDefault="00334E2B" w:rsidP="00334E2B"/>
    <w:p w14:paraId="54F3A458" w14:textId="5E4589A6" w:rsidR="004B0FB9" w:rsidRPr="00FE2DD4" w:rsidRDefault="004B0FB9" w:rsidP="004B0FB9">
      <w:pPr>
        <w:pStyle w:val="Heading3"/>
        <w:rPr>
          <w:rFonts w:asciiTheme="minorHAnsi" w:hAnsiTheme="minorHAnsi"/>
          <w:sz w:val="32"/>
          <w:szCs w:val="32"/>
        </w:rPr>
      </w:pPr>
      <w:r>
        <w:rPr>
          <w:rFonts w:asciiTheme="minorHAnsi" w:hAnsiTheme="minorHAnsi"/>
          <w:sz w:val="32"/>
          <w:szCs w:val="32"/>
        </w:rPr>
        <w:t xml:space="preserve">Section </w:t>
      </w:r>
      <w:r w:rsidR="002B2A66">
        <w:rPr>
          <w:rFonts w:asciiTheme="minorHAnsi" w:hAnsiTheme="minorHAnsi"/>
          <w:sz w:val="32"/>
          <w:szCs w:val="32"/>
        </w:rPr>
        <w:t>D</w:t>
      </w:r>
      <w:r>
        <w:rPr>
          <w:rFonts w:asciiTheme="minorHAnsi" w:hAnsiTheme="minorHAnsi"/>
          <w:sz w:val="32"/>
          <w:szCs w:val="32"/>
        </w:rPr>
        <w:t>:   Full Waiver of Assent</w:t>
      </w:r>
    </w:p>
    <w:p w14:paraId="21F4AD78" w14:textId="77777777" w:rsidR="004B0FB9" w:rsidRDefault="004B0FB9" w:rsidP="004B0FB9">
      <w:pPr>
        <w:rPr>
          <w:b/>
        </w:rPr>
      </w:pPr>
    </w:p>
    <w:p w14:paraId="42AFA4D8" w14:textId="012CDBD8" w:rsidR="004B0FB9" w:rsidRPr="00E9638E" w:rsidRDefault="002B2A66" w:rsidP="004B0FB9">
      <w:pPr>
        <w:rPr>
          <w:b/>
        </w:rPr>
      </w:pPr>
      <w:proofErr w:type="gramStart"/>
      <w:r>
        <w:rPr>
          <w:b/>
        </w:rPr>
        <w:lastRenderedPageBreak/>
        <w:t>D</w:t>
      </w:r>
      <w:r w:rsidR="004B0FB9" w:rsidRPr="001C1509">
        <w:rPr>
          <w:b/>
        </w:rPr>
        <w:t>.1</w:t>
      </w:r>
      <w:r w:rsidR="004B0FB9">
        <w:t xml:space="preserve">  </w:t>
      </w:r>
      <w:r w:rsidR="004B0FB9" w:rsidRPr="00E9638E">
        <w:rPr>
          <w:b/>
          <w:sz w:val="22"/>
        </w:rPr>
        <w:t>If</w:t>
      </w:r>
      <w:proofErr w:type="gramEnd"/>
      <w:r w:rsidR="004B0FB9" w:rsidRPr="00E9638E">
        <w:rPr>
          <w:b/>
          <w:sz w:val="22"/>
        </w:rPr>
        <w:t xml:space="preserve"> a </w:t>
      </w:r>
      <w:r w:rsidR="00753315">
        <w:rPr>
          <w:b/>
          <w:sz w:val="22"/>
        </w:rPr>
        <w:t xml:space="preserve">full </w:t>
      </w:r>
      <w:r w:rsidR="004B0FB9" w:rsidRPr="00E9638E">
        <w:rPr>
          <w:b/>
          <w:sz w:val="22"/>
        </w:rPr>
        <w:t>waiver of assent</w:t>
      </w:r>
      <w:r>
        <w:rPr>
          <w:b/>
          <w:sz w:val="22"/>
        </w:rPr>
        <w:t xml:space="preserve"> is requested</w:t>
      </w:r>
      <w:r w:rsidR="004B0FB9" w:rsidRPr="00E9638E">
        <w:rPr>
          <w:b/>
          <w:sz w:val="22"/>
        </w:rPr>
        <w:t xml:space="preserve">, provide the justification and the circumstances for not obtaining </w:t>
      </w:r>
      <w:r w:rsidR="00753315">
        <w:rPr>
          <w:b/>
          <w:sz w:val="22"/>
        </w:rPr>
        <w:t xml:space="preserve">a form of </w:t>
      </w:r>
      <w:r w:rsidR="004B0FB9" w:rsidRPr="00E9638E">
        <w:rPr>
          <w:b/>
          <w:sz w:val="22"/>
        </w:rPr>
        <w:t>assent.</w:t>
      </w:r>
    </w:p>
    <w:p w14:paraId="6753BA8C" w14:textId="77777777" w:rsidR="004B0FB9" w:rsidRDefault="00000000" w:rsidP="004B0FB9">
      <w:sdt>
        <w:sdtPr>
          <w:id w:val="-1724983169"/>
          <w:placeholder>
            <w:docPart w:val="A5D21DDA137D4747AA73FBCF2F600E31"/>
          </w:placeholder>
          <w:showingPlcHdr/>
          <w15:color w:val="000000"/>
          <w:text/>
        </w:sdtPr>
        <w:sdtContent>
          <w:r w:rsidR="004B0FB9">
            <w:rPr>
              <w:rStyle w:val="Heading5Char"/>
            </w:rPr>
            <w:t>Click here to enter text</w:t>
          </w:r>
        </w:sdtContent>
      </w:sdt>
    </w:p>
    <w:p w14:paraId="12288306" w14:textId="77777777" w:rsidR="004B0FB9" w:rsidRDefault="004B0FB9" w:rsidP="004B0FB9"/>
    <w:p w14:paraId="373741D1" w14:textId="27594F7D" w:rsidR="004B0FB9" w:rsidRPr="001A7C74" w:rsidRDefault="002B2A66" w:rsidP="004B0FB9">
      <w:pPr>
        <w:rPr>
          <w:sz w:val="22"/>
        </w:rPr>
      </w:pPr>
      <w:r>
        <w:rPr>
          <w:b/>
          <w:bCs/>
        </w:rPr>
        <w:t>D</w:t>
      </w:r>
      <w:r w:rsidR="004B0FB9" w:rsidRPr="19BF5425">
        <w:rPr>
          <w:b/>
          <w:bCs/>
        </w:rPr>
        <w:t>.2</w:t>
      </w:r>
      <w:r w:rsidR="004B0FB9">
        <w:t xml:space="preserve">   </w:t>
      </w:r>
      <w:r w:rsidR="004B0FB9" w:rsidRPr="00E9638E">
        <w:rPr>
          <w:b/>
          <w:sz w:val="22"/>
        </w:rPr>
        <w:t xml:space="preserve">Does the capability of some, or all, of the </w:t>
      </w:r>
      <w:r w:rsidR="004B0FB9">
        <w:rPr>
          <w:b/>
          <w:sz w:val="22"/>
        </w:rPr>
        <w:t>proposed study participants (i.e.</w:t>
      </w:r>
      <w:r w:rsidR="004B0FB9" w:rsidRPr="00E9638E">
        <w:rPr>
          <w:b/>
          <w:sz w:val="22"/>
        </w:rPr>
        <w:t>,</w:t>
      </w:r>
      <w:r w:rsidR="004B0FB9">
        <w:rPr>
          <w:b/>
          <w:sz w:val="22"/>
        </w:rPr>
        <w:t xml:space="preserve"> young children)</w:t>
      </w:r>
      <w:r w:rsidR="004B0FB9" w:rsidRPr="00E9638E">
        <w:rPr>
          <w:b/>
          <w:sz w:val="22"/>
        </w:rPr>
        <w:t xml:space="preserve"> so limited that they cannot reasonably be consulted?  Briefly explain the circumstances.</w:t>
      </w:r>
    </w:p>
    <w:p w14:paraId="5DE4B116" w14:textId="77777777" w:rsidR="004B0FB9" w:rsidRDefault="00000000" w:rsidP="004B0FB9">
      <w:sdt>
        <w:sdtPr>
          <w:id w:val="-95867084"/>
          <w:placeholder>
            <w:docPart w:val="053C48B9572C4BCA921A1520ECA227F6"/>
          </w:placeholder>
          <w:showingPlcHdr/>
          <w15:color w:val="000000"/>
          <w:text/>
        </w:sdtPr>
        <w:sdtContent>
          <w:r w:rsidR="004B0FB9">
            <w:rPr>
              <w:rStyle w:val="Heading5Char"/>
            </w:rPr>
            <w:t>Click here to enter text</w:t>
          </w:r>
        </w:sdtContent>
      </w:sdt>
    </w:p>
    <w:p w14:paraId="296A81BE" w14:textId="77777777" w:rsidR="004B0FB9" w:rsidRDefault="004B0FB9" w:rsidP="004B0FB9"/>
    <w:p w14:paraId="7980DA3A" w14:textId="735EACBC" w:rsidR="00E9638E" w:rsidRDefault="00E9638E" w:rsidP="00BB64CE">
      <w:pPr>
        <w:pStyle w:val="Heading2"/>
      </w:pPr>
    </w:p>
    <w:p w14:paraId="258F1CF3" w14:textId="28C6DA0A" w:rsidR="00621A7A" w:rsidRDefault="00621A7A" w:rsidP="00621A7A"/>
    <w:p w14:paraId="183A8D81" w14:textId="60CC0421" w:rsidR="00E01EDB" w:rsidRPr="00FE2DD4" w:rsidRDefault="00991796" w:rsidP="00E01EDB">
      <w:pPr>
        <w:pStyle w:val="Heading3"/>
        <w:rPr>
          <w:rFonts w:asciiTheme="minorHAnsi" w:hAnsiTheme="minorHAnsi"/>
          <w:sz w:val="32"/>
          <w:szCs w:val="32"/>
        </w:rPr>
      </w:pPr>
      <w:r>
        <w:rPr>
          <w:rFonts w:asciiTheme="minorHAnsi" w:hAnsiTheme="minorHAnsi"/>
          <w:sz w:val="32"/>
          <w:szCs w:val="32"/>
        </w:rPr>
        <w:t xml:space="preserve">Section </w:t>
      </w:r>
      <w:r w:rsidR="002B2A66">
        <w:rPr>
          <w:rFonts w:asciiTheme="minorHAnsi" w:hAnsiTheme="minorHAnsi"/>
          <w:sz w:val="32"/>
          <w:szCs w:val="32"/>
        </w:rPr>
        <w:t>E</w:t>
      </w:r>
      <w:r>
        <w:rPr>
          <w:rFonts w:asciiTheme="minorHAnsi" w:hAnsiTheme="minorHAnsi"/>
          <w:sz w:val="32"/>
          <w:szCs w:val="32"/>
        </w:rPr>
        <w:t>:</w:t>
      </w:r>
      <w:r w:rsidR="00E01EDB">
        <w:rPr>
          <w:rFonts w:asciiTheme="minorHAnsi" w:hAnsiTheme="minorHAnsi"/>
          <w:sz w:val="32"/>
          <w:szCs w:val="32"/>
        </w:rPr>
        <w:t xml:space="preserve">     Parental Permission Form, </w:t>
      </w:r>
      <w:r w:rsidR="00B73C4D">
        <w:rPr>
          <w:rFonts w:asciiTheme="minorHAnsi" w:hAnsiTheme="minorHAnsi"/>
          <w:sz w:val="32"/>
          <w:szCs w:val="32"/>
        </w:rPr>
        <w:t>Passive</w:t>
      </w:r>
      <w:r w:rsidR="00E01EDB">
        <w:rPr>
          <w:rFonts w:asciiTheme="minorHAnsi" w:hAnsiTheme="minorHAnsi"/>
          <w:sz w:val="32"/>
          <w:szCs w:val="32"/>
        </w:rPr>
        <w:t xml:space="preserve"> (Opt-Out)</w:t>
      </w:r>
    </w:p>
    <w:p w14:paraId="52E499EB" w14:textId="49F51E92" w:rsidR="00621A7A" w:rsidRDefault="00033C8B" w:rsidP="00033C8B">
      <w:r>
        <w:t xml:space="preserve">The term “implied” or “passive” consent is sometimes used in research with children to describe situations in which the investigator can assume that a parent is permitting a child to participate. For example, researchers collecting survey and behavioral data from children at school provide parents with information regarding the study by providing an </w:t>
      </w:r>
      <w:r w:rsidRPr="00033C8B">
        <w:rPr>
          <w:b/>
          <w:color w:val="0070C0"/>
        </w:rPr>
        <w:t>information sheet</w:t>
      </w:r>
      <w:r w:rsidRPr="00033C8B">
        <w:rPr>
          <w:color w:val="0070C0"/>
        </w:rPr>
        <w:t xml:space="preserve"> </w:t>
      </w:r>
      <w:r>
        <w:t xml:space="preserve">and ask the parent(s) to return a form if they do </w:t>
      </w:r>
      <w:r w:rsidR="0046566A">
        <w:t>NOT</w:t>
      </w:r>
      <w:r>
        <w:t xml:space="preserve"> want their child to participate.  Sometimes this practice is referred to as an opt out procedure, which not consistent with the regulatory requirement for seeking and obtaining parental permission.  </w:t>
      </w:r>
      <w:r w:rsidR="007B707A">
        <w:t xml:space="preserve">If the conditions for a waiver of parental permission can be met, then the IRB could waive </w:t>
      </w:r>
      <w:r>
        <w:t xml:space="preserve">the requirement for parental permission under 45 CFR 46.408(d), </w:t>
      </w:r>
      <w:r w:rsidR="007B707A">
        <w:t>and</w:t>
      </w:r>
      <w:r>
        <w:t xml:space="preserve"> parents </w:t>
      </w:r>
      <w:r w:rsidR="007B707A">
        <w:t xml:space="preserve">could </w:t>
      </w:r>
      <w:r>
        <w:t>be given the opportunity to refuse permission even when the IRB has waived the regulatory requirement to obtain parental permission.</w:t>
      </w:r>
    </w:p>
    <w:p w14:paraId="24C2EB9C" w14:textId="77777777" w:rsidR="007B707A" w:rsidRDefault="007B707A" w:rsidP="00033C8B"/>
    <w:p w14:paraId="7CFCEA06" w14:textId="5AAEA746" w:rsidR="00F14A50" w:rsidRPr="00F14A50" w:rsidRDefault="002B2A66" w:rsidP="00033C8B">
      <w:pPr>
        <w:rPr>
          <w:b/>
          <w:sz w:val="22"/>
        </w:rPr>
      </w:pPr>
      <w:r>
        <w:rPr>
          <w:b/>
        </w:rPr>
        <w:t>E</w:t>
      </w:r>
      <w:r w:rsidR="00033C8B" w:rsidRPr="007B707A">
        <w:rPr>
          <w:b/>
        </w:rPr>
        <w:t>.1</w:t>
      </w:r>
      <w:r w:rsidR="007B707A">
        <w:t xml:space="preserve">  </w:t>
      </w:r>
      <w:r w:rsidR="009D5A7E">
        <w:t xml:space="preserve"> </w:t>
      </w:r>
      <w:r w:rsidR="009D5A7E" w:rsidRPr="00F14A50">
        <w:rPr>
          <w:b/>
          <w:sz w:val="22"/>
        </w:rPr>
        <w:t>If this research will be conducted in a</w:t>
      </w:r>
      <w:r w:rsidR="00F14A50" w:rsidRPr="00F14A50">
        <w:rPr>
          <w:b/>
          <w:sz w:val="22"/>
        </w:rPr>
        <w:t xml:space="preserve"> daycare center,</w:t>
      </w:r>
      <w:r w:rsidR="009D5A7E" w:rsidRPr="00F14A50">
        <w:rPr>
          <w:b/>
          <w:sz w:val="22"/>
        </w:rPr>
        <w:t xml:space="preserve"> </w:t>
      </w:r>
      <w:r w:rsidR="00F14A50" w:rsidRPr="00F14A50">
        <w:rPr>
          <w:b/>
          <w:sz w:val="22"/>
        </w:rPr>
        <w:t xml:space="preserve">pre-school, or elementary/secondary </w:t>
      </w:r>
      <w:r w:rsidR="009D5A7E" w:rsidRPr="00F14A50">
        <w:rPr>
          <w:b/>
          <w:sz w:val="22"/>
        </w:rPr>
        <w:t>school</w:t>
      </w:r>
      <w:r w:rsidR="00F14A50" w:rsidRPr="00F14A50">
        <w:rPr>
          <w:b/>
          <w:sz w:val="22"/>
        </w:rPr>
        <w:t xml:space="preserve">, has the appropriate letter of support been obtained </w:t>
      </w:r>
      <w:r w:rsidR="004B0FB9">
        <w:rPr>
          <w:b/>
          <w:sz w:val="22"/>
        </w:rPr>
        <w:t xml:space="preserve">to document </w:t>
      </w:r>
      <w:r w:rsidR="00F14A50" w:rsidRPr="00F14A50">
        <w:rPr>
          <w:b/>
          <w:sz w:val="22"/>
        </w:rPr>
        <w:t>th</w:t>
      </w:r>
      <w:r w:rsidR="00B73C4D">
        <w:rPr>
          <w:b/>
          <w:sz w:val="22"/>
        </w:rPr>
        <w:t xml:space="preserve">e school district or school’s </w:t>
      </w:r>
      <w:r w:rsidR="00F14A50" w:rsidRPr="00F14A50">
        <w:rPr>
          <w:b/>
          <w:sz w:val="22"/>
        </w:rPr>
        <w:t xml:space="preserve">support of this research?  Attach a </w:t>
      </w:r>
      <w:r w:rsidR="00F14A50" w:rsidRPr="00BB64CE">
        <w:rPr>
          <w:b/>
          <w:color w:val="0070C0"/>
          <w:sz w:val="22"/>
        </w:rPr>
        <w:t xml:space="preserve">copy of the letter of support </w:t>
      </w:r>
      <w:r w:rsidR="00F14A50" w:rsidRPr="000961AF">
        <w:rPr>
          <w:bCs/>
          <w:sz w:val="22"/>
        </w:rPr>
        <w:t>with this IRB application.</w:t>
      </w:r>
    </w:p>
    <w:p w14:paraId="6DC1EA74" w14:textId="77777777" w:rsidR="00F14A50" w:rsidRDefault="00F14A50" w:rsidP="00033C8B"/>
    <w:p w14:paraId="55B43234" w14:textId="00557CDC" w:rsidR="009D5A7E" w:rsidRPr="00F14A50" w:rsidRDefault="00F14A50" w:rsidP="00F14A50">
      <w:pPr>
        <w:ind w:firstLine="720"/>
        <w:rPr>
          <w:sz w:val="22"/>
        </w:rPr>
      </w:pPr>
      <w:r w:rsidRPr="00F14A50">
        <w:rPr>
          <w:sz w:val="22"/>
        </w:rPr>
        <w:t>If</w:t>
      </w:r>
      <w:r>
        <w:t xml:space="preserve"> </w:t>
      </w:r>
      <w:r w:rsidRPr="00F14A50">
        <w:rPr>
          <w:b/>
        </w:rPr>
        <w:t>NO</w:t>
      </w:r>
      <w:r>
        <w:t xml:space="preserve">, </w:t>
      </w:r>
      <w:r w:rsidRPr="00F14A50">
        <w:rPr>
          <w:sz w:val="22"/>
        </w:rPr>
        <w:t xml:space="preserve">a letter of support must be provided before IRB approval will be granted. </w:t>
      </w:r>
    </w:p>
    <w:p w14:paraId="2798BD3D" w14:textId="77777777" w:rsidR="009D5A7E" w:rsidRPr="00F14A50" w:rsidRDefault="009D5A7E" w:rsidP="00033C8B">
      <w:pPr>
        <w:rPr>
          <w:b/>
          <w:sz w:val="22"/>
        </w:rPr>
      </w:pPr>
    </w:p>
    <w:p w14:paraId="43B914F6" w14:textId="79541453" w:rsidR="00033C8B" w:rsidRDefault="002B2A66" w:rsidP="00033C8B">
      <w:proofErr w:type="gramStart"/>
      <w:r>
        <w:rPr>
          <w:b/>
          <w:szCs w:val="24"/>
        </w:rPr>
        <w:t>E</w:t>
      </w:r>
      <w:r w:rsidR="009D5A7E" w:rsidRPr="009D5A7E">
        <w:rPr>
          <w:b/>
          <w:szCs w:val="24"/>
        </w:rPr>
        <w:t>.2</w:t>
      </w:r>
      <w:r w:rsidR="009D5A7E">
        <w:rPr>
          <w:b/>
          <w:sz w:val="22"/>
        </w:rPr>
        <w:t xml:space="preserve">  </w:t>
      </w:r>
      <w:r w:rsidR="007B707A" w:rsidRPr="007B707A">
        <w:rPr>
          <w:b/>
          <w:sz w:val="22"/>
        </w:rPr>
        <w:t>If</w:t>
      </w:r>
      <w:proofErr w:type="gramEnd"/>
      <w:r w:rsidR="007B707A" w:rsidRPr="007B707A">
        <w:rPr>
          <w:b/>
          <w:sz w:val="22"/>
        </w:rPr>
        <w:t xml:space="preserve"> a</w:t>
      </w:r>
      <w:r w:rsidR="00B73C4D">
        <w:rPr>
          <w:b/>
          <w:sz w:val="22"/>
        </w:rPr>
        <w:t xml:space="preserve"> passive (opt-out)</w:t>
      </w:r>
      <w:r w:rsidR="007B707A" w:rsidRPr="007B707A">
        <w:rPr>
          <w:b/>
          <w:sz w:val="22"/>
        </w:rPr>
        <w:t xml:space="preserve"> </w:t>
      </w:r>
      <w:r w:rsidR="00B73C4D">
        <w:rPr>
          <w:b/>
          <w:sz w:val="22"/>
        </w:rPr>
        <w:t>parental permission form</w:t>
      </w:r>
      <w:r w:rsidR="00B73C4D" w:rsidRPr="007B707A">
        <w:rPr>
          <w:b/>
          <w:sz w:val="22"/>
        </w:rPr>
        <w:t xml:space="preserve"> </w:t>
      </w:r>
      <w:r w:rsidR="007B707A" w:rsidRPr="007B707A">
        <w:rPr>
          <w:b/>
          <w:sz w:val="22"/>
        </w:rPr>
        <w:t>will be utilized in this research, how will parents or guardians be informed of the proposed research?</w:t>
      </w:r>
      <w:r w:rsidR="007B707A">
        <w:t xml:space="preserve"> </w:t>
      </w:r>
      <w:r w:rsidR="007B707A" w:rsidRPr="007B707A">
        <w:rPr>
          <w:b/>
          <w:sz w:val="22"/>
        </w:rPr>
        <w:t>Describe</w:t>
      </w:r>
      <w:r w:rsidR="00B73C4D">
        <w:rPr>
          <w:b/>
          <w:sz w:val="22"/>
        </w:rPr>
        <w:t xml:space="preserve"> the procedure and</w:t>
      </w:r>
      <w:r w:rsidR="007B707A" w:rsidRPr="007B707A">
        <w:rPr>
          <w:b/>
          <w:sz w:val="22"/>
        </w:rPr>
        <w:t xml:space="preserve"> timeline for informing the parents/guardians,</w:t>
      </w:r>
      <w:r w:rsidR="009D5A7E">
        <w:rPr>
          <w:b/>
          <w:sz w:val="22"/>
        </w:rPr>
        <w:t xml:space="preserve"> </w:t>
      </w:r>
      <w:r w:rsidR="007B707A" w:rsidRPr="007B707A">
        <w:rPr>
          <w:b/>
          <w:sz w:val="22"/>
        </w:rPr>
        <w:t xml:space="preserve">receiving opt-out responses, and the </w:t>
      </w:r>
      <w:r w:rsidR="009D5A7E">
        <w:rPr>
          <w:b/>
          <w:sz w:val="22"/>
        </w:rPr>
        <w:t xml:space="preserve">implementation of the </w:t>
      </w:r>
      <w:r w:rsidR="007B707A" w:rsidRPr="007B707A">
        <w:rPr>
          <w:b/>
          <w:sz w:val="22"/>
        </w:rPr>
        <w:t>research</w:t>
      </w:r>
      <w:r w:rsidR="009D5A7E">
        <w:rPr>
          <w:b/>
          <w:sz w:val="22"/>
        </w:rPr>
        <w:t xml:space="preserve"> interventions</w:t>
      </w:r>
      <w:r w:rsidR="007B707A" w:rsidRPr="007B707A">
        <w:rPr>
          <w:b/>
          <w:sz w:val="22"/>
        </w:rPr>
        <w:t>.</w:t>
      </w:r>
      <w:r w:rsidR="007B707A">
        <w:t xml:space="preserve"> </w:t>
      </w:r>
    </w:p>
    <w:p w14:paraId="487CF347" w14:textId="01586D1E" w:rsidR="00033C8B" w:rsidRDefault="00000000" w:rsidP="00033C8B">
      <w:sdt>
        <w:sdtPr>
          <w:id w:val="1031229579"/>
          <w:placeholder>
            <w:docPart w:val="2B2AA514751847EE8AB51409CF763000"/>
          </w:placeholder>
          <w:showingPlcHdr/>
          <w15:color w:val="000000"/>
          <w:text/>
        </w:sdtPr>
        <w:sdtContent>
          <w:r w:rsidR="007B707A">
            <w:rPr>
              <w:rStyle w:val="Heading5Char"/>
            </w:rPr>
            <w:t>Click here to enter text</w:t>
          </w:r>
        </w:sdtContent>
      </w:sdt>
    </w:p>
    <w:p w14:paraId="385EB93F" w14:textId="77777777" w:rsidR="007B707A" w:rsidRDefault="007B707A" w:rsidP="00033C8B"/>
    <w:p w14:paraId="63A3C4B5" w14:textId="326EE15C" w:rsidR="00033C8B" w:rsidRDefault="002B2A66" w:rsidP="00033C8B">
      <w:pPr>
        <w:rPr>
          <w:b/>
          <w:sz w:val="22"/>
        </w:rPr>
      </w:pPr>
      <w:proofErr w:type="gramStart"/>
      <w:r>
        <w:rPr>
          <w:b/>
        </w:rPr>
        <w:t>E</w:t>
      </w:r>
      <w:r w:rsidR="00033C8B" w:rsidRPr="007B707A">
        <w:rPr>
          <w:b/>
        </w:rPr>
        <w:t>.</w:t>
      </w:r>
      <w:r w:rsidR="009D5A7E">
        <w:rPr>
          <w:b/>
        </w:rPr>
        <w:t>3</w:t>
      </w:r>
      <w:r w:rsidR="00033C8B">
        <w:t xml:space="preserve"> </w:t>
      </w:r>
      <w:r w:rsidR="009833B2">
        <w:t xml:space="preserve"> </w:t>
      </w:r>
      <w:r w:rsidR="007B707A" w:rsidRPr="007B707A">
        <w:rPr>
          <w:b/>
          <w:sz w:val="22"/>
        </w:rPr>
        <w:t>If</w:t>
      </w:r>
      <w:proofErr w:type="gramEnd"/>
      <w:r w:rsidR="007B707A" w:rsidRPr="007B707A">
        <w:rPr>
          <w:b/>
          <w:sz w:val="22"/>
        </w:rPr>
        <w:t xml:space="preserve"> an information sheet will be sent to parents and guardians about the proposed research, will any school personnel be involved in this process?  If so, please describe their involvement.  Will a separate email be distributed to parents or guardians from school administrators?  If so, provide a </w:t>
      </w:r>
      <w:r w:rsidR="007B707A" w:rsidRPr="000D7B9F">
        <w:rPr>
          <w:b/>
          <w:color w:val="0070C0"/>
          <w:sz w:val="22"/>
        </w:rPr>
        <w:t>copy of all communication</w:t>
      </w:r>
      <w:r w:rsidR="007B707A" w:rsidRPr="007B707A">
        <w:rPr>
          <w:b/>
          <w:sz w:val="22"/>
        </w:rPr>
        <w:t xml:space="preserve"> that </w:t>
      </w:r>
      <w:r w:rsidR="009833B2">
        <w:rPr>
          <w:b/>
          <w:sz w:val="22"/>
        </w:rPr>
        <w:t>will</w:t>
      </w:r>
      <w:r w:rsidR="009833B2" w:rsidRPr="007B707A">
        <w:rPr>
          <w:b/>
          <w:sz w:val="22"/>
        </w:rPr>
        <w:t xml:space="preserve"> </w:t>
      </w:r>
      <w:r w:rsidR="007B707A" w:rsidRPr="007B707A">
        <w:rPr>
          <w:b/>
          <w:sz w:val="22"/>
        </w:rPr>
        <w:t>be distributed regarding the proposed research.</w:t>
      </w:r>
    </w:p>
    <w:p w14:paraId="75EA4088" w14:textId="7B2B7649" w:rsidR="007B707A" w:rsidRDefault="00000000" w:rsidP="00033C8B">
      <w:sdt>
        <w:sdtPr>
          <w:id w:val="1836343834"/>
          <w:placeholder>
            <w:docPart w:val="9DCB381B54F84BBFA96FF592C3776B41"/>
          </w:placeholder>
          <w:showingPlcHdr/>
          <w15:color w:val="000000"/>
          <w:text/>
        </w:sdtPr>
        <w:sdtContent>
          <w:r w:rsidR="007B707A">
            <w:rPr>
              <w:rStyle w:val="Heading5Char"/>
            </w:rPr>
            <w:t>Click here to enter text</w:t>
          </w:r>
        </w:sdtContent>
      </w:sdt>
    </w:p>
    <w:p w14:paraId="4D65B95E" w14:textId="77C75EF9" w:rsidR="007B707A" w:rsidRDefault="007B707A" w:rsidP="00033C8B">
      <w:pPr>
        <w:rPr>
          <w:sz w:val="22"/>
        </w:rPr>
      </w:pPr>
    </w:p>
    <w:p w14:paraId="5F40CE11" w14:textId="1891F30A" w:rsidR="00E9638E" w:rsidRPr="00527E1F" w:rsidRDefault="002B2A66" w:rsidP="00527E1F">
      <w:pPr>
        <w:rPr>
          <w:b/>
          <w:sz w:val="22"/>
        </w:rPr>
      </w:pPr>
      <w:proofErr w:type="gramStart"/>
      <w:r>
        <w:rPr>
          <w:b/>
          <w:szCs w:val="24"/>
        </w:rPr>
        <w:lastRenderedPageBreak/>
        <w:t>E</w:t>
      </w:r>
      <w:r w:rsidR="007B707A" w:rsidRPr="00527E1F">
        <w:rPr>
          <w:b/>
          <w:szCs w:val="24"/>
        </w:rPr>
        <w:t>.</w:t>
      </w:r>
      <w:r w:rsidR="009D5A7E">
        <w:rPr>
          <w:b/>
          <w:szCs w:val="24"/>
        </w:rPr>
        <w:t>4</w:t>
      </w:r>
      <w:r w:rsidR="007B707A" w:rsidRPr="00527E1F">
        <w:rPr>
          <w:b/>
          <w:sz w:val="22"/>
        </w:rPr>
        <w:t xml:space="preserve">  </w:t>
      </w:r>
      <w:r w:rsidR="00527E1F" w:rsidRPr="00527E1F">
        <w:rPr>
          <w:b/>
          <w:sz w:val="22"/>
        </w:rPr>
        <w:t>Describe</w:t>
      </w:r>
      <w:proofErr w:type="gramEnd"/>
      <w:r w:rsidR="00527E1F" w:rsidRPr="00527E1F">
        <w:rPr>
          <w:b/>
          <w:sz w:val="22"/>
        </w:rPr>
        <w:t xml:space="preserve"> how the opt-out responses </w:t>
      </w:r>
      <w:r w:rsidR="009D5A7E">
        <w:rPr>
          <w:b/>
          <w:sz w:val="22"/>
        </w:rPr>
        <w:t>will be coordinated</w:t>
      </w:r>
      <w:r w:rsidR="009833B2">
        <w:rPr>
          <w:b/>
          <w:sz w:val="22"/>
        </w:rPr>
        <w:t xml:space="preserve"> and managed</w:t>
      </w:r>
      <w:r w:rsidR="009D5A7E">
        <w:rPr>
          <w:b/>
          <w:sz w:val="22"/>
        </w:rPr>
        <w:t xml:space="preserve"> </w:t>
      </w:r>
      <w:r w:rsidR="00527E1F" w:rsidRPr="00527E1F">
        <w:rPr>
          <w:b/>
          <w:sz w:val="22"/>
        </w:rPr>
        <w:t>with the child assents.</w:t>
      </w:r>
      <w:r w:rsidR="00527E1F">
        <w:rPr>
          <w:b/>
          <w:sz w:val="22"/>
        </w:rPr>
        <w:t xml:space="preserve">  </w:t>
      </w:r>
    </w:p>
    <w:p w14:paraId="06F45A6A" w14:textId="7FCADD7C" w:rsidR="00527E1F" w:rsidRDefault="00000000" w:rsidP="00527E1F">
      <w:sdt>
        <w:sdtPr>
          <w:id w:val="-830904994"/>
          <w:placeholder>
            <w:docPart w:val="8298F4427A794D1BA70C58AAB43DF0BC"/>
          </w:placeholder>
          <w:showingPlcHdr/>
          <w15:color w:val="000000"/>
          <w:text/>
        </w:sdtPr>
        <w:sdtContent>
          <w:r w:rsidR="00527E1F">
            <w:rPr>
              <w:rStyle w:val="Heading5Char"/>
            </w:rPr>
            <w:t>Click here to enter text</w:t>
          </w:r>
        </w:sdtContent>
      </w:sdt>
    </w:p>
    <w:p w14:paraId="303A1FA2" w14:textId="77777777" w:rsidR="00F14A50" w:rsidRDefault="00F14A50" w:rsidP="00527E1F">
      <w:pPr>
        <w:rPr>
          <w:b/>
        </w:rPr>
      </w:pPr>
    </w:p>
    <w:p w14:paraId="7C18E7B9" w14:textId="4C8D2FE8" w:rsidR="00527E1F" w:rsidRDefault="002B2A66" w:rsidP="00527E1F">
      <w:pPr>
        <w:rPr>
          <w:b/>
          <w:sz w:val="22"/>
        </w:rPr>
      </w:pPr>
      <w:proofErr w:type="gramStart"/>
      <w:r>
        <w:rPr>
          <w:b/>
        </w:rPr>
        <w:t>E</w:t>
      </w:r>
      <w:r w:rsidR="009833B2">
        <w:rPr>
          <w:b/>
        </w:rPr>
        <w:t>.</w:t>
      </w:r>
      <w:r w:rsidR="009D5A7E">
        <w:rPr>
          <w:b/>
        </w:rPr>
        <w:t>5</w:t>
      </w:r>
      <w:r w:rsidR="00527E1F" w:rsidRPr="00527E1F">
        <w:rPr>
          <w:b/>
        </w:rPr>
        <w:t xml:space="preserve">  </w:t>
      </w:r>
      <w:r w:rsidR="00527E1F" w:rsidRPr="00527E1F">
        <w:rPr>
          <w:b/>
          <w:sz w:val="22"/>
        </w:rPr>
        <w:t>Describe</w:t>
      </w:r>
      <w:proofErr w:type="gramEnd"/>
      <w:r w:rsidR="00527E1F" w:rsidRPr="00527E1F">
        <w:rPr>
          <w:b/>
          <w:sz w:val="22"/>
        </w:rPr>
        <w:t xml:space="preserve"> what activity(</w:t>
      </w:r>
      <w:proofErr w:type="spellStart"/>
      <w:r w:rsidR="00527E1F" w:rsidRPr="00527E1F">
        <w:rPr>
          <w:b/>
          <w:sz w:val="22"/>
        </w:rPr>
        <w:t>ies</w:t>
      </w:r>
      <w:proofErr w:type="spellEnd"/>
      <w:r w:rsidR="00527E1F" w:rsidRPr="00527E1F">
        <w:rPr>
          <w:b/>
          <w:sz w:val="22"/>
        </w:rPr>
        <w:t xml:space="preserve">) will be arranged for any child(ren) who may have opt-out requests from their parent or guardian, if the research activity is conducted during the regular classroom with other students. </w:t>
      </w:r>
    </w:p>
    <w:p w14:paraId="5789C75F" w14:textId="77777777" w:rsidR="00F14A50" w:rsidRDefault="00000000" w:rsidP="00F14A50">
      <w:sdt>
        <w:sdtPr>
          <w:id w:val="-1150978123"/>
          <w:placeholder>
            <w:docPart w:val="2AC86C5E64F1459AA7329822CB006BE2"/>
          </w:placeholder>
          <w:showingPlcHdr/>
          <w15:color w:val="000000"/>
          <w:text/>
        </w:sdtPr>
        <w:sdtContent>
          <w:r w:rsidR="00F14A50">
            <w:rPr>
              <w:rStyle w:val="Heading5Char"/>
            </w:rPr>
            <w:t>Click here to enter text</w:t>
          </w:r>
        </w:sdtContent>
      </w:sdt>
    </w:p>
    <w:p w14:paraId="5C374AEA" w14:textId="77777777" w:rsidR="00527E1F" w:rsidRDefault="00527E1F" w:rsidP="00527E1F">
      <w:pPr>
        <w:pStyle w:val="Heading2"/>
        <w:pBdr>
          <w:bottom w:val="threeDEngrave" w:sz="24" w:space="20" w:color="385623" w:themeColor="accent6" w:themeShade="80"/>
        </w:pBdr>
      </w:pPr>
    </w:p>
    <w:p w14:paraId="6CC029E3" w14:textId="77777777" w:rsidR="00334E2B" w:rsidRDefault="00334E2B" w:rsidP="00E01EDB">
      <w:pPr>
        <w:pStyle w:val="Heading3"/>
        <w:rPr>
          <w:rFonts w:asciiTheme="minorHAnsi" w:hAnsiTheme="minorHAnsi"/>
          <w:sz w:val="32"/>
          <w:szCs w:val="32"/>
        </w:rPr>
      </w:pPr>
    </w:p>
    <w:p w14:paraId="5308C5C6" w14:textId="28EBFEB7" w:rsidR="00E01EDB" w:rsidRDefault="00991796" w:rsidP="00E01EDB">
      <w:pPr>
        <w:pStyle w:val="Heading3"/>
        <w:rPr>
          <w:rFonts w:eastAsiaTheme="minorEastAsia"/>
          <w:b w:val="0"/>
          <w:bCs/>
        </w:rPr>
      </w:pPr>
      <w:r>
        <w:rPr>
          <w:rFonts w:asciiTheme="minorHAnsi" w:hAnsiTheme="minorHAnsi"/>
          <w:sz w:val="32"/>
          <w:szCs w:val="32"/>
        </w:rPr>
        <w:t xml:space="preserve">Section </w:t>
      </w:r>
      <w:r w:rsidR="002B2A66">
        <w:rPr>
          <w:rFonts w:asciiTheme="minorHAnsi" w:hAnsiTheme="minorHAnsi"/>
          <w:sz w:val="32"/>
          <w:szCs w:val="32"/>
        </w:rPr>
        <w:t>F</w:t>
      </w:r>
      <w:r>
        <w:rPr>
          <w:rFonts w:asciiTheme="minorHAnsi" w:hAnsiTheme="minorHAnsi"/>
          <w:sz w:val="32"/>
          <w:szCs w:val="32"/>
        </w:rPr>
        <w:t>:</w:t>
      </w:r>
      <w:r w:rsidR="00E01EDB">
        <w:rPr>
          <w:rFonts w:asciiTheme="minorHAnsi" w:hAnsiTheme="minorHAnsi"/>
          <w:sz w:val="32"/>
          <w:szCs w:val="32"/>
        </w:rPr>
        <w:t xml:space="preserve">     </w:t>
      </w:r>
      <w:r w:rsidR="00334E2B">
        <w:rPr>
          <w:rFonts w:asciiTheme="minorHAnsi" w:hAnsiTheme="minorHAnsi"/>
          <w:sz w:val="32"/>
          <w:szCs w:val="32"/>
        </w:rPr>
        <w:t xml:space="preserve">Parental Permission </w:t>
      </w:r>
      <w:proofErr w:type="gramStart"/>
      <w:r w:rsidR="00334E2B">
        <w:rPr>
          <w:rFonts w:asciiTheme="minorHAnsi" w:hAnsiTheme="minorHAnsi"/>
          <w:sz w:val="32"/>
          <w:szCs w:val="32"/>
        </w:rPr>
        <w:t xml:space="preserve">Form, </w:t>
      </w:r>
      <w:r w:rsidR="009833B2">
        <w:rPr>
          <w:rFonts w:asciiTheme="minorHAnsi" w:hAnsiTheme="minorHAnsi"/>
          <w:sz w:val="32"/>
          <w:szCs w:val="32"/>
        </w:rPr>
        <w:t xml:space="preserve"> Full</w:t>
      </w:r>
      <w:proofErr w:type="gramEnd"/>
      <w:r w:rsidR="009833B2">
        <w:rPr>
          <w:rFonts w:asciiTheme="minorHAnsi" w:hAnsiTheme="minorHAnsi"/>
          <w:sz w:val="32"/>
          <w:szCs w:val="32"/>
        </w:rPr>
        <w:t xml:space="preserve"> </w:t>
      </w:r>
      <w:r w:rsidR="00334E2B">
        <w:rPr>
          <w:rFonts w:asciiTheme="minorHAnsi" w:hAnsiTheme="minorHAnsi"/>
          <w:sz w:val="32"/>
          <w:szCs w:val="32"/>
        </w:rPr>
        <w:t>Waiver</w:t>
      </w:r>
      <w:r w:rsidR="00334E2B" w:rsidRPr="00334E2B">
        <w:rPr>
          <w:rFonts w:eastAsiaTheme="minorEastAsia"/>
          <w:b w:val="0"/>
          <w:bCs/>
        </w:rPr>
        <w:t xml:space="preserve"> </w:t>
      </w:r>
    </w:p>
    <w:p w14:paraId="108DC632" w14:textId="77777777" w:rsidR="009833B2" w:rsidRDefault="009833B2" w:rsidP="006313C7">
      <w:pPr>
        <w:rPr>
          <w:b/>
        </w:rPr>
      </w:pPr>
    </w:p>
    <w:p w14:paraId="3115E639" w14:textId="00978295" w:rsidR="00334E2B" w:rsidRDefault="002B2A66" w:rsidP="006313C7">
      <w:r>
        <w:rPr>
          <w:b/>
        </w:rPr>
        <w:t>F</w:t>
      </w:r>
      <w:r w:rsidR="00334E2B" w:rsidRPr="001C1509">
        <w:rPr>
          <w:b/>
        </w:rPr>
        <w:t>.1</w:t>
      </w:r>
      <w:r w:rsidR="00334E2B">
        <w:t xml:space="preserve">   </w:t>
      </w:r>
      <w:r w:rsidR="00334E2B" w:rsidRPr="00E9638E">
        <w:rPr>
          <w:b/>
          <w:sz w:val="22"/>
        </w:rPr>
        <w:t>If you are requesting a waiver of parental permission, provide the justification for why parental permission is not necessary for proceeding with the research?</w:t>
      </w:r>
    </w:p>
    <w:p w14:paraId="302DE643" w14:textId="53953243" w:rsidR="00334E2B" w:rsidRDefault="00000000" w:rsidP="006313C7">
      <w:pPr>
        <w:rPr>
          <w:sz w:val="22"/>
        </w:rPr>
      </w:pPr>
      <w:sdt>
        <w:sdtPr>
          <w:id w:val="1548872291"/>
          <w:placeholder>
            <w:docPart w:val="7058381ABBDB481BAC602A30874593CE"/>
          </w:placeholder>
          <w:showingPlcHdr/>
          <w15:color w:val="000000"/>
          <w:text/>
        </w:sdtPr>
        <w:sdtContent>
          <w:r w:rsidR="00334E2B">
            <w:rPr>
              <w:rStyle w:val="Heading5Char"/>
            </w:rPr>
            <w:t>Click here to enter text</w:t>
          </w:r>
        </w:sdtContent>
      </w:sdt>
    </w:p>
    <w:p w14:paraId="6BE7573D" w14:textId="36F9B142" w:rsidR="00334E2B" w:rsidRDefault="00334E2B" w:rsidP="00334E2B">
      <w:pPr>
        <w:ind w:left="360"/>
        <w:rPr>
          <w:sz w:val="22"/>
        </w:rPr>
      </w:pPr>
    </w:p>
    <w:p w14:paraId="1917EA38" w14:textId="01952118" w:rsidR="00E9638E" w:rsidRPr="00E9638E" w:rsidRDefault="002B2A66" w:rsidP="006313C7">
      <w:pPr>
        <w:rPr>
          <w:b/>
          <w:sz w:val="22"/>
        </w:rPr>
      </w:pPr>
      <w:r>
        <w:rPr>
          <w:b/>
          <w:szCs w:val="24"/>
        </w:rPr>
        <w:t>F</w:t>
      </w:r>
      <w:r w:rsidR="00334E2B" w:rsidRPr="004057E0">
        <w:rPr>
          <w:b/>
          <w:szCs w:val="24"/>
        </w:rPr>
        <w:t>.2</w:t>
      </w:r>
      <w:r w:rsidR="00334E2B">
        <w:rPr>
          <w:sz w:val="22"/>
        </w:rPr>
        <w:t xml:space="preserve">   </w:t>
      </w:r>
      <w:r w:rsidR="00334E2B" w:rsidRPr="00E9638E">
        <w:rPr>
          <w:b/>
          <w:sz w:val="22"/>
        </w:rPr>
        <w:t xml:space="preserve">Is the proposed research designed to study conditions in children or a subject population for which parental or guardian permission is not a reasonable requirement to protect the subjects (example, neglected or abused children)?  </w:t>
      </w:r>
    </w:p>
    <w:p w14:paraId="081858D0" w14:textId="77777777" w:rsidR="00E9638E" w:rsidRDefault="00E9638E" w:rsidP="006313C7">
      <w:pPr>
        <w:rPr>
          <w:sz w:val="22"/>
        </w:rPr>
      </w:pPr>
    </w:p>
    <w:p w14:paraId="250ABEE1" w14:textId="45812FEC" w:rsidR="00334E2B" w:rsidRDefault="00334E2B" w:rsidP="00E9638E">
      <w:pPr>
        <w:ind w:firstLine="720"/>
      </w:pPr>
      <w:r w:rsidRPr="001A7C74">
        <w:rPr>
          <w:sz w:val="22"/>
        </w:rPr>
        <w:t xml:space="preserve">If </w:t>
      </w:r>
      <w:r w:rsidRPr="00E9638E">
        <w:rPr>
          <w:b/>
          <w:szCs w:val="24"/>
        </w:rPr>
        <w:t>YES</w:t>
      </w:r>
      <w:r w:rsidRPr="001A7C74">
        <w:rPr>
          <w:sz w:val="22"/>
        </w:rPr>
        <w:t>, explain the study conditions.</w:t>
      </w:r>
    </w:p>
    <w:p w14:paraId="28497569" w14:textId="54310B88" w:rsidR="00334E2B" w:rsidRDefault="00000000" w:rsidP="00E9638E">
      <w:pPr>
        <w:ind w:left="720"/>
      </w:pPr>
      <w:sdt>
        <w:sdtPr>
          <w:id w:val="1379362632"/>
          <w:placeholder>
            <w:docPart w:val="E10A6D6623FF4D90B47026FB6E78D809"/>
          </w:placeholder>
          <w:showingPlcHdr/>
          <w15:color w:val="000000"/>
          <w:text/>
        </w:sdtPr>
        <w:sdtContent>
          <w:r w:rsidR="00334E2B">
            <w:rPr>
              <w:rStyle w:val="Heading5Char"/>
            </w:rPr>
            <w:t>Click here to enter text</w:t>
          </w:r>
        </w:sdtContent>
      </w:sdt>
    </w:p>
    <w:p w14:paraId="252A1569" w14:textId="198C073F" w:rsidR="00334E2B" w:rsidRDefault="00334E2B" w:rsidP="00334E2B">
      <w:pPr>
        <w:ind w:left="360"/>
      </w:pPr>
    </w:p>
    <w:p w14:paraId="5A8435EF" w14:textId="0FE9AE8D" w:rsidR="00334E2B" w:rsidRPr="001A7C74" w:rsidRDefault="002B2A66" w:rsidP="006313C7">
      <w:pPr>
        <w:rPr>
          <w:sz w:val="22"/>
        </w:rPr>
      </w:pPr>
      <w:r>
        <w:rPr>
          <w:b/>
        </w:rPr>
        <w:t>F</w:t>
      </w:r>
      <w:r w:rsidR="00334E2B" w:rsidRPr="001C1509">
        <w:rPr>
          <w:b/>
        </w:rPr>
        <w:t>.</w:t>
      </w:r>
      <w:r w:rsidR="00334E2B" w:rsidRPr="00E9638E">
        <w:rPr>
          <w:b/>
        </w:rPr>
        <w:t xml:space="preserve">3   </w:t>
      </w:r>
      <w:r w:rsidR="00334E2B" w:rsidRPr="00E9638E">
        <w:rPr>
          <w:b/>
          <w:sz w:val="22"/>
        </w:rPr>
        <w:t xml:space="preserve">If a </w:t>
      </w:r>
      <w:r w:rsidR="004B0FB9">
        <w:rPr>
          <w:b/>
          <w:sz w:val="22"/>
        </w:rPr>
        <w:t xml:space="preserve">Full </w:t>
      </w:r>
      <w:r w:rsidR="00334E2B" w:rsidRPr="00E9638E">
        <w:rPr>
          <w:b/>
          <w:sz w:val="22"/>
        </w:rPr>
        <w:t xml:space="preserve">Waiver of Parental Permission is granted by the IRB, what appropriate mechanisms are in place to protect the children (i.e., appointing a child advocate or an assent monitor) for protecting children participating in research.  Explain the nature and purpose of the activities described in the protocol, the risk and anticipated benefit to the research subjects, and the child’s age, maturity, status, and condition (45 CFR 46.408 (c)).  Describe what </w:t>
      </w:r>
      <w:r w:rsidR="00527E1F">
        <w:rPr>
          <w:b/>
          <w:sz w:val="22"/>
        </w:rPr>
        <w:t xml:space="preserve">additional </w:t>
      </w:r>
      <w:r w:rsidR="00334E2B" w:rsidRPr="00E9638E">
        <w:rPr>
          <w:b/>
          <w:sz w:val="22"/>
        </w:rPr>
        <w:t>safeguards will be implemented to protect the subjects.</w:t>
      </w:r>
    </w:p>
    <w:p w14:paraId="1D15F508" w14:textId="0A31AA4B" w:rsidR="00334E2B" w:rsidRDefault="00000000" w:rsidP="006313C7">
      <w:sdt>
        <w:sdtPr>
          <w:id w:val="-1919549199"/>
          <w:placeholder>
            <w:docPart w:val="1B3C5CD994D04370886A9095FA93B557"/>
          </w:placeholder>
          <w:showingPlcHdr/>
          <w15:color w:val="000000"/>
          <w:text/>
        </w:sdtPr>
        <w:sdtContent>
          <w:r w:rsidR="00334E2B">
            <w:rPr>
              <w:rStyle w:val="Heading5Char"/>
            </w:rPr>
            <w:t>Click here to enter text</w:t>
          </w:r>
        </w:sdtContent>
      </w:sdt>
    </w:p>
    <w:p w14:paraId="5C290EC8" w14:textId="684B1DA8" w:rsidR="00334E2B" w:rsidRPr="00334E2B" w:rsidRDefault="00334E2B" w:rsidP="00334E2B"/>
    <w:p w14:paraId="26F1A803" w14:textId="7EFFE6BE" w:rsidR="00621A7A" w:rsidRDefault="00621A7A" w:rsidP="00621A7A"/>
    <w:p w14:paraId="1FC73430" w14:textId="0CE2CA7A" w:rsidR="00621A7A" w:rsidRPr="00282841" w:rsidRDefault="00621A7A" w:rsidP="00282841"/>
    <w:p w14:paraId="3829D8A6" w14:textId="5FD758CD" w:rsidR="00621A7A" w:rsidRPr="00686980" w:rsidRDefault="00621A7A" w:rsidP="00B14428">
      <w:pPr>
        <w:pStyle w:val="ListParagraph"/>
      </w:pPr>
    </w:p>
    <w:sectPr w:rsidR="00621A7A" w:rsidRPr="00686980" w:rsidSect="00AE71F6">
      <w:headerReference w:type="default" r:id="rId11"/>
      <w:footerReference w:type="defaul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89644" w14:textId="77777777" w:rsidR="009F542B" w:rsidRDefault="009F542B" w:rsidP="00855585">
      <w:r>
        <w:separator/>
      </w:r>
    </w:p>
  </w:endnote>
  <w:endnote w:type="continuationSeparator" w:id="0">
    <w:p w14:paraId="1831647A" w14:textId="77777777" w:rsidR="009F542B" w:rsidRDefault="009F542B"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325549"/>
      <w:docPartObj>
        <w:docPartGallery w:val="Page Numbers (Bottom of Page)"/>
        <w:docPartUnique/>
      </w:docPartObj>
    </w:sdtPr>
    <w:sdtEndPr>
      <w:rPr>
        <w:color w:val="7F7F7F" w:themeColor="background1" w:themeShade="7F"/>
        <w:spacing w:val="60"/>
      </w:rPr>
    </w:sdtEndPr>
    <w:sdtContent>
      <w:p w14:paraId="3CD77951" w14:textId="751D95E8" w:rsidR="004B0FB9" w:rsidRDefault="004B0FB9"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961AF" w:rsidRPr="000961AF">
          <w:rPr>
            <w:b/>
            <w:bCs/>
            <w:noProof/>
          </w:rPr>
          <w:t>9</w:t>
        </w:r>
        <w:r>
          <w:rPr>
            <w:b/>
            <w:bCs/>
            <w:noProof/>
          </w:rPr>
          <w:fldChar w:fldCharType="end"/>
        </w:r>
        <w:r>
          <w:rPr>
            <w:b/>
            <w:bCs/>
          </w:rPr>
          <w:t xml:space="preserve"> | </w:t>
        </w:r>
        <w:r>
          <w:rPr>
            <w:color w:val="7F7F7F" w:themeColor="background1" w:themeShade="7F"/>
            <w:spacing w:val="60"/>
          </w:rPr>
          <w:t>Page</w:t>
        </w:r>
      </w:p>
    </w:sdtContent>
  </w:sdt>
  <w:p w14:paraId="7EBE973B" w14:textId="2F5D1ABC" w:rsidR="005D6701" w:rsidRPr="00A90A5A" w:rsidRDefault="005D6701" w:rsidP="005D6701">
    <w:pPr>
      <w:pStyle w:val="Footer"/>
      <w:rPr>
        <w:noProof/>
        <w:sz w:val="20"/>
        <w:szCs w:val="20"/>
      </w:rPr>
    </w:pPr>
    <w:r>
      <w:rPr>
        <w:sz w:val="20"/>
        <w:szCs w:val="20"/>
      </w:rPr>
      <w:t xml:space="preserve">DU </w:t>
    </w:r>
    <w:r w:rsidRPr="00A90A5A">
      <w:rPr>
        <w:sz w:val="20"/>
        <w:szCs w:val="20"/>
      </w:rPr>
      <w:t xml:space="preserve">Institutional Review Board (IRB): </w:t>
    </w:r>
    <w:r w:rsidR="007F17CA">
      <w:rPr>
        <w:sz w:val="20"/>
        <w:szCs w:val="20"/>
      </w:rPr>
      <w:t>Appendix A</w:t>
    </w:r>
    <w:r>
      <w:rPr>
        <w:noProof/>
        <w:sz w:val="20"/>
        <w:szCs w:val="20"/>
      </w:rPr>
      <w:t xml:space="preserve">, Version </w:t>
    </w:r>
    <w:r w:rsidR="007F17CA">
      <w:rPr>
        <w:noProof/>
        <w:sz w:val="20"/>
        <w:szCs w:val="20"/>
      </w:rPr>
      <w:t>04/30/2026</w:t>
    </w:r>
  </w:p>
  <w:p w14:paraId="4633CF4B" w14:textId="5340F9DE" w:rsidR="004B0FB9" w:rsidRDefault="004B0FB9" w:rsidP="005D6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879A3" w14:textId="77777777" w:rsidR="009F542B" w:rsidRDefault="009F542B" w:rsidP="00855585">
      <w:r>
        <w:separator/>
      </w:r>
    </w:p>
  </w:footnote>
  <w:footnote w:type="continuationSeparator" w:id="0">
    <w:p w14:paraId="510BCD93" w14:textId="77777777" w:rsidR="009F542B" w:rsidRDefault="009F542B"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A4BB4" w14:textId="17363E2E" w:rsidR="005D6701" w:rsidRDefault="005D6701" w:rsidP="005D6701">
    <w:pPr>
      <w:pStyle w:val="Header"/>
    </w:pPr>
    <w:r>
      <w:rPr>
        <w:noProof/>
      </w:rPr>
      <w:drawing>
        <wp:inline distT="0" distB="0" distL="0" distR="0" wp14:anchorId="16FC2C5A" wp14:editId="633E30AA">
          <wp:extent cx="4005580" cy="494030"/>
          <wp:effectExtent l="0" t="0" r="0" b="1270"/>
          <wp:docPr id="499598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5580" cy="494030"/>
                  </a:xfrm>
                  <a:prstGeom prst="rect">
                    <a:avLst/>
                  </a:prstGeom>
                  <a:noFill/>
                </pic:spPr>
              </pic:pic>
            </a:graphicData>
          </a:graphic>
        </wp:inline>
      </w:drawing>
    </w:r>
  </w:p>
  <w:p w14:paraId="33A701AC" w14:textId="6A3183A2" w:rsidR="005D6701" w:rsidRPr="007F2A8E" w:rsidRDefault="005D6701" w:rsidP="005D6701">
    <w:pPr>
      <w:pStyle w:val="NoSpacing"/>
    </w:pPr>
  </w:p>
  <w:p w14:paraId="0CC61944" w14:textId="4CF3827B" w:rsidR="004B0FB9" w:rsidRDefault="004B0F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3402"/>
    <w:multiLevelType w:val="hybridMultilevel"/>
    <w:tmpl w:val="FF983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61C4E"/>
    <w:multiLevelType w:val="hybridMultilevel"/>
    <w:tmpl w:val="A78C1D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25F33"/>
    <w:multiLevelType w:val="hybridMultilevel"/>
    <w:tmpl w:val="F65E3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D4798"/>
    <w:multiLevelType w:val="hybridMultilevel"/>
    <w:tmpl w:val="4EB25C32"/>
    <w:lvl w:ilvl="0" w:tplc="22E8A2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5F18B6"/>
    <w:multiLevelType w:val="hybridMultilevel"/>
    <w:tmpl w:val="0982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C3118A"/>
    <w:multiLevelType w:val="hybridMultilevel"/>
    <w:tmpl w:val="0F404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12151"/>
    <w:multiLevelType w:val="hybridMultilevel"/>
    <w:tmpl w:val="BE2E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700B6"/>
    <w:multiLevelType w:val="hybridMultilevel"/>
    <w:tmpl w:val="E94A5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253AD"/>
    <w:multiLevelType w:val="hybridMultilevel"/>
    <w:tmpl w:val="9000D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3A0CDA"/>
    <w:multiLevelType w:val="hybridMultilevel"/>
    <w:tmpl w:val="785E4230"/>
    <w:lvl w:ilvl="0" w:tplc="4AE21AF4">
      <w:start w:val="1"/>
      <w:numFmt w:val="upperLetter"/>
      <w:lvlText w:val="%1."/>
      <w:lvlJc w:val="left"/>
      <w:pPr>
        <w:ind w:left="405" w:hanging="360"/>
      </w:pPr>
      <w:rPr>
        <w:rFonts w:hint="default"/>
        <w:color w:val="385623" w:themeColor="accent6" w:themeShade="8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7F820B2"/>
    <w:multiLevelType w:val="hybridMultilevel"/>
    <w:tmpl w:val="10086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208A0"/>
    <w:multiLevelType w:val="hybridMultilevel"/>
    <w:tmpl w:val="8952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D61B6"/>
    <w:multiLevelType w:val="hybridMultilevel"/>
    <w:tmpl w:val="9488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215F1"/>
    <w:multiLevelType w:val="hybridMultilevel"/>
    <w:tmpl w:val="CFA4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95699">
    <w:abstractNumId w:val="1"/>
  </w:num>
  <w:num w:numId="2" w16cid:durableId="620722541">
    <w:abstractNumId w:val="7"/>
  </w:num>
  <w:num w:numId="3" w16cid:durableId="441992829">
    <w:abstractNumId w:val="0"/>
  </w:num>
  <w:num w:numId="4" w16cid:durableId="1940135311">
    <w:abstractNumId w:val="6"/>
  </w:num>
  <w:num w:numId="5" w16cid:durableId="315302617">
    <w:abstractNumId w:val="8"/>
  </w:num>
  <w:num w:numId="6" w16cid:durableId="177087281">
    <w:abstractNumId w:val="4"/>
  </w:num>
  <w:num w:numId="7" w16cid:durableId="1261990760">
    <w:abstractNumId w:val="11"/>
  </w:num>
  <w:num w:numId="8" w16cid:durableId="1476676571">
    <w:abstractNumId w:val="12"/>
  </w:num>
  <w:num w:numId="9" w16cid:durableId="284313706">
    <w:abstractNumId w:val="13"/>
  </w:num>
  <w:num w:numId="10" w16cid:durableId="702557536">
    <w:abstractNumId w:val="14"/>
  </w:num>
  <w:num w:numId="11" w16cid:durableId="1328285069">
    <w:abstractNumId w:val="5"/>
  </w:num>
  <w:num w:numId="12" w16cid:durableId="261571977">
    <w:abstractNumId w:val="9"/>
  </w:num>
  <w:num w:numId="13" w16cid:durableId="854928723">
    <w:abstractNumId w:val="17"/>
  </w:num>
  <w:num w:numId="14" w16cid:durableId="181432617">
    <w:abstractNumId w:val="15"/>
  </w:num>
  <w:num w:numId="15" w16cid:durableId="1789008241">
    <w:abstractNumId w:val="2"/>
  </w:num>
  <w:num w:numId="16" w16cid:durableId="940797761">
    <w:abstractNumId w:val="18"/>
  </w:num>
  <w:num w:numId="17" w16cid:durableId="514076529">
    <w:abstractNumId w:val="10"/>
  </w:num>
  <w:num w:numId="18" w16cid:durableId="997996476">
    <w:abstractNumId w:val="16"/>
  </w:num>
  <w:num w:numId="19" w16cid:durableId="6203091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Tc0MjM2M7I0NTRR0lEKTi0uzszPAykwrAUAPmhl5SwAAAA="/>
  </w:docVars>
  <w:rsids>
    <w:rsidRoot w:val="00C16ABB"/>
    <w:rsid w:val="00015631"/>
    <w:rsid w:val="00021218"/>
    <w:rsid w:val="00033C8B"/>
    <w:rsid w:val="00036A4A"/>
    <w:rsid w:val="00051D7E"/>
    <w:rsid w:val="000619BC"/>
    <w:rsid w:val="000961AF"/>
    <w:rsid w:val="000A5615"/>
    <w:rsid w:val="000A7E98"/>
    <w:rsid w:val="000C3561"/>
    <w:rsid w:val="000C376D"/>
    <w:rsid w:val="000D3B76"/>
    <w:rsid w:val="000D7B9F"/>
    <w:rsid w:val="000F2B70"/>
    <w:rsid w:val="001144BA"/>
    <w:rsid w:val="00116614"/>
    <w:rsid w:val="00130F6B"/>
    <w:rsid w:val="00146F33"/>
    <w:rsid w:val="001505D4"/>
    <w:rsid w:val="001520C3"/>
    <w:rsid w:val="00156180"/>
    <w:rsid w:val="0016284B"/>
    <w:rsid w:val="00181049"/>
    <w:rsid w:val="0018283F"/>
    <w:rsid w:val="00183CDA"/>
    <w:rsid w:val="0018439A"/>
    <w:rsid w:val="00194531"/>
    <w:rsid w:val="001A5CBE"/>
    <w:rsid w:val="001A6D63"/>
    <w:rsid w:val="001A7C74"/>
    <w:rsid w:val="001B510C"/>
    <w:rsid w:val="001B7B9E"/>
    <w:rsid w:val="001C3410"/>
    <w:rsid w:val="001D1003"/>
    <w:rsid w:val="001F21BB"/>
    <w:rsid w:val="00215089"/>
    <w:rsid w:val="0022438B"/>
    <w:rsid w:val="0023754F"/>
    <w:rsid w:val="00282841"/>
    <w:rsid w:val="002A5A32"/>
    <w:rsid w:val="002B0BEC"/>
    <w:rsid w:val="002B2A66"/>
    <w:rsid w:val="002B5DB9"/>
    <w:rsid w:val="002C0756"/>
    <w:rsid w:val="002D35AE"/>
    <w:rsid w:val="002D48D2"/>
    <w:rsid w:val="002E10B4"/>
    <w:rsid w:val="002E6A15"/>
    <w:rsid w:val="00303194"/>
    <w:rsid w:val="00323245"/>
    <w:rsid w:val="003271F4"/>
    <w:rsid w:val="00327CDC"/>
    <w:rsid w:val="00334884"/>
    <w:rsid w:val="00334E2B"/>
    <w:rsid w:val="00336B3E"/>
    <w:rsid w:val="00337157"/>
    <w:rsid w:val="00340545"/>
    <w:rsid w:val="00344787"/>
    <w:rsid w:val="0035591F"/>
    <w:rsid w:val="00361E04"/>
    <w:rsid w:val="00373044"/>
    <w:rsid w:val="00393506"/>
    <w:rsid w:val="003A241C"/>
    <w:rsid w:val="003B212E"/>
    <w:rsid w:val="003C3A97"/>
    <w:rsid w:val="003C40F5"/>
    <w:rsid w:val="003E2F03"/>
    <w:rsid w:val="003F02D4"/>
    <w:rsid w:val="00401216"/>
    <w:rsid w:val="004057E0"/>
    <w:rsid w:val="004128D2"/>
    <w:rsid w:val="00415F26"/>
    <w:rsid w:val="00442FF9"/>
    <w:rsid w:val="00445E4E"/>
    <w:rsid w:val="0046566A"/>
    <w:rsid w:val="004664F2"/>
    <w:rsid w:val="00481E2B"/>
    <w:rsid w:val="004875E3"/>
    <w:rsid w:val="0049595A"/>
    <w:rsid w:val="004A0197"/>
    <w:rsid w:val="004A4C6B"/>
    <w:rsid w:val="004B0FB9"/>
    <w:rsid w:val="004B195B"/>
    <w:rsid w:val="004C64C6"/>
    <w:rsid w:val="004D07A8"/>
    <w:rsid w:val="004E62C6"/>
    <w:rsid w:val="004F5396"/>
    <w:rsid w:val="00510CE9"/>
    <w:rsid w:val="00517C9C"/>
    <w:rsid w:val="0052006E"/>
    <w:rsid w:val="00521346"/>
    <w:rsid w:val="0052282B"/>
    <w:rsid w:val="00523D2C"/>
    <w:rsid w:val="005249B9"/>
    <w:rsid w:val="00527E1F"/>
    <w:rsid w:val="00541CC7"/>
    <w:rsid w:val="005440AC"/>
    <w:rsid w:val="0055477E"/>
    <w:rsid w:val="00562934"/>
    <w:rsid w:val="00562B2C"/>
    <w:rsid w:val="00595744"/>
    <w:rsid w:val="005957B4"/>
    <w:rsid w:val="00596323"/>
    <w:rsid w:val="005B3F56"/>
    <w:rsid w:val="005B5A17"/>
    <w:rsid w:val="005C3B9C"/>
    <w:rsid w:val="005D5A03"/>
    <w:rsid w:val="005D6701"/>
    <w:rsid w:val="005D68FC"/>
    <w:rsid w:val="005E438C"/>
    <w:rsid w:val="005E6824"/>
    <w:rsid w:val="006000C1"/>
    <w:rsid w:val="00600279"/>
    <w:rsid w:val="00604E28"/>
    <w:rsid w:val="006146AC"/>
    <w:rsid w:val="00621A7A"/>
    <w:rsid w:val="006266EE"/>
    <w:rsid w:val="006313C7"/>
    <w:rsid w:val="006322F3"/>
    <w:rsid w:val="006369A3"/>
    <w:rsid w:val="0063792A"/>
    <w:rsid w:val="00641B65"/>
    <w:rsid w:val="00654D1B"/>
    <w:rsid w:val="0066133A"/>
    <w:rsid w:val="00671672"/>
    <w:rsid w:val="0067490A"/>
    <w:rsid w:val="00684CF0"/>
    <w:rsid w:val="0068586D"/>
    <w:rsid w:val="00686980"/>
    <w:rsid w:val="006934A9"/>
    <w:rsid w:val="006C651F"/>
    <w:rsid w:val="006F0BBB"/>
    <w:rsid w:val="006F5981"/>
    <w:rsid w:val="006F7036"/>
    <w:rsid w:val="00721FCD"/>
    <w:rsid w:val="0072235C"/>
    <w:rsid w:val="00723855"/>
    <w:rsid w:val="007239C7"/>
    <w:rsid w:val="00724F95"/>
    <w:rsid w:val="00737129"/>
    <w:rsid w:val="007478FE"/>
    <w:rsid w:val="007515E8"/>
    <w:rsid w:val="00753315"/>
    <w:rsid w:val="0076268F"/>
    <w:rsid w:val="00762EC4"/>
    <w:rsid w:val="00767BE2"/>
    <w:rsid w:val="00776A73"/>
    <w:rsid w:val="007776BC"/>
    <w:rsid w:val="00795D55"/>
    <w:rsid w:val="007A6EBD"/>
    <w:rsid w:val="007B400C"/>
    <w:rsid w:val="007B707A"/>
    <w:rsid w:val="007C296C"/>
    <w:rsid w:val="007C2B83"/>
    <w:rsid w:val="007D1D9A"/>
    <w:rsid w:val="007F0B71"/>
    <w:rsid w:val="007F17CA"/>
    <w:rsid w:val="007F19FA"/>
    <w:rsid w:val="007F2A8E"/>
    <w:rsid w:val="007F3C9D"/>
    <w:rsid w:val="00804F44"/>
    <w:rsid w:val="00807901"/>
    <w:rsid w:val="00807DB9"/>
    <w:rsid w:val="0081171A"/>
    <w:rsid w:val="00814CF2"/>
    <w:rsid w:val="00841673"/>
    <w:rsid w:val="00841A31"/>
    <w:rsid w:val="00841B55"/>
    <w:rsid w:val="00842EF7"/>
    <w:rsid w:val="00855585"/>
    <w:rsid w:val="0085693C"/>
    <w:rsid w:val="00856D0D"/>
    <w:rsid w:val="00860ACB"/>
    <w:rsid w:val="008653B2"/>
    <w:rsid w:val="00873055"/>
    <w:rsid w:val="008772AE"/>
    <w:rsid w:val="008A111F"/>
    <w:rsid w:val="008A3F5F"/>
    <w:rsid w:val="008A45A8"/>
    <w:rsid w:val="008B2667"/>
    <w:rsid w:val="008B489B"/>
    <w:rsid w:val="008C329E"/>
    <w:rsid w:val="008C3E09"/>
    <w:rsid w:val="008D0194"/>
    <w:rsid w:val="008D63B7"/>
    <w:rsid w:val="008F4220"/>
    <w:rsid w:val="008F48B2"/>
    <w:rsid w:val="00907AA6"/>
    <w:rsid w:val="00910141"/>
    <w:rsid w:val="00910E52"/>
    <w:rsid w:val="00915701"/>
    <w:rsid w:val="00921B08"/>
    <w:rsid w:val="00924CDA"/>
    <w:rsid w:val="00932CAF"/>
    <w:rsid w:val="00933978"/>
    <w:rsid w:val="00933EA9"/>
    <w:rsid w:val="0095448A"/>
    <w:rsid w:val="00972098"/>
    <w:rsid w:val="00980FAE"/>
    <w:rsid w:val="009833B2"/>
    <w:rsid w:val="00991796"/>
    <w:rsid w:val="00997AE6"/>
    <w:rsid w:val="009A791A"/>
    <w:rsid w:val="009C52F9"/>
    <w:rsid w:val="009D506F"/>
    <w:rsid w:val="009D5A7E"/>
    <w:rsid w:val="009D612C"/>
    <w:rsid w:val="009E0323"/>
    <w:rsid w:val="009E3605"/>
    <w:rsid w:val="009E3CCA"/>
    <w:rsid w:val="009E7EB7"/>
    <w:rsid w:val="009F542B"/>
    <w:rsid w:val="00A122D5"/>
    <w:rsid w:val="00A1255F"/>
    <w:rsid w:val="00A14744"/>
    <w:rsid w:val="00A160DB"/>
    <w:rsid w:val="00A466C5"/>
    <w:rsid w:val="00A53643"/>
    <w:rsid w:val="00A849CA"/>
    <w:rsid w:val="00A94F3A"/>
    <w:rsid w:val="00AA1E51"/>
    <w:rsid w:val="00AA34B8"/>
    <w:rsid w:val="00AA5BA6"/>
    <w:rsid w:val="00AA5E68"/>
    <w:rsid w:val="00AA6328"/>
    <w:rsid w:val="00AB3F2A"/>
    <w:rsid w:val="00AC1D8A"/>
    <w:rsid w:val="00AC4134"/>
    <w:rsid w:val="00AD3A2A"/>
    <w:rsid w:val="00AE5987"/>
    <w:rsid w:val="00AE71F6"/>
    <w:rsid w:val="00AF3AF0"/>
    <w:rsid w:val="00AF4850"/>
    <w:rsid w:val="00AF4E44"/>
    <w:rsid w:val="00B14428"/>
    <w:rsid w:val="00B66A3B"/>
    <w:rsid w:val="00B73C4D"/>
    <w:rsid w:val="00B80057"/>
    <w:rsid w:val="00B834EF"/>
    <w:rsid w:val="00B91EBB"/>
    <w:rsid w:val="00BA16D2"/>
    <w:rsid w:val="00BB64CE"/>
    <w:rsid w:val="00BC4BB1"/>
    <w:rsid w:val="00BD17DC"/>
    <w:rsid w:val="00BD4EE8"/>
    <w:rsid w:val="00BF78D7"/>
    <w:rsid w:val="00C132B8"/>
    <w:rsid w:val="00C16539"/>
    <w:rsid w:val="00C16ABB"/>
    <w:rsid w:val="00C26878"/>
    <w:rsid w:val="00C426A2"/>
    <w:rsid w:val="00C42C40"/>
    <w:rsid w:val="00C47DFB"/>
    <w:rsid w:val="00C53386"/>
    <w:rsid w:val="00C8362B"/>
    <w:rsid w:val="00C90972"/>
    <w:rsid w:val="00C934A4"/>
    <w:rsid w:val="00C975D8"/>
    <w:rsid w:val="00CA097D"/>
    <w:rsid w:val="00CA38CC"/>
    <w:rsid w:val="00CA6611"/>
    <w:rsid w:val="00CB2145"/>
    <w:rsid w:val="00CD3CC7"/>
    <w:rsid w:val="00CD4311"/>
    <w:rsid w:val="00CE7743"/>
    <w:rsid w:val="00D00ABC"/>
    <w:rsid w:val="00D07A5F"/>
    <w:rsid w:val="00D114C0"/>
    <w:rsid w:val="00D1579F"/>
    <w:rsid w:val="00D23860"/>
    <w:rsid w:val="00D2521A"/>
    <w:rsid w:val="00D410D4"/>
    <w:rsid w:val="00D43969"/>
    <w:rsid w:val="00D43E99"/>
    <w:rsid w:val="00D52A89"/>
    <w:rsid w:val="00D65D74"/>
    <w:rsid w:val="00D662D2"/>
    <w:rsid w:val="00D70D28"/>
    <w:rsid w:val="00D80313"/>
    <w:rsid w:val="00D814EF"/>
    <w:rsid w:val="00D85C91"/>
    <w:rsid w:val="00D910C9"/>
    <w:rsid w:val="00DA023D"/>
    <w:rsid w:val="00DD4216"/>
    <w:rsid w:val="00DD6E02"/>
    <w:rsid w:val="00DF1EB2"/>
    <w:rsid w:val="00E01EDB"/>
    <w:rsid w:val="00E07905"/>
    <w:rsid w:val="00E1467F"/>
    <w:rsid w:val="00E161D9"/>
    <w:rsid w:val="00E23401"/>
    <w:rsid w:val="00E27558"/>
    <w:rsid w:val="00E320DA"/>
    <w:rsid w:val="00E37A5B"/>
    <w:rsid w:val="00E45C84"/>
    <w:rsid w:val="00E5782D"/>
    <w:rsid w:val="00E67F0B"/>
    <w:rsid w:val="00E71708"/>
    <w:rsid w:val="00E77287"/>
    <w:rsid w:val="00E90EB7"/>
    <w:rsid w:val="00E9638E"/>
    <w:rsid w:val="00EA2AFF"/>
    <w:rsid w:val="00EC3A81"/>
    <w:rsid w:val="00EC7768"/>
    <w:rsid w:val="00ED74A4"/>
    <w:rsid w:val="00EE36A5"/>
    <w:rsid w:val="00F0268B"/>
    <w:rsid w:val="00F03ABC"/>
    <w:rsid w:val="00F14A50"/>
    <w:rsid w:val="00F36B81"/>
    <w:rsid w:val="00F64CBB"/>
    <w:rsid w:val="00F772E6"/>
    <w:rsid w:val="00F8244E"/>
    <w:rsid w:val="00F8332A"/>
    <w:rsid w:val="00F9248D"/>
    <w:rsid w:val="00FA4A80"/>
    <w:rsid w:val="00FC063F"/>
    <w:rsid w:val="00FC1970"/>
    <w:rsid w:val="00FC1CB1"/>
    <w:rsid w:val="00FD5518"/>
    <w:rsid w:val="00FE1781"/>
    <w:rsid w:val="00FE2AF6"/>
    <w:rsid w:val="00FE2DD4"/>
    <w:rsid w:val="00FE4AEF"/>
    <w:rsid w:val="00FF7C81"/>
    <w:rsid w:val="06D16A89"/>
    <w:rsid w:val="0E79ED9B"/>
    <w:rsid w:val="0E9E6D7C"/>
    <w:rsid w:val="0FB8CDA0"/>
    <w:rsid w:val="182383C4"/>
    <w:rsid w:val="188917C1"/>
    <w:rsid w:val="19BF5425"/>
    <w:rsid w:val="1D4FDB19"/>
    <w:rsid w:val="1DF9950A"/>
    <w:rsid w:val="20156D4C"/>
    <w:rsid w:val="20B6FB05"/>
    <w:rsid w:val="2144249A"/>
    <w:rsid w:val="261E1A25"/>
    <w:rsid w:val="26559043"/>
    <w:rsid w:val="2CF929F7"/>
    <w:rsid w:val="30B23AF6"/>
    <w:rsid w:val="32548FBF"/>
    <w:rsid w:val="3708541D"/>
    <w:rsid w:val="38194941"/>
    <w:rsid w:val="38301EA4"/>
    <w:rsid w:val="3E2A20AD"/>
    <w:rsid w:val="45AA41D1"/>
    <w:rsid w:val="47B5B558"/>
    <w:rsid w:val="58C6D6A8"/>
    <w:rsid w:val="5BAB7F6F"/>
    <w:rsid w:val="5D70D660"/>
    <w:rsid w:val="5EA93AEA"/>
    <w:rsid w:val="5EB591FF"/>
    <w:rsid w:val="675FDA8A"/>
    <w:rsid w:val="6AA83F9A"/>
    <w:rsid w:val="6E23A85B"/>
    <w:rsid w:val="7421D97E"/>
    <w:rsid w:val="7435F983"/>
    <w:rsid w:val="79EF8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FDC64"/>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266EE"/>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E5782D"/>
    <w:pPr>
      <w:keepNext/>
      <w:keepLines/>
      <w:pBdr>
        <w:bottom w:val="threeDEngrave" w:sz="24" w:space="21" w:color="385623" w:themeColor="accent6" w:themeShade="80"/>
      </w:pBdr>
      <w:spacing w:before="40"/>
      <w:outlineLvl w:val="1"/>
    </w:pPr>
    <w:rPr>
      <w:rFonts w:asciiTheme="majorHAnsi" w:eastAsiaTheme="majorEastAsia" w:hAnsiTheme="majorHAnsi" w:cstheme="majorBidi"/>
      <w:smallCaps/>
      <w:color w:val="385623" w:themeColor="accent6" w:themeShade="80"/>
      <w:szCs w:val="24"/>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66EE"/>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E5782D"/>
    <w:rPr>
      <w:rFonts w:asciiTheme="majorHAnsi" w:eastAsiaTheme="majorEastAsia" w:hAnsiTheme="majorHAnsi" w:cstheme="majorBidi"/>
      <w:smallCaps/>
      <w:color w:val="385623" w:themeColor="accent6" w:themeShade="80"/>
      <w:sz w:val="24"/>
      <w:szCs w:val="24"/>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semiHidden/>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843DFC2DCE8D5488B5DBCB2E74A3018"/>
        <w:category>
          <w:name w:val="General"/>
          <w:gallery w:val="placeholder"/>
        </w:category>
        <w:types>
          <w:type w:val="bbPlcHdr"/>
        </w:types>
        <w:behaviors>
          <w:behavior w:val="content"/>
        </w:behaviors>
        <w:guid w:val="{9B1419BD-4997-4041-98C3-B9E9EEB1D89E}"/>
      </w:docPartPr>
      <w:docPartBody>
        <w:p w:rsidR="00943781" w:rsidRDefault="00F60C6B" w:rsidP="00F60C6B">
          <w:pPr>
            <w:pStyle w:val="4843DFC2DCE8D5488B5DBCB2E74A30182"/>
          </w:pPr>
          <w:r w:rsidRPr="00F03ABC">
            <w:rPr>
              <w:rStyle w:val="Heading5Char"/>
              <w:sz w:val="22"/>
            </w:rPr>
            <w:t>Click here to enter text.</w:t>
          </w:r>
        </w:p>
      </w:docPartBody>
    </w:docPart>
    <w:docPart>
      <w:docPartPr>
        <w:name w:val="DefaultPlaceholder_1081868574"/>
        <w:category>
          <w:name w:val="General"/>
          <w:gallery w:val="placeholder"/>
        </w:category>
        <w:types>
          <w:type w:val="bbPlcHdr"/>
        </w:types>
        <w:behaviors>
          <w:behavior w:val="content"/>
        </w:behaviors>
        <w:guid w:val="{927FAD55-0D4D-47E3-A106-9F6456D1EC45}"/>
      </w:docPartPr>
      <w:docPartBody>
        <w:p w:rsidR="00E65C19" w:rsidRDefault="00F60C6B" w:rsidP="00F60C6B">
          <w:pPr>
            <w:pStyle w:val="DefaultPlaceholder1081868574"/>
          </w:pPr>
          <w:r w:rsidRPr="00F03ABC">
            <w:rPr>
              <w:rStyle w:val="Heading5Char"/>
              <w:sz w:val="22"/>
            </w:rPr>
            <w:t>Click here to enter text.</w:t>
          </w:r>
        </w:p>
      </w:docPartBody>
    </w:docPart>
    <w:docPart>
      <w:docPartPr>
        <w:name w:val="5A552637FA4546D28DF5431CC6655DEB"/>
        <w:category>
          <w:name w:val="General"/>
          <w:gallery w:val="placeholder"/>
        </w:category>
        <w:types>
          <w:type w:val="bbPlcHdr"/>
        </w:types>
        <w:behaviors>
          <w:behavior w:val="content"/>
        </w:behaviors>
        <w:guid w:val="{573F8B63-604F-4C35-8D7D-9B90BC4CFE55}"/>
      </w:docPartPr>
      <w:docPartBody>
        <w:p w:rsidR="00D410D4" w:rsidRDefault="00F60C6B" w:rsidP="00F60C6B">
          <w:pPr>
            <w:pStyle w:val="5A552637FA4546D28DF5431CC6655DEB1"/>
          </w:pPr>
          <w:r>
            <w:rPr>
              <w:rStyle w:val="Heading5Char"/>
            </w:rPr>
            <w:t>Click here to enter text</w:t>
          </w:r>
        </w:p>
      </w:docPartBody>
    </w:docPart>
    <w:docPart>
      <w:docPartPr>
        <w:name w:val="D3D3F6859F8A4F99BF54D9B8F1B4B1EB"/>
        <w:category>
          <w:name w:val="General"/>
          <w:gallery w:val="placeholder"/>
        </w:category>
        <w:types>
          <w:type w:val="bbPlcHdr"/>
        </w:types>
        <w:behaviors>
          <w:behavior w:val="content"/>
        </w:behaviors>
        <w:guid w:val="{6EB2E5B1-674D-4932-AAE7-935FDBF30BCC}"/>
      </w:docPartPr>
      <w:docPartBody>
        <w:p w:rsidR="00D410D4" w:rsidRDefault="00F60C6B" w:rsidP="00F60C6B">
          <w:pPr>
            <w:pStyle w:val="D3D3F6859F8A4F99BF54D9B8F1B4B1EB1"/>
          </w:pPr>
          <w:r w:rsidRPr="00F03ABC">
            <w:rPr>
              <w:rStyle w:val="Heading5Char"/>
              <w:sz w:val="22"/>
            </w:rPr>
            <w:t>Click here to enter text</w:t>
          </w:r>
        </w:p>
      </w:docPartBody>
    </w:docPart>
    <w:docPart>
      <w:docPartPr>
        <w:name w:val="7058381ABBDB481BAC602A30874593CE"/>
        <w:category>
          <w:name w:val="General"/>
          <w:gallery w:val="placeholder"/>
        </w:category>
        <w:types>
          <w:type w:val="bbPlcHdr"/>
        </w:types>
        <w:behaviors>
          <w:behavior w:val="content"/>
        </w:behaviors>
        <w:guid w:val="{BED86F57-E2AA-42C5-8CC8-449C982D7D21}"/>
      </w:docPartPr>
      <w:docPartBody>
        <w:p w:rsidR="00B075CB" w:rsidRDefault="00F60C6B" w:rsidP="00F60C6B">
          <w:pPr>
            <w:pStyle w:val="7058381ABBDB481BAC602A30874593CE1"/>
          </w:pPr>
          <w:r>
            <w:rPr>
              <w:rStyle w:val="Heading5Char"/>
            </w:rPr>
            <w:t>Click here to enter text</w:t>
          </w:r>
        </w:p>
      </w:docPartBody>
    </w:docPart>
    <w:docPart>
      <w:docPartPr>
        <w:name w:val="E10A6D6623FF4D90B47026FB6E78D809"/>
        <w:category>
          <w:name w:val="General"/>
          <w:gallery w:val="placeholder"/>
        </w:category>
        <w:types>
          <w:type w:val="bbPlcHdr"/>
        </w:types>
        <w:behaviors>
          <w:behavior w:val="content"/>
        </w:behaviors>
        <w:guid w:val="{BFECC45C-8480-4361-8DAD-D0F347B0A752}"/>
      </w:docPartPr>
      <w:docPartBody>
        <w:p w:rsidR="00B075CB" w:rsidRDefault="00F60C6B" w:rsidP="00F60C6B">
          <w:pPr>
            <w:pStyle w:val="E10A6D6623FF4D90B47026FB6E78D8091"/>
          </w:pPr>
          <w:r>
            <w:rPr>
              <w:rStyle w:val="Heading5Char"/>
            </w:rPr>
            <w:t>Click here to enter text</w:t>
          </w:r>
        </w:p>
      </w:docPartBody>
    </w:docPart>
    <w:docPart>
      <w:docPartPr>
        <w:name w:val="1B3C5CD994D04370886A9095FA93B557"/>
        <w:category>
          <w:name w:val="General"/>
          <w:gallery w:val="placeholder"/>
        </w:category>
        <w:types>
          <w:type w:val="bbPlcHdr"/>
        </w:types>
        <w:behaviors>
          <w:behavior w:val="content"/>
        </w:behaviors>
        <w:guid w:val="{4A6EF9CC-6939-48D5-8219-26B1D23E020B}"/>
      </w:docPartPr>
      <w:docPartBody>
        <w:p w:rsidR="00B075CB" w:rsidRDefault="00F60C6B" w:rsidP="00F60C6B">
          <w:pPr>
            <w:pStyle w:val="1B3C5CD994D04370886A9095FA93B5571"/>
          </w:pPr>
          <w:r>
            <w:rPr>
              <w:rStyle w:val="Heading5Char"/>
            </w:rPr>
            <w:t>Click here to enter text</w:t>
          </w:r>
        </w:p>
      </w:docPartBody>
    </w:docPart>
    <w:docPart>
      <w:docPartPr>
        <w:name w:val="BBBC4395701046E49C26A3D67A12462B"/>
        <w:category>
          <w:name w:val="General"/>
          <w:gallery w:val="placeholder"/>
        </w:category>
        <w:types>
          <w:type w:val="bbPlcHdr"/>
        </w:types>
        <w:behaviors>
          <w:behavior w:val="content"/>
        </w:behaviors>
        <w:guid w:val="{13AFA25D-4312-4FA7-993F-A85DDAB741F7}"/>
      </w:docPartPr>
      <w:docPartBody>
        <w:p w:rsidR="00B075CB" w:rsidRDefault="00F60C6B" w:rsidP="00F60C6B">
          <w:pPr>
            <w:pStyle w:val="BBBC4395701046E49C26A3D67A12462B1"/>
          </w:pPr>
          <w:r>
            <w:rPr>
              <w:rStyle w:val="Heading5Char"/>
            </w:rPr>
            <w:t>Click here to enter text</w:t>
          </w:r>
        </w:p>
      </w:docPartBody>
    </w:docPart>
    <w:docPart>
      <w:docPartPr>
        <w:name w:val="6DB23A75AE754B5B99AF937696348C1A"/>
        <w:category>
          <w:name w:val="General"/>
          <w:gallery w:val="placeholder"/>
        </w:category>
        <w:types>
          <w:type w:val="bbPlcHdr"/>
        </w:types>
        <w:behaviors>
          <w:behavior w:val="content"/>
        </w:behaviors>
        <w:guid w:val="{CD057A08-C3C0-46F4-99D8-FCB8B90AADD5}"/>
      </w:docPartPr>
      <w:docPartBody>
        <w:p w:rsidR="00021F01" w:rsidRDefault="00F60C6B" w:rsidP="00F60C6B">
          <w:pPr>
            <w:pStyle w:val="6DB23A75AE754B5B99AF937696348C1A1"/>
          </w:pPr>
          <w:r>
            <w:rPr>
              <w:rStyle w:val="Heading5Char"/>
            </w:rPr>
            <w:t>Click here to enter text</w:t>
          </w:r>
        </w:p>
      </w:docPartBody>
    </w:docPart>
    <w:docPart>
      <w:docPartPr>
        <w:name w:val="837C72C6A74A4031A12B38074FF12E91"/>
        <w:category>
          <w:name w:val="General"/>
          <w:gallery w:val="placeholder"/>
        </w:category>
        <w:types>
          <w:type w:val="bbPlcHdr"/>
        </w:types>
        <w:behaviors>
          <w:behavior w:val="content"/>
        </w:behaviors>
        <w:guid w:val="{983F4A08-DC0A-452B-9753-6F81FFFDA962}"/>
      </w:docPartPr>
      <w:docPartBody>
        <w:p w:rsidR="00021F01" w:rsidRDefault="00F60C6B" w:rsidP="00F60C6B">
          <w:pPr>
            <w:pStyle w:val="837C72C6A74A4031A12B38074FF12E911"/>
          </w:pPr>
          <w:r>
            <w:rPr>
              <w:rStyle w:val="Heading5Char"/>
            </w:rPr>
            <w:t>Click here to enter text</w:t>
          </w:r>
        </w:p>
      </w:docPartBody>
    </w:docPart>
    <w:docPart>
      <w:docPartPr>
        <w:name w:val="9C8F166E644A44759030E36CB733D1E3"/>
        <w:category>
          <w:name w:val="General"/>
          <w:gallery w:val="placeholder"/>
        </w:category>
        <w:types>
          <w:type w:val="bbPlcHdr"/>
        </w:types>
        <w:behaviors>
          <w:behavior w:val="content"/>
        </w:behaviors>
        <w:guid w:val="{FFFE3017-45A4-44FE-A37D-E3DB1F21F2D3}"/>
      </w:docPartPr>
      <w:docPartBody>
        <w:p w:rsidR="00021F01" w:rsidRDefault="00F60C6B" w:rsidP="00F60C6B">
          <w:pPr>
            <w:pStyle w:val="9C8F166E644A44759030E36CB733D1E31"/>
          </w:pPr>
          <w:r>
            <w:rPr>
              <w:rStyle w:val="Heading5Char"/>
            </w:rPr>
            <w:t>Click here to enter text</w:t>
          </w:r>
        </w:p>
      </w:docPartBody>
    </w:docPart>
    <w:docPart>
      <w:docPartPr>
        <w:name w:val="2B2AA514751847EE8AB51409CF763000"/>
        <w:category>
          <w:name w:val="General"/>
          <w:gallery w:val="placeholder"/>
        </w:category>
        <w:types>
          <w:type w:val="bbPlcHdr"/>
        </w:types>
        <w:behaviors>
          <w:behavior w:val="content"/>
        </w:behaviors>
        <w:guid w:val="{281F9474-8C47-497A-84E1-85B3D49EF38D}"/>
      </w:docPartPr>
      <w:docPartBody>
        <w:p w:rsidR="00021F01" w:rsidRDefault="00F60C6B" w:rsidP="00F60C6B">
          <w:pPr>
            <w:pStyle w:val="2B2AA514751847EE8AB51409CF7630001"/>
          </w:pPr>
          <w:r>
            <w:rPr>
              <w:rStyle w:val="Heading5Char"/>
            </w:rPr>
            <w:t>Click here to enter text</w:t>
          </w:r>
        </w:p>
      </w:docPartBody>
    </w:docPart>
    <w:docPart>
      <w:docPartPr>
        <w:name w:val="9DCB381B54F84BBFA96FF592C3776B41"/>
        <w:category>
          <w:name w:val="General"/>
          <w:gallery w:val="placeholder"/>
        </w:category>
        <w:types>
          <w:type w:val="bbPlcHdr"/>
        </w:types>
        <w:behaviors>
          <w:behavior w:val="content"/>
        </w:behaviors>
        <w:guid w:val="{69B2B356-D963-49C0-85F8-E9072EF9AA4B}"/>
      </w:docPartPr>
      <w:docPartBody>
        <w:p w:rsidR="00021F01" w:rsidRDefault="00F60C6B" w:rsidP="00F60C6B">
          <w:pPr>
            <w:pStyle w:val="9DCB381B54F84BBFA96FF592C3776B411"/>
          </w:pPr>
          <w:r>
            <w:rPr>
              <w:rStyle w:val="Heading5Char"/>
            </w:rPr>
            <w:t>Click here to enter text</w:t>
          </w:r>
        </w:p>
      </w:docPartBody>
    </w:docPart>
    <w:docPart>
      <w:docPartPr>
        <w:name w:val="8298F4427A794D1BA70C58AAB43DF0BC"/>
        <w:category>
          <w:name w:val="General"/>
          <w:gallery w:val="placeholder"/>
        </w:category>
        <w:types>
          <w:type w:val="bbPlcHdr"/>
        </w:types>
        <w:behaviors>
          <w:behavior w:val="content"/>
        </w:behaviors>
        <w:guid w:val="{B2E71E62-7259-4618-9E75-CB095D700736}"/>
      </w:docPartPr>
      <w:docPartBody>
        <w:p w:rsidR="00021F01" w:rsidRDefault="00F60C6B" w:rsidP="00F60C6B">
          <w:pPr>
            <w:pStyle w:val="8298F4427A794D1BA70C58AAB43DF0BC1"/>
          </w:pPr>
          <w:r>
            <w:rPr>
              <w:rStyle w:val="Heading5Char"/>
            </w:rPr>
            <w:t>Click here to enter text</w:t>
          </w:r>
        </w:p>
      </w:docPartBody>
    </w:docPart>
    <w:docPart>
      <w:docPartPr>
        <w:name w:val="2AC86C5E64F1459AA7329822CB006BE2"/>
        <w:category>
          <w:name w:val="General"/>
          <w:gallery w:val="placeholder"/>
        </w:category>
        <w:types>
          <w:type w:val="bbPlcHdr"/>
        </w:types>
        <w:behaviors>
          <w:behavior w:val="content"/>
        </w:behaviors>
        <w:guid w:val="{B0D0B9BA-3501-40DA-9570-2250C9386129}"/>
      </w:docPartPr>
      <w:docPartBody>
        <w:p w:rsidR="00021F01" w:rsidRDefault="00F60C6B" w:rsidP="00F60C6B">
          <w:pPr>
            <w:pStyle w:val="2AC86C5E64F1459AA7329822CB006BE21"/>
          </w:pPr>
          <w:r>
            <w:rPr>
              <w:rStyle w:val="Heading5Char"/>
            </w:rPr>
            <w:t>Click here to enter text</w:t>
          </w:r>
        </w:p>
      </w:docPartBody>
    </w:docPart>
    <w:docPart>
      <w:docPartPr>
        <w:name w:val="8F1D793589A44F9CB124ABBAFB1F22FD"/>
        <w:category>
          <w:name w:val="General"/>
          <w:gallery w:val="placeholder"/>
        </w:category>
        <w:types>
          <w:type w:val="bbPlcHdr"/>
        </w:types>
        <w:behaviors>
          <w:behavior w:val="content"/>
        </w:behaviors>
        <w:guid w:val="{E485D006-649E-489C-BE1E-B29ED8569508}"/>
      </w:docPartPr>
      <w:docPartBody>
        <w:p w:rsidR="00021F01" w:rsidRDefault="00F60C6B" w:rsidP="00F60C6B">
          <w:pPr>
            <w:pStyle w:val="8F1D793589A44F9CB124ABBAFB1F22FD1"/>
          </w:pPr>
          <w:r>
            <w:rPr>
              <w:rStyle w:val="Heading5Char"/>
            </w:rPr>
            <w:t>Click here to enter text</w:t>
          </w:r>
        </w:p>
      </w:docPartBody>
    </w:docPart>
    <w:docPart>
      <w:docPartPr>
        <w:name w:val="9358126A4B1146B79FE5F4F078AB9A25"/>
        <w:category>
          <w:name w:val="General"/>
          <w:gallery w:val="placeholder"/>
        </w:category>
        <w:types>
          <w:type w:val="bbPlcHdr"/>
        </w:types>
        <w:behaviors>
          <w:behavior w:val="content"/>
        </w:behaviors>
        <w:guid w:val="{A830848B-346F-463E-BFDE-D8CC1143962B}"/>
      </w:docPartPr>
      <w:docPartBody>
        <w:p w:rsidR="00021F01" w:rsidRDefault="00F60C6B" w:rsidP="00F60C6B">
          <w:pPr>
            <w:pStyle w:val="9358126A4B1146B79FE5F4F078AB9A251"/>
          </w:pPr>
          <w:r>
            <w:rPr>
              <w:rStyle w:val="Heading5Char"/>
            </w:rPr>
            <w:t>Click here to enter text</w:t>
          </w:r>
        </w:p>
      </w:docPartBody>
    </w:docPart>
    <w:docPart>
      <w:docPartPr>
        <w:name w:val="CA98622B532D48509D25D064696B89B5"/>
        <w:category>
          <w:name w:val="General"/>
          <w:gallery w:val="placeholder"/>
        </w:category>
        <w:types>
          <w:type w:val="bbPlcHdr"/>
        </w:types>
        <w:behaviors>
          <w:behavior w:val="content"/>
        </w:behaviors>
        <w:guid w:val="{5329B0FE-9EB5-4105-B593-34D19013456C}"/>
      </w:docPartPr>
      <w:docPartBody>
        <w:p w:rsidR="00021F01" w:rsidRDefault="00F60C6B" w:rsidP="00F60C6B">
          <w:pPr>
            <w:pStyle w:val="CA98622B532D48509D25D064696B89B51"/>
          </w:pPr>
          <w:r>
            <w:rPr>
              <w:rStyle w:val="Heading5Char"/>
            </w:rPr>
            <w:t>Click here to enter text</w:t>
          </w:r>
        </w:p>
      </w:docPartBody>
    </w:docPart>
    <w:docPart>
      <w:docPartPr>
        <w:name w:val="204D414CD0CE405FA2EE69D14EF229B4"/>
        <w:category>
          <w:name w:val="General"/>
          <w:gallery w:val="placeholder"/>
        </w:category>
        <w:types>
          <w:type w:val="bbPlcHdr"/>
        </w:types>
        <w:behaviors>
          <w:behavior w:val="content"/>
        </w:behaviors>
        <w:guid w:val="{8F7F49C5-5705-45FF-93FC-8B19049F9C8B}"/>
      </w:docPartPr>
      <w:docPartBody>
        <w:p w:rsidR="00DC14C0" w:rsidRDefault="00F60C6B" w:rsidP="00F60C6B">
          <w:pPr>
            <w:pStyle w:val="204D414CD0CE405FA2EE69D14EF229B41"/>
          </w:pPr>
          <w:r>
            <w:rPr>
              <w:rStyle w:val="Heading5Char"/>
            </w:rPr>
            <w:t>Click here to enter text</w:t>
          </w:r>
        </w:p>
      </w:docPartBody>
    </w:docPart>
    <w:docPart>
      <w:docPartPr>
        <w:name w:val="6871E96EE16E4077A87ED533845C4FB5"/>
        <w:category>
          <w:name w:val="General"/>
          <w:gallery w:val="placeholder"/>
        </w:category>
        <w:types>
          <w:type w:val="bbPlcHdr"/>
        </w:types>
        <w:behaviors>
          <w:behavior w:val="content"/>
        </w:behaviors>
        <w:guid w:val="{0CE436AD-AF88-4B6A-939A-C46C6E60FF78}"/>
      </w:docPartPr>
      <w:docPartBody>
        <w:p w:rsidR="00DC14C0" w:rsidRDefault="00F60C6B" w:rsidP="00F60C6B">
          <w:pPr>
            <w:pStyle w:val="6871E96EE16E4077A87ED533845C4FB51"/>
          </w:pPr>
          <w:r w:rsidRPr="00F03ABC">
            <w:rPr>
              <w:rStyle w:val="Heading5Char"/>
              <w:sz w:val="22"/>
            </w:rPr>
            <w:t>Click here to enter text</w:t>
          </w:r>
        </w:p>
      </w:docPartBody>
    </w:docPart>
    <w:docPart>
      <w:docPartPr>
        <w:name w:val="C1DAB8E29D4E45D4A1A4CE233EDE5719"/>
        <w:category>
          <w:name w:val="General"/>
          <w:gallery w:val="placeholder"/>
        </w:category>
        <w:types>
          <w:type w:val="bbPlcHdr"/>
        </w:types>
        <w:behaviors>
          <w:behavior w:val="content"/>
        </w:behaviors>
        <w:guid w:val="{27C30FCF-07BF-46A1-9E18-0279D8E61654}"/>
      </w:docPartPr>
      <w:docPartBody>
        <w:p w:rsidR="00DC14C0" w:rsidRDefault="00F60C6B" w:rsidP="00F60C6B">
          <w:pPr>
            <w:pStyle w:val="C1DAB8E29D4E45D4A1A4CE233EDE57191"/>
          </w:pPr>
          <w:r>
            <w:rPr>
              <w:rStyle w:val="Heading5Char"/>
            </w:rPr>
            <w:t>Click here to enter text</w:t>
          </w:r>
        </w:p>
      </w:docPartBody>
    </w:docPart>
    <w:docPart>
      <w:docPartPr>
        <w:name w:val="45E00E1F353845E78956101855E9F472"/>
        <w:category>
          <w:name w:val="General"/>
          <w:gallery w:val="placeholder"/>
        </w:category>
        <w:types>
          <w:type w:val="bbPlcHdr"/>
        </w:types>
        <w:behaviors>
          <w:behavior w:val="content"/>
        </w:behaviors>
        <w:guid w:val="{F1094399-4B15-47E6-B84B-31DE7895D339}"/>
      </w:docPartPr>
      <w:docPartBody>
        <w:p w:rsidR="00DC14C0" w:rsidRDefault="00F60C6B" w:rsidP="00F60C6B">
          <w:pPr>
            <w:pStyle w:val="45E00E1F353845E78956101855E9F4721"/>
          </w:pPr>
          <w:r w:rsidRPr="00F03ABC">
            <w:rPr>
              <w:rStyle w:val="Heading5Char"/>
              <w:sz w:val="22"/>
              <w:szCs w:val="22"/>
            </w:rPr>
            <w:t>Click here to enter text</w:t>
          </w:r>
        </w:p>
      </w:docPartBody>
    </w:docPart>
    <w:docPart>
      <w:docPartPr>
        <w:name w:val="A5D21DDA137D4747AA73FBCF2F600E31"/>
        <w:category>
          <w:name w:val="General"/>
          <w:gallery w:val="placeholder"/>
        </w:category>
        <w:types>
          <w:type w:val="bbPlcHdr"/>
        </w:types>
        <w:behaviors>
          <w:behavior w:val="content"/>
        </w:behaviors>
        <w:guid w:val="{98E62768-0C8A-48D3-8C0A-30A15E6E30E4}"/>
      </w:docPartPr>
      <w:docPartBody>
        <w:p w:rsidR="00DC14C0" w:rsidRDefault="00F60C6B" w:rsidP="00F60C6B">
          <w:pPr>
            <w:pStyle w:val="A5D21DDA137D4747AA73FBCF2F600E311"/>
          </w:pPr>
          <w:r>
            <w:rPr>
              <w:rStyle w:val="Heading5Char"/>
            </w:rPr>
            <w:t>Click here to enter text</w:t>
          </w:r>
        </w:p>
      </w:docPartBody>
    </w:docPart>
    <w:docPart>
      <w:docPartPr>
        <w:name w:val="053C48B9572C4BCA921A1520ECA227F6"/>
        <w:category>
          <w:name w:val="General"/>
          <w:gallery w:val="placeholder"/>
        </w:category>
        <w:types>
          <w:type w:val="bbPlcHdr"/>
        </w:types>
        <w:behaviors>
          <w:behavior w:val="content"/>
        </w:behaviors>
        <w:guid w:val="{795E9632-CA07-4610-8DBA-1BAB9B51A811}"/>
      </w:docPartPr>
      <w:docPartBody>
        <w:p w:rsidR="00DC14C0" w:rsidRDefault="00F60C6B" w:rsidP="00F60C6B">
          <w:pPr>
            <w:pStyle w:val="053C48B9572C4BCA921A1520ECA227F61"/>
          </w:pPr>
          <w:r>
            <w:rPr>
              <w:rStyle w:val="Heading5Char"/>
            </w:rPr>
            <w:t>Click here to enter text</w:t>
          </w:r>
        </w:p>
      </w:docPartBody>
    </w:docPart>
    <w:docPart>
      <w:docPartPr>
        <w:name w:val="2DDA3A4092DF41B6ADED7C515EB6B12D"/>
        <w:category>
          <w:name w:val="General"/>
          <w:gallery w:val="placeholder"/>
        </w:category>
        <w:types>
          <w:type w:val="bbPlcHdr"/>
        </w:types>
        <w:behaviors>
          <w:behavior w:val="content"/>
        </w:behaviors>
        <w:guid w:val="{EC206296-E9F6-48E0-8AF7-948CCE37E780}"/>
      </w:docPartPr>
      <w:docPartBody>
        <w:p w:rsidR="007512F8" w:rsidRDefault="00F60C6B" w:rsidP="00F60C6B">
          <w:pPr>
            <w:pStyle w:val="2DDA3A4092DF41B6ADED7C515EB6B12D1"/>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6B67"/>
    <w:rsid w:val="00006778"/>
    <w:rsid w:val="00020FA8"/>
    <w:rsid w:val="00021F01"/>
    <w:rsid w:val="000647DB"/>
    <w:rsid w:val="002A5A32"/>
    <w:rsid w:val="003029D3"/>
    <w:rsid w:val="00316B67"/>
    <w:rsid w:val="0039102F"/>
    <w:rsid w:val="00404C23"/>
    <w:rsid w:val="00440F9C"/>
    <w:rsid w:val="00470CFE"/>
    <w:rsid w:val="004E1B5F"/>
    <w:rsid w:val="00523D2C"/>
    <w:rsid w:val="006819F4"/>
    <w:rsid w:val="00687D53"/>
    <w:rsid w:val="007512F8"/>
    <w:rsid w:val="00786D3F"/>
    <w:rsid w:val="007C435E"/>
    <w:rsid w:val="00814E3D"/>
    <w:rsid w:val="008A111F"/>
    <w:rsid w:val="008F3776"/>
    <w:rsid w:val="00943781"/>
    <w:rsid w:val="00A85A43"/>
    <w:rsid w:val="00B075CB"/>
    <w:rsid w:val="00C934A4"/>
    <w:rsid w:val="00CB66D3"/>
    <w:rsid w:val="00D410D4"/>
    <w:rsid w:val="00D55D18"/>
    <w:rsid w:val="00DC14C0"/>
    <w:rsid w:val="00E65C19"/>
    <w:rsid w:val="00F0268B"/>
    <w:rsid w:val="00F60C6B"/>
    <w:rsid w:val="00F61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60C6B"/>
    <w:pPr>
      <w:outlineLvl w:val="4"/>
    </w:pPr>
    <w:rPr>
      <w:rFonts w:asciiTheme="majorHAnsi" w:eastAsiaTheme="minorHAnsi" w:hAnsiTheme="majorHAnsi"/>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C6B"/>
    <w:rPr>
      <w:color w:val="808080"/>
    </w:rPr>
  </w:style>
  <w:style w:type="character" w:customStyle="1" w:styleId="Heading5Char">
    <w:name w:val="Heading 5 Char"/>
    <w:basedOn w:val="DefaultParagraphFont"/>
    <w:link w:val="Heading5"/>
    <w:uiPriority w:val="9"/>
    <w:rsid w:val="00F60C6B"/>
    <w:rPr>
      <w:rFonts w:asciiTheme="majorHAnsi" w:eastAsiaTheme="minorHAnsi" w:hAnsiTheme="majorHAnsi"/>
      <w:color w:val="275317" w:themeColor="accent6" w:themeShade="80"/>
    </w:rPr>
  </w:style>
  <w:style w:type="paragraph" w:customStyle="1" w:styleId="4843DFC2DCE8D5488B5DBCB2E74A30182">
    <w:name w:val="4843DFC2DCE8D5488B5DBCB2E74A30182"/>
    <w:rsid w:val="00F60C6B"/>
    <w:rPr>
      <w:rFonts w:eastAsiaTheme="minorHAnsi"/>
      <w:szCs w:val="22"/>
    </w:rPr>
  </w:style>
  <w:style w:type="paragraph" w:customStyle="1" w:styleId="DefaultPlaceholder1081868574">
    <w:name w:val="DefaultPlaceholder_1081868574"/>
    <w:rsid w:val="00F60C6B"/>
    <w:pPr>
      <w:ind w:left="720"/>
      <w:contextualSpacing/>
    </w:pPr>
    <w:rPr>
      <w:rFonts w:eastAsiaTheme="minorHAnsi"/>
      <w:szCs w:val="22"/>
    </w:rPr>
  </w:style>
  <w:style w:type="paragraph" w:customStyle="1" w:styleId="D3D3F6859F8A4F99BF54D9B8F1B4B1EB1">
    <w:name w:val="D3D3F6859F8A4F99BF54D9B8F1B4B1EB1"/>
    <w:rsid w:val="00F60C6B"/>
    <w:rPr>
      <w:rFonts w:eastAsiaTheme="minorHAnsi"/>
      <w:szCs w:val="22"/>
    </w:rPr>
  </w:style>
  <w:style w:type="paragraph" w:customStyle="1" w:styleId="6871E96EE16E4077A87ED533845C4FB51">
    <w:name w:val="6871E96EE16E4077A87ED533845C4FB51"/>
    <w:rsid w:val="00F60C6B"/>
    <w:rPr>
      <w:rFonts w:eastAsiaTheme="minorHAnsi"/>
      <w:szCs w:val="22"/>
    </w:rPr>
  </w:style>
  <w:style w:type="paragraph" w:customStyle="1" w:styleId="45E00E1F353845E78956101855E9F4721">
    <w:name w:val="45E00E1F353845E78956101855E9F4721"/>
    <w:rsid w:val="00F60C6B"/>
    <w:pPr>
      <w:keepNext/>
      <w:keepLines/>
      <w:pBdr>
        <w:bottom w:val="threeDEngrave" w:sz="24" w:space="21" w:color="275317" w:themeColor="accent6" w:themeShade="80"/>
      </w:pBdr>
      <w:spacing w:before="40"/>
      <w:outlineLvl w:val="1"/>
    </w:pPr>
    <w:rPr>
      <w:rFonts w:asciiTheme="majorHAnsi" w:eastAsiaTheme="majorEastAsia" w:hAnsiTheme="majorHAnsi" w:cstheme="majorBidi"/>
      <w:smallCaps/>
      <w:color w:val="275317" w:themeColor="accent6" w:themeShade="80"/>
    </w:rPr>
  </w:style>
  <w:style w:type="paragraph" w:customStyle="1" w:styleId="C1DAB8E29D4E45D4A1A4CE233EDE57191">
    <w:name w:val="C1DAB8E29D4E45D4A1A4CE233EDE57191"/>
    <w:rsid w:val="00F60C6B"/>
    <w:rPr>
      <w:rFonts w:eastAsiaTheme="minorHAnsi"/>
      <w:szCs w:val="22"/>
    </w:rPr>
  </w:style>
  <w:style w:type="paragraph" w:customStyle="1" w:styleId="204D414CD0CE405FA2EE69D14EF229B41">
    <w:name w:val="204D414CD0CE405FA2EE69D14EF229B41"/>
    <w:rsid w:val="00F60C6B"/>
    <w:rPr>
      <w:rFonts w:eastAsiaTheme="minorHAnsi"/>
      <w:szCs w:val="22"/>
    </w:rPr>
  </w:style>
  <w:style w:type="paragraph" w:customStyle="1" w:styleId="5A552637FA4546D28DF5431CC6655DEB1">
    <w:name w:val="5A552637FA4546D28DF5431CC6655DEB1"/>
    <w:rsid w:val="00F60C6B"/>
    <w:rPr>
      <w:rFonts w:eastAsiaTheme="minorHAnsi"/>
      <w:szCs w:val="22"/>
    </w:rPr>
  </w:style>
  <w:style w:type="paragraph" w:customStyle="1" w:styleId="6DB23A75AE754B5B99AF937696348C1A1">
    <w:name w:val="6DB23A75AE754B5B99AF937696348C1A1"/>
    <w:rsid w:val="00F60C6B"/>
    <w:rPr>
      <w:rFonts w:eastAsiaTheme="minorHAnsi"/>
      <w:szCs w:val="22"/>
    </w:rPr>
  </w:style>
  <w:style w:type="paragraph" w:customStyle="1" w:styleId="837C72C6A74A4031A12B38074FF12E911">
    <w:name w:val="837C72C6A74A4031A12B38074FF12E911"/>
    <w:rsid w:val="00F60C6B"/>
    <w:rPr>
      <w:rFonts w:eastAsiaTheme="minorHAnsi"/>
      <w:szCs w:val="22"/>
    </w:rPr>
  </w:style>
  <w:style w:type="paragraph" w:customStyle="1" w:styleId="CA98622B532D48509D25D064696B89B51">
    <w:name w:val="CA98622B532D48509D25D064696B89B51"/>
    <w:rsid w:val="00F60C6B"/>
    <w:pPr>
      <w:keepNext/>
      <w:keepLines/>
      <w:pBdr>
        <w:bottom w:val="threeDEngrave" w:sz="24" w:space="21" w:color="275317" w:themeColor="accent6" w:themeShade="80"/>
      </w:pBdr>
      <w:spacing w:before="40"/>
      <w:outlineLvl w:val="1"/>
    </w:pPr>
    <w:rPr>
      <w:rFonts w:asciiTheme="majorHAnsi" w:eastAsiaTheme="majorEastAsia" w:hAnsiTheme="majorHAnsi" w:cstheme="majorBidi"/>
      <w:smallCaps/>
      <w:color w:val="275317" w:themeColor="accent6" w:themeShade="80"/>
    </w:rPr>
  </w:style>
  <w:style w:type="paragraph" w:customStyle="1" w:styleId="8F1D793589A44F9CB124ABBAFB1F22FD1">
    <w:name w:val="8F1D793589A44F9CB124ABBAFB1F22FD1"/>
    <w:rsid w:val="00F60C6B"/>
    <w:rPr>
      <w:rFonts w:eastAsiaTheme="minorHAnsi"/>
      <w:szCs w:val="22"/>
    </w:rPr>
  </w:style>
  <w:style w:type="paragraph" w:customStyle="1" w:styleId="9358126A4B1146B79FE5F4F078AB9A251">
    <w:name w:val="9358126A4B1146B79FE5F4F078AB9A251"/>
    <w:rsid w:val="00F60C6B"/>
    <w:rPr>
      <w:rFonts w:eastAsiaTheme="minorHAnsi"/>
      <w:szCs w:val="22"/>
    </w:rPr>
  </w:style>
  <w:style w:type="paragraph" w:customStyle="1" w:styleId="BBBC4395701046E49C26A3D67A12462B1">
    <w:name w:val="BBBC4395701046E49C26A3D67A12462B1"/>
    <w:rsid w:val="00F60C6B"/>
    <w:rPr>
      <w:rFonts w:eastAsiaTheme="minorHAnsi"/>
      <w:szCs w:val="22"/>
    </w:rPr>
  </w:style>
  <w:style w:type="paragraph" w:customStyle="1" w:styleId="9C8F166E644A44759030E36CB733D1E31">
    <w:name w:val="9C8F166E644A44759030E36CB733D1E31"/>
    <w:rsid w:val="00F60C6B"/>
    <w:rPr>
      <w:rFonts w:eastAsiaTheme="minorHAnsi"/>
      <w:szCs w:val="22"/>
    </w:rPr>
  </w:style>
  <w:style w:type="paragraph" w:customStyle="1" w:styleId="2DDA3A4092DF41B6ADED7C515EB6B12D1">
    <w:name w:val="2DDA3A4092DF41B6ADED7C515EB6B12D1"/>
    <w:rsid w:val="00F60C6B"/>
    <w:rPr>
      <w:rFonts w:eastAsiaTheme="minorHAnsi"/>
      <w:szCs w:val="22"/>
    </w:rPr>
  </w:style>
  <w:style w:type="paragraph" w:customStyle="1" w:styleId="A5D21DDA137D4747AA73FBCF2F600E311">
    <w:name w:val="A5D21DDA137D4747AA73FBCF2F600E311"/>
    <w:rsid w:val="00F60C6B"/>
    <w:rPr>
      <w:rFonts w:eastAsiaTheme="minorHAnsi"/>
      <w:szCs w:val="22"/>
    </w:rPr>
  </w:style>
  <w:style w:type="paragraph" w:customStyle="1" w:styleId="053C48B9572C4BCA921A1520ECA227F61">
    <w:name w:val="053C48B9572C4BCA921A1520ECA227F61"/>
    <w:rsid w:val="00F60C6B"/>
    <w:rPr>
      <w:rFonts w:eastAsiaTheme="minorHAnsi"/>
      <w:szCs w:val="22"/>
    </w:rPr>
  </w:style>
  <w:style w:type="paragraph" w:customStyle="1" w:styleId="2B2AA514751847EE8AB51409CF7630001">
    <w:name w:val="2B2AA514751847EE8AB51409CF7630001"/>
    <w:rsid w:val="00F60C6B"/>
    <w:rPr>
      <w:rFonts w:eastAsiaTheme="minorHAnsi"/>
      <w:szCs w:val="22"/>
    </w:rPr>
  </w:style>
  <w:style w:type="paragraph" w:customStyle="1" w:styleId="9DCB381B54F84BBFA96FF592C3776B411">
    <w:name w:val="9DCB381B54F84BBFA96FF592C3776B411"/>
    <w:rsid w:val="00F60C6B"/>
    <w:rPr>
      <w:rFonts w:eastAsiaTheme="minorHAnsi"/>
      <w:szCs w:val="22"/>
    </w:rPr>
  </w:style>
  <w:style w:type="paragraph" w:customStyle="1" w:styleId="8298F4427A794D1BA70C58AAB43DF0BC1">
    <w:name w:val="8298F4427A794D1BA70C58AAB43DF0BC1"/>
    <w:rsid w:val="00F60C6B"/>
    <w:rPr>
      <w:rFonts w:eastAsiaTheme="minorHAnsi"/>
      <w:szCs w:val="22"/>
    </w:rPr>
  </w:style>
  <w:style w:type="paragraph" w:customStyle="1" w:styleId="2AC86C5E64F1459AA7329822CB006BE21">
    <w:name w:val="2AC86C5E64F1459AA7329822CB006BE21"/>
    <w:rsid w:val="00F60C6B"/>
    <w:rPr>
      <w:rFonts w:eastAsiaTheme="minorHAnsi"/>
      <w:szCs w:val="22"/>
    </w:rPr>
  </w:style>
  <w:style w:type="paragraph" w:customStyle="1" w:styleId="7058381ABBDB481BAC602A30874593CE1">
    <w:name w:val="7058381ABBDB481BAC602A30874593CE1"/>
    <w:rsid w:val="00F60C6B"/>
    <w:rPr>
      <w:rFonts w:eastAsiaTheme="minorHAnsi"/>
      <w:szCs w:val="22"/>
    </w:rPr>
  </w:style>
  <w:style w:type="paragraph" w:customStyle="1" w:styleId="E10A6D6623FF4D90B47026FB6E78D8091">
    <w:name w:val="E10A6D6623FF4D90B47026FB6E78D8091"/>
    <w:rsid w:val="00F60C6B"/>
    <w:rPr>
      <w:rFonts w:eastAsiaTheme="minorHAnsi"/>
      <w:szCs w:val="22"/>
    </w:rPr>
  </w:style>
  <w:style w:type="paragraph" w:customStyle="1" w:styleId="1B3C5CD994D04370886A9095FA93B5571">
    <w:name w:val="1B3C5CD994D04370886A9095FA93B5571"/>
    <w:rsid w:val="00F60C6B"/>
    <w:rPr>
      <w:rFonts w:eastAsiaTheme="minorHAnsi"/>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B313E2FACE284FBA7FBABFECFD17C3" ma:contentTypeVersion="8" ma:contentTypeDescription="Create a new document." ma:contentTypeScope="" ma:versionID="177f9b8eb02dfa690e3f8eec396305d7">
  <xsd:schema xmlns:xsd="http://www.w3.org/2001/XMLSchema" xmlns:xs="http://www.w3.org/2001/XMLSchema" xmlns:p="http://schemas.microsoft.com/office/2006/metadata/properties" xmlns:ns2="99fe84f1-85f4-4f00-95b9-3dfdff18cfef" targetNamespace="http://schemas.microsoft.com/office/2006/metadata/properties" ma:root="true" ma:fieldsID="f4e68c3fa837c20eb047aef1cd323a54" ns2:_="">
    <xsd:import namespace="99fe84f1-85f4-4f00-95b9-3dfdff18cf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e84f1-85f4-4f00-95b9-3dfdff18cf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FE5CF1-8557-4480-BA8B-66016A8542BA}">
  <ds:schemaRefs>
    <ds:schemaRef ds:uri="http://schemas.microsoft.com/sharepoint/v3/contenttype/forms"/>
  </ds:schemaRefs>
</ds:datastoreItem>
</file>

<file path=customXml/itemProps2.xml><?xml version="1.0" encoding="utf-8"?>
<ds:datastoreItem xmlns:ds="http://schemas.openxmlformats.org/officeDocument/2006/customXml" ds:itemID="{E8059F16-B217-4792-8016-B1A943744B40}">
  <ds:schemaRefs>
    <ds:schemaRef ds:uri="http://schemas.openxmlformats.org/officeDocument/2006/bibliography"/>
  </ds:schemaRefs>
</ds:datastoreItem>
</file>

<file path=customXml/itemProps3.xml><?xml version="1.0" encoding="utf-8"?>
<ds:datastoreItem xmlns:ds="http://schemas.openxmlformats.org/officeDocument/2006/customXml" ds:itemID="{D28778D2-A08F-4279-94F3-C43661631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e84f1-85f4-4f00-95b9-3dfdff18c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1C70F5-6305-47F1-B94D-BA240569F0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20</Words>
  <Characters>1721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6-30T19:50:00Z</cp:lastPrinted>
  <dcterms:created xsi:type="dcterms:W3CDTF">2026-04-30T16:58:00Z</dcterms:created>
  <dcterms:modified xsi:type="dcterms:W3CDTF">2026-04-3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313E2FACE284FBA7FBABFECFD17C3</vt:lpwstr>
  </property>
</Properties>
</file>